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E7267A1" w14:textId="77777777" w:rsidR="0056132D" w:rsidRPr="00703953" w:rsidRDefault="00E7677B" w:rsidP="00135839">
      <w:pPr>
        <w:tabs>
          <w:tab w:val="left" w:pos="2389"/>
          <w:tab w:val="center" w:pos="6979"/>
        </w:tabs>
        <w:rPr>
          <w:rFonts w:ascii="TH Sarabun New" w:hAnsi="TH Sarabun New" w:cs="TH Sarabun New" w:hint="cs"/>
          <w:b/>
          <w:bCs/>
          <w:color w:val="002060"/>
          <w:sz w:val="36"/>
          <w:szCs w:val="36"/>
          <w:cs/>
        </w:rPr>
      </w:pPr>
      <w:r>
        <w:rPr>
          <w:noProof/>
          <w:color w:val="002060"/>
          <w:sz w:val="36"/>
          <w:szCs w:val="36"/>
        </w:rPr>
        <w:pict w14:anchorId="2C415E4D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638.05pt;margin-top:-122.55pt;width:152.25pt;height:21.95pt;z-index:2;mso-wrap-distance-left:9.05pt;mso-wrap-distance-right:9.05pt" stroked="f">
            <v:fill color2="black"/>
            <v:textbox style="mso-next-textbox:#_x0000_s1028" inset="0,0,0,0">
              <w:txbxContent>
                <w:p w14:paraId="254CF02B" w14:textId="5307E2D3" w:rsidR="002F0870" w:rsidRPr="00833D16" w:rsidRDefault="004F2D9F" w:rsidP="002F0870">
                  <w:pPr>
                    <w:pStyle w:val="NoSpacing2"/>
                    <w:jc w:val="center"/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</w:pPr>
                  <w:r w:rsidRPr="00833D16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U</w:t>
                  </w:r>
                  <w:r w:rsidR="001910E4" w:rsidRPr="00833D16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 xml:space="preserve">pdate: </w:t>
                  </w:r>
                  <w:r w:rsidR="00E56E34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2</w:t>
                  </w:r>
                  <w:r w:rsidR="0020143B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1</w:t>
                  </w:r>
                  <w:r w:rsidR="001910E4" w:rsidRPr="00833D16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.</w:t>
                  </w:r>
                  <w:r w:rsidR="00856A94" w:rsidRPr="00833D16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1</w:t>
                  </w:r>
                  <w:r w:rsidR="008E78DE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1</w:t>
                  </w:r>
                  <w:r w:rsidR="001910E4" w:rsidRPr="00833D16">
                    <w:rPr>
                      <w:rFonts w:ascii="PSL Freestyle" w:hAnsi="PSL Freestyle" w:cs="PSL Freestyle"/>
                      <w:b/>
                      <w:bCs/>
                      <w:color w:val="FF3399"/>
                      <w:sz w:val="28"/>
                      <w:szCs w:val="36"/>
                      <w:lang w:val="en-US"/>
                    </w:rPr>
                    <w:t>.2562 by.Salita</w:t>
                  </w:r>
                </w:p>
              </w:txbxContent>
            </v:textbox>
          </v:shape>
        </w:pict>
      </w:r>
      <w:r>
        <w:rPr>
          <w:color w:val="002060"/>
          <w:sz w:val="36"/>
          <w:szCs w:val="36"/>
        </w:rPr>
        <w:pict w14:anchorId="62CB7820">
          <v:shape id="_x0000_s1027" type="#_x0000_t202" style="position:absolute;margin-left:-10.25pt;margin-top:-124.6pt;width:134.75pt;height:24.95pt;z-index:1;mso-wrap-distance-left:9.05pt;mso-wrap-distance-right:9.05pt" stroked="f">
            <v:fill color2="black"/>
            <v:textbox style="mso-next-textbox:#_x0000_s1027" inset="0,0,0,0">
              <w:txbxContent>
                <w:p w14:paraId="7345E1C5" w14:textId="7A1D426E" w:rsidR="0056132D" w:rsidRPr="001977AA" w:rsidRDefault="004B0587" w:rsidP="00F456D6">
                  <w:pPr>
                    <w:pStyle w:val="NoSpacing2"/>
                    <w:jc w:val="center"/>
                    <w:rPr>
                      <w:rFonts w:ascii="PSL Freestyle" w:hAnsi="PSL Freestyle" w:cs="PSL Freestyle"/>
                      <w:b/>
                      <w:bCs/>
                      <w:color w:val="70AD47"/>
                      <w:sz w:val="36"/>
                      <w:szCs w:val="44"/>
                      <w:lang w:val="en-US"/>
                    </w:rPr>
                  </w:pPr>
                  <w:r>
                    <w:rPr>
                      <w:rFonts w:ascii="PSL Freestyle" w:hAnsi="PSL Freestyle" w:cs="PSL Freestyle"/>
                      <w:b/>
                      <w:bCs/>
                      <w:color w:val="70AD47"/>
                      <w:sz w:val="36"/>
                      <w:szCs w:val="44"/>
                      <w:lang w:val="en-US"/>
                    </w:rPr>
                    <w:t>Final</w:t>
                  </w:r>
                  <w:r w:rsidR="00F456D6" w:rsidRPr="001977AA">
                    <w:rPr>
                      <w:rFonts w:ascii="PSL Freestyle" w:hAnsi="PSL Freestyle" w:cs="PSL Freestyle"/>
                      <w:b/>
                      <w:bCs/>
                      <w:color w:val="70AD47"/>
                      <w:sz w:val="36"/>
                      <w:szCs w:val="44"/>
                      <w:lang w:val="en-US"/>
                    </w:rPr>
                    <w:t xml:space="preserve"> Program</w:t>
                  </w:r>
                </w:p>
              </w:txbxContent>
            </v:textbox>
          </v:shape>
        </w:pict>
      </w:r>
      <w:r w:rsidR="0056132D"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  <w:cs/>
        </w:rPr>
        <w:t xml:space="preserve">วันจันทร์ที่ </w:t>
      </w:r>
      <w:bookmarkStart w:id="0" w:name="_Hlk5158737281"/>
      <w:bookmarkStart w:id="1" w:name="_Hlk515874358"/>
      <w:r w:rsidR="0056132D"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25</w:t>
      </w:r>
      <w:bookmarkEnd w:id="0"/>
      <w:r w:rsidR="00122B2C" w:rsidRPr="00703953">
        <w:rPr>
          <w:rFonts w:ascii="TH Sarabun New" w:hAnsi="TH Sarabun New" w:cs="TH Sarabun New" w:hint="cs"/>
          <w:b/>
          <w:bCs/>
          <w:i/>
          <w:iCs/>
          <w:color w:val="002060"/>
          <w:sz w:val="36"/>
          <w:szCs w:val="36"/>
          <w:cs/>
        </w:rPr>
        <w:t xml:space="preserve"> </w:t>
      </w:r>
      <w:r w:rsidR="0056132D"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  <w:cs/>
        </w:rPr>
        <w:t xml:space="preserve">พฤศจิกายน </w:t>
      </w:r>
      <w:r w:rsidR="0056132D"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2</w:t>
      </w:r>
      <w:bookmarkEnd w:id="1"/>
      <w:r w:rsidR="0056132D"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562</w:t>
      </w:r>
    </w:p>
    <w:p w14:paraId="45FE6879" w14:textId="77777777" w:rsidR="0056132D" w:rsidRPr="008A4038" w:rsidRDefault="0056132D" w:rsidP="008A4038">
      <w:pPr>
        <w:pStyle w:val="NoSpacing2"/>
        <w:rPr>
          <w:rFonts w:ascii="TH Sarabun New" w:hAnsi="TH Sarabun New" w:cs="TH Sarabun New"/>
          <w:color w:val="000000"/>
          <w:sz w:val="28"/>
          <w:szCs w:val="28"/>
        </w:rPr>
      </w:pPr>
      <w:r w:rsidRPr="00101603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พิธีกร  </w:t>
      </w:r>
      <w:r w:rsidR="00761081">
        <w:rPr>
          <w:rFonts w:ascii="TH Sarabun New" w:hAnsi="TH Sarabun New" w:cs="TH Sarabun New"/>
          <w:color w:val="000000"/>
          <w:sz w:val="28"/>
          <w:szCs w:val="28"/>
          <w:cs/>
        </w:rPr>
        <w:tab/>
      </w:r>
      <w:r w:rsidR="0059345A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1) 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>ภก</w:t>
      </w:r>
      <w:r w:rsidRPr="00101603">
        <w:rPr>
          <w:rFonts w:ascii="TH Sarabun New" w:hAnsi="TH Sarabun New" w:cs="TH Sarabun New"/>
          <w:color w:val="000000"/>
          <w:sz w:val="28"/>
          <w:szCs w:val="28"/>
        </w:rPr>
        <w:t>.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>ดร</w:t>
      </w:r>
      <w:r w:rsidRPr="00101603">
        <w:rPr>
          <w:rFonts w:ascii="TH Sarabun New" w:hAnsi="TH Sarabun New" w:cs="TH Sarabun New"/>
          <w:color w:val="000000"/>
          <w:sz w:val="28"/>
          <w:szCs w:val="28"/>
        </w:rPr>
        <w:t>.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 xml:space="preserve">วีระพงษ์ ประสงค์จีน </w:t>
      </w:r>
      <w:r w:rsidR="0059345A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 </w:t>
      </w:r>
      <w:r w:rsidR="00895AE7" w:rsidRPr="0030633A">
        <w:rPr>
          <w:rFonts w:ascii="TH Sarabun New" w:hAnsi="TH Sarabun New" w:cs="TH Sarabun New" w:hint="cs"/>
          <w:sz w:val="28"/>
          <w:szCs w:val="28"/>
          <w:cs/>
        </w:rPr>
        <w:t>อาจารย์ประจำ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 xml:space="preserve">คณะเภสัชศาสตร์ จุฬาลงกรณ์มหาวิทยาลัย </w:t>
      </w:r>
      <w:r w:rsidR="00844991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</w:t>
      </w:r>
      <w:r w:rsidR="00A968B9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</w:t>
      </w:r>
      <w:r w:rsidR="008A4038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และ   </w:t>
      </w:r>
      <w:r w:rsidR="0059345A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2) 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>ผศ</w:t>
      </w:r>
      <w:r w:rsidRPr="00101603">
        <w:rPr>
          <w:rFonts w:ascii="TH Sarabun New" w:hAnsi="TH Sarabun New" w:cs="TH Sarabun New"/>
          <w:color w:val="000000"/>
          <w:sz w:val="28"/>
          <w:szCs w:val="28"/>
        </w:rPr>
        <w:t>.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>ดร</w:t>
      </w:r>
      <w:r w:rsidRPr="00101603">
        <w:rPr>
          <w:rFonts w:ascii="TH Sarabun New" w:hAnsi="TH Sarabun New" w:cs="TH Sarabun New"/>
          <w:color w:val="000000"/>
          <w:sz w:val="28"/>
          <w:szCs w:val="28"/>
        </w:rPr>
        <w:t>.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>ภญ</w:t>
      </w:r>
      <w:r w:rsidRPr="00101603">
        <w:rPr>
          <w:rFonts w:ascii="TH Sarabun New" w:hAnsi="TH Sarabun New" w:cs="TH Sarabun New"/>
          <w:color w:val="000000"/>
          <w:sz w:val="28"/>
          <w:szCs w:val="28"/>
        </w:rPr>
        <w:t>.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 xml:space="preserve">อมราพร วงศ์รักษ์พานิช </w:t>
      </w:r>
      <w:r w:rsidR="0059345A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</w:t>
      </w:r>
      <w:r w:rsidR="00895AE7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</w:t>
      </w:r>
      <w:r w:rsidR="00895AE7" w:rsidRPr="0030633A">
        <w:rPr>
          <w:rFonts w:ascii="TH Sarabun New" w:hAnsi="TH Sarabun New" w:cs="TH Sarabun New" w:hint="cs"/>
          <w:sz w:val="28"/>
          <w:szCs w:val="28"/>
          <w:cs/>
        </w:rPr>
        <w:t>อาจารย์ประจำ</w:t>
      </w:r>
      <w:r w:rsidRPr="0030633A">
        <w:rPr>
          <w:rFonts w:ascii="TH Sarabun New" w:hAnsi="TH Sarabun New" w:cs="TH Sarabun New"/>
          <w:sz w:val="28"/>
          <w:szCs w:val="28"/>
          <w:cs/>
        </w:rPr>
        <w:t>คณะ</w:t>
      </w:r>
      <w:r w:rsidRPr="00101603">
        <w:rPr>
          <w:rFonts w:ascii="TH Sarabun New" w:hAnsi="TH Sarabun New" w:cs="TH Sarabun New"/>
          <w:color w:val="000000"/>
          <w:sz w:val="28"/>
          <w:szCs w:val="28"/>
          <w:cs/>
        </w:rPr>
        <w:t xml:space="preserve">เภสัชศาสตร์ มหาวิทยาลัยมหิดล </w:t>
      </w:r>
      <w:r w:rsidR="00A968B9">
        <w:rPr>
          <w:rFonts w:ascii="TH Sarabun New" w:hAnsi="TH Sarabun New" w:cs="TH Sarabun New" w:hint="cs"/>
          <w:color w:val="000000"/>
          <w:sz w:val="28"/>
          <w:szCs w:val="28"/>
          <w:cs/>
        </w:rPr>
        <w:t xml:space="preserve"> </w:t>
      </w:r>
    </w:p>
    <w:tbl>
      <w:tblPr>
        <w:tblW w:w="15737" w:type="dxa"/>
        <w:tblInd w:w="29" w:type="dxa"/>
        <w:tblLayout w:type="fixed"/>
        <w:tblCellMar>
          <w:top w:w="29" w:type="dxa"/>
          <w:left w:w="29" w:type="dxa"/>
          <w:bottom w:w="29" w:type="dxa"/>
          <w:right w:w="29" w:type="dxa"/>
        </w:tblCellMar>
        <w:tblLook w:val="0000" w:firstRow="0" w:lastRow="0" w:firstColumn="0" w:lastColumn="0" w:noHBand="0" w:noVBand="0"/>
      </w:tblPr>
      <w:tblGrid>
        <w:gridCol w:w="1104"/>
        <w:gridCol w:w="4850"/>
        <w:gridCol w:w="5103"/>
        <w:gridCol w:w="4680"/>
      </w:tblGrid>
      <w:tr w:rsidR="0056132D" w:rsidRPr="0047121A" w14:paraId="720FFEC1" w14:textId="77777777" w:rsidTr="00587C36">
        <w:trPr>
          <w:trHeight w:val="272"/>
        </w:trPr>
        <w:tc>
          <w:tcPr>
            <w:tcW w:w="110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FAD3C1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08:00-</w:t>
            </w:r>
            <w:r w:rsidRPr="00FF2ACB">
              <w:rPr>
                <w:rFonts w:ascii="TH Sarabun New" w:hAnsi="TH Sarabun New" w:cs="TH Sarabun New"/>
                <w:sz w:val="28"/>
                <w:szCs w:val="28"/>
              </w:rPr>
              <w:t>0</w:t>
            </w:r>
            <w:r w:rsidR="00FE0182" w:rsidRPr="00FF2ACB">
              <w:rPr>
                <w:rFonts w:ascii="TH Sarabun New" w:hAnsi="TH Sarabun New" w:cs="TH Sarabun New" w:hint="cs"/>
                <w:sz w:val="28"/>
                <w:szCs w:val="28"/>
                <w:cs/>
              </w:rPr>
              <w:t>9</w:t>
            </w:r>
            <w:r w:rsidRPr="00FF2ACB">
              <w:rPr>
                <w:rFonts w:ascii="TH Sarabun New" w:hAnsi="TH Sarabun New" w:cs="TH Sarabun New"/>
                <w:sz w:val="28"/>
                <w:szCs w:val="28"/>
              </w:rPr>
              <w:t>:</w:t>
            </w:r>
            <w:r w:rsidR="00FE0182" w:rsidRPr="00FF2ACB">
              <w:rPr>
                <w:rFonts w:ascii="TH Sarabun New" w:hAnsi="TH Sarabun New" w:cs="TH Sarabun New" w:hint="cs"/>
                <w:sz w:val="28"/>
                <w:szCs w:val="28"/>
                <w:cs/>
              </w:rPr>
              <w:t>00</w:t>
            </w:r>
          </w:p>
        </w:tc>
        <w:tc>
          <w:tcPr>
            <w:tcW w:w="14633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09A7F3B" w14:textId="77777777" w:rsidR="0056132D" w:rsidRPr="0047121A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ลงทะเบียน</w:t>
            </w:r>
          </w:p>
        </w:tc>
      </w:tr>
      <w:tr w:rsidR="0056132D" w:rsidRPr="0047121A" w14:paraId="569A6796" w14:textId="77777777" w:rsidTr="00587C36">
        <w:trPr>
          <w:trHeight w:val="349"/>
        </w:trPr>
        <w:tc>
          <w:tcPr>
            <w:tcW w:w="110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AAD29EC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09:00-09:15</w:t>
            </w:r>
          </w:p>
        </w:tc>
        <w:tc>
          <w:tcPr>
            <w:tcW w:w="14633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2E2DA9" w14:textId="77777777" w:rsidR="0056132D" w:rsidRPr="0047121A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พิธีเปิด</w:t>
            </w:r>
          </w:p>
        </w:tc>
      </w:tr>
      <w:tr w:rsidR="0056132D" w:rsidRPr="0047121A" w14:paraId="526565F7" w14:textId="77777777" w:rsidTr="00587C36">
        <w:tc>
          <w:tcPr>
            <w:tcW w:w="110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C84D25C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eastAsia="Times New Roman" w:hAnsi="TH Sarabun New" w:cs="TH Sarabun New"/>
                <w:b/>
                <w:bCs/>
                <w:color w:val="0000FF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09:15-10:00</w:t>
            </w:r>
          </w:p>
        </w:tc>
        <w:tc>
          <w:tcPr>
            <w:tcW w:w="14633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E8710B5" w14:textId="77777777" w:rsidR="0056132D" w:rsidRPr="00FE472E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eastAsia="Times New Roman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</w:pPr>
            <w:r w:rsidRPr="00FE472E">
              <w:rPr>
                <w:rFonts w:ascii="TH Sarabun New" w:eastAsia="Times New Roman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  <w:t>Plenary Session 1</w:t>
            </w:r>
          </w:p>
          <w:p w14:paraId="6E9897D7" w14:textId="77777777" w:rsidR="0056132D" w:rsidRPr="0047121A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eastAsia="Times New Roman" w:hAnsi="TH Sarabun New" w:cs="TH Sarabun New"/>
                <w:b/>
                <w:bCs/>
                <w:sz w:val="28"/>
                <w:szCs w:val="28"/>
                <w:lang w:val="en-US"/>
              </w:rPr>
              <w:t>Keynote Speech 1: “</w:t>
            </w:r>
            <w:r w:rsidRPr="0047121A">
              <w:rPr>
                <w:rFonts w:ascii="TH Sarabun New" w:eastAsia="Times New Roman" w:hAnsi="TH Sarabun New" w:cs="TH Sarabun New"/>
                <w:b/>
                <w:bCs/>
                <w:sz w:val="28"/>
                <w:szCs w:val="28"/>
              </w:rPr>
              <w:t>Creative accreditation for better quality education”</w:t>
            </w:r>
          </w:p>
          <w:p w14:paraId="6F05F3C3" w14:textId="77777777" w:rsidR="0056132D" w:rsidRPr="000168F6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By Prof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essor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David Gordon</w:t>
            </w:r>
            <w:r w:rsidR="00AB42D6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President of World Fed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e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ration for Medical Education (WFME</w:t>
            </w:r>
            <w:r w:rsidR="000168F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)</w:t>
            </w:r>
          </w:p>
        </w:tc>
      </w:tr>
      <w:tr w:rsidR="0056132D" w:rsidRPr="0047121A" w14:paraId="3DCBB725" w14:textId="77777777" w:rsidTr="00587C36">
        <w:tc>
          <w:tcPr>
            <w:tcW w:w="110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705A4C0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0:00-10:30</w:t>
            </w:r>
          </w:p>
        </w:tc>
        <w:tc>
          <w:tcPr>
            <w:tcW w:w="14633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E8E226E" w14:textId="77777777" w:rsidR="0056132D" w:rsidRPr="0047121A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พักรับประทานอาหารว่าง </w:t>
            </w:r>
          </w:p>
        </w:tc>
      </w:tr>
      <w:tr w:rsidR="0056132D" w:rsidRPr="0047121A" w14:paraId="6983DEB2" w14:textId="77777777" w:rsidTr="00587C36">
        <w:tc>
          <w:tcPr>
            <w:tcW w:w="110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3DD078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eastAsia="Times New Roman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0:30-11:00</w:t>
            </w:r>
          </w:p>
        </w:tc>
        <w:tc>
          <w:tcPr>
            <w:tcW w:w="14633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D73771E" w14:textId="77777777" w:rsidR="0056132D" w:rsidRPr="00FE472E" w:rsidRDefault="0056132D" w:rsidP="00102B77">
            <w:pPr>
              <w:autoSpaceDE w:val="0"/>
              <w:spacing w:after="0" w:line="300" w:lineRule="exact"/>
              <w:ind w:left="154"/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</w:pPr>
            <w:r w:rsidRPr="00FE472E">
              <w:rPr>
                <w:rFonts w:ascii="TH Sarabun New" w:eastAsia="Times New Roman" w:hAnsi="TH Sarabun New" w:cs="TH Sarabun New"/>
                <w:b/>
                <w:bCs/>
                <w:color w:val="0070C0"/>
                <w:sz w:val="28"/>
              </w:rPr>
              <w:t>Plenary Session 2</w:t>
            </w:r>
          </w:p>
          <w:p w14:paraId="71AD8679" w14:textId="77777777" w:rsidR="0056132D" w:rsidRPr="0047121A" w:rsidRDefault="0056132D" w:rsidP="00102B77">
            <w:pPr>
              <w:autoSpaceDE w:val="0"/>
              <w:spacing w:after="0" w:line="300" w:lineRule="exact"/>
              <w:ind w:left="154"/>
              <w:rPr>
                <w:rFonts w:ascii="TH Sarabun New" w:hAnsi="TH Sarabun New" w:cs="TH Sarabun New"/>
                <w:sz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</w:rPr>
              <w:t xml:space="preserve">Keynote </w:t>
            </w:r>
            <w:r w:rsidRPr="0047121A">
              <w:rPr>
                <w:rFonts w:ascii="TH Sarabun New" w:eastAsia="Times New Roman" w:hAnsi="TH Sarabun New" w:cs="TH Sarabun New"/>
                <w:b/>
                <w:bCs/>
                <w:sz w:val="28"/>
              </w:rPr>
              <w:t xml:space="preserve">Speech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</w:rPr>
              <w:t>2: “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นโยบายการประกันคุณภาพการศึกษาด้านสุขภาพ”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</w:rPr>
              <w:t xml:space="preserve">(Accreditation policy for quality health professional education)                </w:t>
            </w:r>
          </w:p>
          <w:p w14:paraId="290CC239" w14:textId="77777777" w:rsidR="0056132D" w:rsidRPr="0047121A" w:rsidRDefault="0056132D" w:rsidP="00102B77">
            <w:pPr>
              <w:autoSpaceDE w:val="0"/>
              <w:spacing w:after="0" w:line="300" w:lineRule="exact"/>
              <w:ind w:left="154"/>
              <w:rPr>
                <w:rFonts w:ascii="TH Sarabun New" w:hAnsi="TH Sarabun New" w:cs="TH Sarabun New"/>
                <w:sz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cs/>
              </w:rPr>
              <w:t>โดย รศ</w:t>
            </w:r>
            <w:r w:rsidRPr="0047121A">
              <w:rPr>
                <w:rFonts w:ascii="TH Sarabun New" w:hAnsi="TH Sarabun New" w:cs="TH Sarabun New"/>
                <w:sz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cs/>
              </w:rPr>
              <w:t>นพ</w:t>
            </w:r>
            <w:r w:rsidRPr="0047121A">
              <w:rPr>
                <w:rFonts w:ascii="TH Sarabun New" w:hAnsi="TH Sarabun New" w:cs="TH Sarabun New"/>
                <w:sz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cs/>
              </w:rPr>
              <w:t xml:space="preserve">สรนิต </w:t>
            </w:r>
            <w:r w:rsidR="00AB42D6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cs/>
              </w:rPr>
              <w:t xml:space="preserve">ศิลธรรม </w:t>
            </w:r>
            <w:r w:rsidR="00585471">
              <w:rPr>
                <w:rFonts w:ascii="TH Sarabun New" w:hAnsi="TH Sarabun New" w:cs="TH Sarabun New" w:hint="cs"/>
                <w:sz w:val="28"/>
                <w:cs/>
              </w:rPr>
              <w:t xml:space="preserve">    </w:t>
            </w:r>
            <w:r w:rsidR="00B509C8">
              <w:rPr>
                <w:rFonts w:ascii="TH Sarabun New" w:hAnsi="TH Sarabun New" w:cs="TH Sarabun New" w:hint="cs"/>
                <w:sz w:val="28"/>
                <w:cs/>
              </w:rPr>
              <w:t xml:space="preserve">   </w:t>
            </w:r>
            <w:r w:rsidRPr="0047121A">
              <w:rPr>
                <w:rFonts w:ascii="TH Sarabun New" w:hAnsi="TH Sarabun New" w:cs="TH Sarabun New"/>
                <w:sz w:val="28"/>
                <w:cs/>
              </w:rPr>
              <w:t>ปลัดกระทรวงการอุดมศึกษา วิทยาศาสตร์ วิจัยและนวัตกรรม</w:t>
            </w:r>
          </w:p>
        </w:tc>
      </w:tr>
      <w:tr w:rsidR="0056132D" w:rsidRPr="0047121A" w14:paraId="6E048CE2" w14:textId="77777777" w:rsidTr="00EA1A3D">
        <w:tc>
          <w:tcPr>
            <w:tcW w:w="1104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03033247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eastAsia="Times New Roman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1:00-12:00</w:t>
            </w:r>
          </w:p>
        </w:tc>
        <w:tc>
          <w:tcPr>
            <w:tcW w:w="14633" w:type="dxa"/>
            <w:gridSpan w:val="3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2CAC7894" w14:textId="77777777" w:rsidR="0056132D" w:rsidRPr="00FE472E" w:rsidRDefault="0056132D" w:rsidP="00102B77">
            <w:pPr>
              <w:autoSpaceDE w:val="0"/>
              <w:spacing w:after="0" w:line="300" w:lineRule="exact"/>
              <w:ind w:left="154"/>
              <w:rPr>
                <w:rFonts w:ascii="TH Sarabun New" w:hAnsi="TH Sarabun New" w:cs="TH Sarabun New"/>
                <w:color w:val="0070C0"/>
                <w:sz w:val="28"/>
                <w:cs/>
              </w:rPr>
            </w:pPr>
            <w:r w:rsidRPr="00FE472E">
              <w:rPr>
                <w:rFonts w:ascii="TH Sarabun New" w:eastAsia="Times New Roman" w:hAnsi="TH Sarabun New" w:cs="TH Sarabun New"/>
                <w:b/>
                <w:bCs/>
                <w:color w:val="0070C0"/>
                <w:sz w:val="28"/>
              </w:rPr>
              <w:t>Plenary Session 3</w:t>
            </w:r>
          </w:p>
          <w:p w14:paraId="6F9A94BD" w14:textId="77777777" w:rsidR="0056132D" w:rsidRPr="00331F51" w:rsidRDefault="0056132D" w:rsidP="00102B77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331F5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โต้วาที เรื่อง ประกันคุณภาพ </w:t>
            </w:r>
            <w:r w:rsidRPr="00331F51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: </w:t>
            </w:r>
            <w:r w:rsidRPr="00331F5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ช่วยหรือช้ำ</w:t>
            </w:r>
          </w:p>
          <w:p w14:paraId="184918BD" w14:textId="77777777" w:rsidR="0056132D" w:rsidRPr="0030633A" w:rsidRDefault="0056132D" w:rsidP="00102B77">
            <w:pPr>
              <w:pStyle w:val="NoSpacing2"/>
              <w:spacing w:before="58" w:line="300" w:lineRule="exact"/>
              <w:ind w:left="15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วิทยากรฝ่ายสนับสนุน</w:t>
            </w:r>
            <w:r w:rsidR="00D07BC6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1)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ภก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วีระพงษ์ </w:t>
            </w:r>
            <w:r w:rsidR="00AB42D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ประสงค์จีน </w:t>
            </w:r>
            <w:r w:rsidR="00585471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 </w:t>
            </w:r>
            <w:r w:rsidR="00585471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อาจารย์ประจำ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คณะเภสัชศาสตร์ จุฬาลงกรณ์มหาวิทยาลัย</w:t>
            </w:r>
          </w:p>
          <w:p w14:paraId="4746CAB9" w14:textId="13FCC856" w:rsidR="0056132D" w:rsidRPr="0030633A" w:rsidRDefault="0056132D" w:rsidP="00102B77">
            <w:pPr>
              <w:pStyle w:val="NoSpacing2"/>
              <w:spacing w:line="300" w:lineRule="exact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</w:t>
            </w:r>
            <w:r w:rsidR="00D07BC6"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                      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2)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ศ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กานดา ชัย</w:t>
            </w:r>
            <w:r w:rsidR="00E8165C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ภิญ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โญ </w:t>
            </w:r>
            <w:r w:rsidR="00585471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     </w:t>
            </w:r>
            <w:r w:rsidR="0030361A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คณบดีวิทยาลัยนานาชาติ มหาวิทยาลัยศรีนครินทรวิโรฒ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</w:t>
            </w:r>
          </w:p>
          <w:p w14:paraId="01DC00AA" w14:textId="77777777" w:rsidR="0056132D" w:rsidRPr="0030633A" w:rsidRDefault="0056132D" w:rsidP="00102B77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</w:t>
            </w:r>
            <w:r w:rsidR="00D07BC6"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                      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3)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ศ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น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สพ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ปริวรรต พูลเพิ่ม </w:t>
            </w:r>
            <w:r w:rsidR="00D22E98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</w:t>
            </w:r>
            <w:r w:rsidR="0030361A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อดีตรองคณบดีวิชาการ</w:t>
            </w:r>
            <w:r w:rsidR="005A09AF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คณะสัตวแพทยศาสตร์ มหาวิทยาลัยเกษตรศาสตร์</w:t>
            </w:r>
          </w:p>
          <w:p w14:paraId="70122AFC" w14:textId="77777777" w:rsidR="0056132D" w:rsidRPr="00D07BC6" w:rsidRDefault="0056132D" w:rsidP="00102B77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val="en-US"/>
              </w:rPr>
            </w:pPr>
            <w:r w:rsidRPr="0030633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  </w:t>
            </w:r>
            <w:r w:rsidRPr="0030633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>วิทยากรฝ่ายค้าน</w:t>
            </w:r>
            <w:r w:rsidR="00D07BC6"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    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1)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ศ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วัฒนา ชยธวัช</w:t>
            </w:r>
            <w:r w:rsidR="000D62E4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="004B4A05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         </w:t>
            </w:r>
            <w:r w:rsidR="007E024A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="00BB4450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หัวหน้าสาขาวิชาการแพทย์แผนไทย</w:t>
            </w:r>
            <w:r w:rsidR="00BB4450">
              <w:rPr>
                <w:rFonts w:ascii="TH Sarabun New" w:hAnsi="TH Sarabun New" w:cs="TH Sarabun New" w:hint="cs"/>
                <w:color w:val="FF3399"/>
                <w:sz w:val="28"/>
                <w:szCs w:val="28"/>
                <w:cs/>
                <w:lang w:val="en-US"/>
              </w:rPr>
              <w:t xml:space="preserve"> </w:t>
            </w:r>
            <w:r w:rsidR="000D62E4" w:rsidRPr="00171207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คณะสาธารณสุขศาสตร์และสิ่งแวดล้อม มหาวิทยาลัยปทุมธานี</w:t>
            </w:r>
          </w:p>
          <w:p w14:paraId="0407EC5B" w14:textId="2BC39F82" w:rsidR="0056132D" w:rsidRPr="003C5205" w:rsidRDefault="0056132D" w:rsidP="00DA041D">
            <w:pPr>
              <w:pStyle w:val="NoSpacing2"/>
              <w:spacing w:line="300" w:lineRule="exact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</w:t>
            </w:r>
            <w:r w:rsidR="00D07BC6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                    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2) </w:t>
            </w:r>
            <w:r w:rsidR="00584D5C" w:rsidRPr="003C5205">
              <w:rPr>
                <w:rFonts w:ascii="TH Sarabun New" w:hAnsi="TH Sarabun New" w:cs="TH Sarabun New"/>
                <w:sz w:val="28"/>
                <w:szCs w:val="28"/>
                <w:cs/>
              </w:rPr>
              <w:t>ร</w:t>
            </w:r>
            <w:r w:rsidR="00584D5C" w:rsidRPr="003C5205">
              <w:rPr>
                <w:rFonts w:ascii="TH Sarabun New" w:hAnsi="TH Sarabun New" w:cs="TH Sarabun New" w:hint="cs"/>
                <w:sz w:val="28"/>
                <w:szCs w:val="28"/>
                <w:cs/>
              </w:rPr>
              <w:t>ศ.</w:t>
            </w:r>
            <w:r w:rsidR="00584D5C" w:rsidRPr="003C5205">
              <w:rPr>
                <w:rFonts w:ascii="TH Sarabun New" w:hAnsi="TH Sarabun New" w:cs="TH Sarabun New"/>
                <w:sz w:val="28"/>
                <w:szCs w:val="28"/>
                <w:cs/>
              </w:rPr>
              <w:t>ดร.พุฒิพงศ์ สัตยวงศ์ทิพย์</w:t>
            </w:r>
            <w:r w:rsidR="0093137B" w:rsidRPr="003C5205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  </w:t>
            </w:r>
            <w:r w:rsidR="0093137B" w:rsidRPr="003C5205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="0093137B" w:rsidRPr="003C5205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คณบดีคณะสาธารณสุขศาสตร์ </w:t>
            </w:r>
            <w:r w:rsidR="0093137B" w:rsidRPr="003C5205">
              <w:rPr>
                <w:rFonts w:ascii="TH Sarabun New" w:hAnsi="TH Sarabun New" w:cs="TH Sarabun New" w:hint="cs"/>
                <w:sz w:val="28"/>
                <w:szCs w:val="28"/>
                <w:cs/>
              </w:rPr>
              <w:t>มหาวิทยาลัยราชภัฏ</w:t>
            </w:r>
            <w:r w:rsidR="0093137B" w:rsidRPr="003C5205">
              <w:rPr>
                <w:rFonts w:ascii="TH Sarabun New" w:hAnsi="TH Sarabun New" w:cs="TH Sarabun New"/>
                <w:sz w:val="28"/>
                <w:szCs w:val="28"/>
                <w:cs/>
              </w:rPr>
              <w:t>นครราชสีมา</w:t>
            </w:r>
          </w:p>
          <w:p w14:paraId="3F030B57" w14:textId="0ACB149F" w:rsidR="0056132D" w:rsidRPr="00736984" w:rsidRDefault="0056132D" w:rsidP="00102B77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736984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</w:t>
            </w:r>
            <w:r w:rsidR="00D07BC6" w:rsidRPr="00736984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                          </w:t>
            </w:r>
            <w:r w:rsidRPr="00736984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3) </w:t>
            </w:r>
            <w:r w:rsidR="00736984" w:rsidRPr="00736984">
              <w:rPr>
                <w:rFonts w:ascii="TH Sarabun New" w:hAnsi="TH Sarabun New" w:cs="TH Sarabun New"/>
                <w:sz w:val="28"/>
                <w:szCs w:val="28"/>
                <w:shd w:val="clear" w:color="auto" w:fill="FFFFFF"/>
                <w:cs/>
                <w:lang w:val="en-US"/>
              </w:rPr>
              <w:t>ทพ</w:t>
            </w:r>
            <w:r w:rsidR="00F71999">
              <w:rPr>
                <w:rFonts w:ascii="TH Sarabun New" w:hAnsi="TH Sarabun New" w:cs="TH Sarabun New" w:hint="cs"/>
                <w:sz w:val="28"/>
                <w:szCs w:val="28"/>
                <w:shd w:val="clear" w:color="auto" w:fill="FFFFFF"/>
                <w:cs/>
              </w:rPr>
              <w:t>.</w:t>
            </w:r>
            <w:r w:rsidR="00736984" w:rsidRPr="00736984">
              <w:rPr>
                <w:rFonts w:ascii="TH Sarabun New" w:hAnsi="TH Sarabun New" w:cs="TH Sarabun New"/>
                <w:sz w:val="28"/>
                <w:szCs w:val="28"/>
                <w:shd w:val="clear" w:color="auto" w:fill="FFFFFF"/>
                <w:cs/>
              </w:rPr>
              <w:t>ดร.ณรงค์ ลุมพิกานนท์</w:t>
            </w:r>
            <w:r w:rsidR="00736984" w:rsidRPr="00736984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   </w:t>
            </w:r>
            <w:r w:rsidR="006F79D6">
              <w:rPr>
                <w:rFonts w:ascii="TH Sarabun New" w:hAnsi="TH Sarabun New" w:cs="TH Sarabun New" w:hint="cs"/>
                <w:sz w:val="28"/>
                <w:szCs w:val="28"/>
                <w:shd w:val="clear" w:color="auto" w:fill="FFFFFF"/>
                <w:cs/>
              </w:rPr>
              <w:t xml:space="preserve">       </w:t>
            </w:r>
            <w:r w:rsidR="0093137B">
              <w:rPr>
                <w:rFonts w:ascii="TH Sarabun New" w:hAnsi="TH Sarabun New" w:cs="TH Sarabun New" w:hint="cs"/>
                <w:sz w:val="28"/>
                <w:szCs w:val="28"/>
                <w:shd w:val="clear" w:color="auto" w:fill="FFFFFF"/>
                <w:cs/>
              </w:rPr>
              <w:t xml:space="preserve"> </w:t>
            </w:r>
            <w:r w:rsidR="00736984" w:rsidRPr="00736984">
              <w:rPr>
                <w:rFonts w:ascii="TH Sarabun New" w:hAnsi="TH Sarabun New" w:cs="TH Sarabun New"/>
                <w:sz w:val="28"/>
                <w:szCs w:val="28"/>
                <w:shd w:val="clear" w:color="auto" w:fill="FFFFFF"/>
                <w:cs/>
              </w:rPr>
              <w:t>คณบดีสำนักวิชาทันตแพท</w:t>
            </w:r>
            <w:r w:rsidR="006952D5">
              <w:rPr>
                <w:rFonts w:ascii="TH Sarabun New" w:hAnsi="TH Sarabun New" w:cs="TH Sarabun New" w:hint="cs"/>
                <w:sz w:val="28"/>
                <w:szCs w:val="28"/>
                <w:shd w:val="clear" w:color="auto" w:fill="FFFFFF"/>
                <w:cs/>
              </w:rPr>
              <w:t>ย</w:t>
            </w:r>
            <w:r w:rsidR="00736984" w:rsidRPr="00736984">
              <w:rPr>
                <w:rFonts w:ascii="TH Sarabun New" w:hAnsi="TH Sarabun New" w:cs="TH Sarabun New"/>
                <w:sz w:val="28"/>
                <w:szCs w:val="28"/>
                <w:shd w:val="clear" w:color="auto" w:fill="FFFFFF"/>
                <w:cs/>
              </w:rPr>
              <w:t>ศาสตร์</w:t>
            </w:r>
            <w:r w:rsidR="00736984" w:rsidRPr="00736984">
              <w:rPr>
                <w:rFonts w:ascii="TH Sarabun New" w:hAnsi="TH Sarabun New" w:cs="TH Sarabun New"/>
                <w:sz w:val="28"/>
                <w:szCs w:val="28"/>
                <w:shd w:val="clear" w:color="auto" w:fill="FFFFFF"/>
              </w:rPr>
              <w:t xml:space="preserve"> </w:t>
            </w:r>
            <w:r w:rsidR="00736984" w:rsidRPr="00736984">
              <w:rPr>
                <w:rFonts w:ascii="TH Sarabun New" w:hAnsi="TH Sarabun New" w:cs="TH Sarabun New"/>
                <w:sz w:val="28"/>
                <w:szCs w:val="28"/>
                <w:shd w:val="clear" w:color="auto" w:fill="FFFFFF"/>
                <w:cs/>
              </w:rPr>
              <w:t>มหาวิทยาลัยแม่ฟ้าหลวง</w:t>
            </w:r>
          </w:p>
          <w:p w14:paraId="72D6EFDB" w14:textId="77777777" w:rsidR="0056132D" w:rsidRPr="0047121A" w:rsidRDefault="0056132D" w:rsidP="00102B77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 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ผู้ดำเนินรายการ </w:t>
            </w:r>
          </w:p>
          <w:p w14:paraId="19752E80" w14:textId="6BB3A6D0" w:rsidR="00E87B28" w:rsidRDefault="0056132D" w:rsidP="00E87B28">
            <w:pPr>
              <w:pStyle w:val="NoSpacing2"/>
              <w:spacing w:line="300" w:lineRule="exact"/>
              <w:ind w:left="147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ผศ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นพ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จิโรจน์ สูรพันธุ์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 </w:t>
            </w:r>
            <w:r w:rsidR="00AF3D82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="00215B1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509C8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</w:t>
            </w:r>
            <w:r w:rsidR="00215B1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รองคณบดีด้านการศึกษา</w:t>
            </w:r>
            <w:r w:rsidR="00660313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คณะแพทยศาสตร์วชิรพยาบาล มหาวิทยาลัยนวมินทราธิราช</w:t>
            </w:r>
          </w:p>
          <w:p w14:paraId="3ABC89F0" w14:textId="6613598B" w:rsidR="002B7B74" w:rsidRPr="00AD1E78" w:rsidRDefault="0012312D" w:rsidP="00AD1E78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</w:t>
            </w:r>
          </w:p>
        </w:tc>
      </w:tr>
      <w:tr w:rsidR="0056132D" w:rsidRPr="0047121A" w14:paraId="7AE068FF" w14:textId="77777777" w:rsidTr="00EA1A3D"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DABFE" w14:textId="77777777" w:rsidR="0056132D" w:rsidRPr="0047121A" w:rsidRDefault="0056132D" w:rsidP="00102B77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lastRenderedPageBreak/>
              <w:t>12:00-13:00</w:t>
            </w:r>
          </w:p>
        </w:tc>
        <w:tc>
          <w:tcPr>
            <w:tcW w:w="14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C0CB6" w14:textId="77777777" w:rsidR="009D74BE" w:rsidRPr="0013451E" w:rsidRDefault="0056132D" w:rsidP="0013451E">
            <w:pPr>
              <w:pStyle w:val="NoSpacing2"/>
              <w:spacing w:line="300" w:lineRule="exact"/>
              <w:ind w:left="156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13451E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รับประทานอาหารกลางวัน </w:t>
            </w:r>
          </w:p>
        </w:tc>
      </w:tr>
      <w:tr w:rsidR="0056132D" w:rsidRPr="0047121A" w14:paraId="01EDABF6" w14:textId="77777777" w:rsidTr="00587C36">
        <w:tblPrEx>
          <w:tblCellMar>
            <w:left w:w="58" w:type="dxa"/>
            <w:right w:w="58" w:type="dxa"/>
          </w:tblCellMar>
        </w:tblPrEx>
        <w:tc>
          <w:tcPr>
            <w:tcW w:w="1104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E28F866" w14:textId="77777777" w:rsidR="0056132D" w:rsidRPr="0047121A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13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:00-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16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:00</w:t>
            </w:r>
          </w:p>
        </w:tc>
        <w:tc>
          <w:tcPr>
            <w:tcW w:w="14633" w:type="dxa"/>
            <w:gridSpan w:val="3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CE1AF9" w14:textId="77777777" w:rsidR="0056132D" w:rsidRPr="00042DD2" w:rsidRDefault="0056132D" w:rsidP="004A0623">
            <w:pPr>
              <w:pStyle w:val="NoSpacing2"/>
              <w:spacing w:line="300" w:lineRule="exact"/>
              <w:rPr>
                <w:rFonts w:ascii="TH Sarabun New" w:hAnsi="TH Sarabun New" w:cs="TH Sarabun New"/>
                <w:color w:val="0070C0"/>
                <w:sz w:val="28"/>
                <w:szCs w:val="28"/>
              </w:rPr>
            </w:pP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s</w:t>
            </w: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  <w:t xml:space="preserve">: </w:t>
            </w: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</w:rPr>
              <w:t xml:space="preserve">ห้องกมลทิพย์ </w:t>
            </w: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1</w:t>
            </w:r>
            <w:r w:rsidR="00DE7431">
              <w:rPr>
                <w:rFonts w:ascii="TH Sarabun New" w:hAnsi="TH Sarabun New" w:cs="TH Sarabun New" w:hint="cs"/>
                <w:b/>
                <w:bCs/>
                <w:color w:val="0070C0"/>
                <w:sz w:val="28"/>
                <w:szCs w:val="28"/>
                <w:cs/>
              </w:rPr>
              <w:t xml:space="preserve"> </w:t>
            </w: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-</w:t>
            </w:r>
            <w:r w:rsidR="00DE7431">
              <w:rPr>
                <w:rFonts w:ascii="TH Sarabun New" w:hAnsi="TH Sarabun New" w:cs="TH Sarabun New" w:hint="cs"/>
                <w:b/>
                <w:bCs/>
                <w:color w:val="0070C0"/>
                <w:sz w:val="28"/>
                <w:szCs w:val="28"/>
                <w:cs/>
              </w:rPr>
              <w:t xml:space="preserve"> </w:t>
            </w: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3</w:t>
            </w:r>
          </w:p>
        </w:tc>
      </w:tr>
      <w:tr w:rsidR="0056132D" w:rsidRPr="0047121A" w14:paraId="06B3133F" w14:textId="77777777" w:rsidTr="00FA2657">
        <w:tblPrEx>
          <w:tblCellMar>
            <w:left w:w="58" w:type="dxa"/>
            <w:right w:w="58" w:type="dxa"/>
          </w:tblCellMar>
        </w:tblPrEx>
        <w:trPr>
          <w:trHeight w:val="195"/>
        </w:trPr>
        <w:tc>
          <w:tcPr>
            <w:tcW w:w="110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BDD6EE"/>
          </w:tcPr>
          <w:p w14:paraId="15EAA641" w14:textId="77777777" w:rsidR="0056132D" w:rsidRPr="0047121A" w:rsidRDefault="0056132D" w:rsidP="0013451E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8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BDD6EE"/>
          </w:tcPr>
          <w:p w14:paraId="65F8D3B2" w14:textId="77777777" w:rsidR="0056132D" w:rsidRPr="0047121A" w:rsidRDefault="0056132D" w:rsidP="0013451E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ห้องกมลทิพย์  </w:t>
            </w: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510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BDD6EE"/>
          </w:tcPr>
          <w:p w14:paraId="15DE3A78" w14:textId="77777777" w:rsidR="0056132D" w:rsidRPr="0047121A" w:rsidRDefault="0056132D" w:rsidP="0013451E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ห้องกมลทิพย์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468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BDD6EE"/>
          </w:tcPr>
          <w:p w14:paraId="0975C92A" w14:textId="77777777" w:rsidR="0056132D" w:rsidRPr="0047121A" w:rsidRDefault="0056132D" w:rsidP="0013451E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  <w:lang w:val="en-US"/>
              </w:rPr>
              <w:t>ห้องกมลทิพย์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</w:t>
            </w:r>
          </w:p>
        </w:tc>
      </w:tr>
      <w:tr w:rsidR="0056132D" w:rsidRPr="0047121A" w14:paraId="294A8258" w14:textId="77777777" w:rsidTr="00FA2657">
        <w:tblPrEx>
          <w:tblCellMar>
            <w:left w:w="58" w:type="dxa"/>
            <w:right w:w="58" w:type="dxa"/>
          </w:tblCellMar>
        </w:tblPrEx>
        <w:trPr>
          <w:trHeight w:val="229"/>
        </w:trPr>
        <w:tc>
          <w:tcPr>
            <w:tcW w:w="1104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1EF61A33" w14:textId="77777777" w:rsidR="0056132D" w:rsidRPr="0047121A" w:rsidRDefault="0056132D" w:rsidP="0013451E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3:00-1</w:t>
            </w:r>
            <w:r w:rsidR="00BF1F14">
              <w:rPr>
                <w:rFonts w:ascii="TH Sarabun New" w:hAnsi="TH Sarabun New" w:cs="TH Sarabun New"/>
                <w:sz w:val="28"/>
                <w:szCs w:val="28"/>
                <w:lang w:val="en-US"/>
              </w:rPr>
              <w:t>4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:</w:t>
            </w:r>
            <w:r w:rsidR="00BF1F14">
              <w:rPr>
                <w:rFonts w:ascii="TH Sarabun New" w:hAnsi="TH Sarabun New" w:cs="TH Sarabun New"/>
                <w:sz w:val="28"/>
                <w:szCs w:val="28"/>
              </w:rPr>
              <w:t>3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0</w:t>
            </w:r>
          </w:p>
        </w:tc>
        <w:tc>
          <w:tcPr>
            <w:tcW w:w="4850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6257E6D9" w14:textId="77777777" w:rsidR="0056132D" w:rsidRPr="00042DD2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 1</w:t>
            </w:r>
          </w:p>
          <w:p w14:paraId="6140083E" w14:textId="77777777" w:rsidR="0056132D" w:rsidRPr="0047121A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Main topic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: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Building quality culture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how to, sustainability, reward)</w:t>
            </w:r>
            <w:r w:rsidR="0013046F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D30B4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</w:rPr>
              <w:t xml:space="preserve"> </w:t>
            </w:r>
          </w:p>
          <w:p w14:paraId="70892490" w14:textId="77777777" w:rsidR="0056132D" w:rsidRPr="0047121A" w:rsidRDefault="0056132D" w:rsidP="0013451E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584C93AF" w14:textId="77777777" w:rsidR="004027DE" w:rsidRDefault="0056132D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1)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พญ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จุไรพร</w:t>
            </w:r>
            <w:r w:rsidR="00D27D1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สมบุญวงค์ </w:t>
            </w:r>
          </w:p>
          <w:p w14:paraId="0CCA85A8" w14:textId="77777777" w:rsidR="009B03D4" w:rsidRDefault="004027DE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รอง</w:t>
            </w:r>
            <w:r w:rsidR="00BF1F14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คณบดีฝ่ายพัฒนาคุณภาพ </w:t>
            </w:r>
            <w:r w:rsidR="009B03D4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คณะแพทยศาสตร์</w:t>
            </w:r>
          </w:p>
          <w:p w14:paraId="507632C8" w14:textId="77777777" w:rsidR="0056132D" w:rsidRPr="0047121A" w:rsidRDefault="009B03D4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F1F14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จุฬา</w:t>
            </w:r>
            <w:r w:rsidR="004027DE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ลงกรณ์มหาวิทยาลัย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สมพ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</w:rPr>
              <w:t>.)</w:t>
            </w:r>
          </w:p>
          <w:p w14:paraId="6186F7B3" w14:textId="77777777" w:rsidR="00B6171B" w:rsidRDefault="0056132D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2)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ร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นพ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ทวี</w:t>
            </w:r>
            <w:r w:rsidR="00D27D1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เลาหพันธ์ </w:t>
            </w:r>
          </w:p>
          <w:p w14:paraId="1EF3BE8F" w14:textId="77777777" w:rsidR="00845515" w:rsidRDefault="00B6171B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</w:t>
            </w:r>
            <w:r w:rsidR="00BF1F14">
              <w:rPr>
                <w:rFonts w:ascii="TH Sarabun New" w:hAnsi="TH Sarabun New" w:cs="TH Sarabun New" w:hint="cs"/>
                <w:sz w:val="28"/>
                <w:szCs w:val="28"/>
                <w:cs/>
              </w:rPr>
              <w:t>อดีต</w:t>
            </w:r>
            <w:r w:rsidR="0056132D" w:rsidRPr="00BF1F14">
              <w:rPr>
                <w:rFonts w:ascii="TH Sarabun New" w:hAnsi="TH Sarabun New" w:cs="TH Sarabun New"/>
                <w:sz w:val="28"/>
                <w:szCs w:val="28"/>
                <w:cs/>
              </w:rPr>
              <w:t>หัวหน้าสถานการ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แพทย์แผนไทยประยุกต์ </w:t>
            </w:r>
          </w:p>
          <w:p w14:paraId="11D96E17" w14:textId="760A2ED5" w:rsidR="0056132D" w:rsidRPr="0047121A" w:rsidRDefault="00845515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คณะแพทยศาสตร์ 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มหาวิทยาลัยมหิดล</w:t>
            </w:r>
          </w:p>
          <w:p w14:paraId="5D611696" w14:textId="77777777" w:rsidR="00375A01" w:rsidRDefault="0056132D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  <w:t xml:space="preserve"> 3) 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 xml:space="preserve">คุณชัชวาลย์ </w:t>
            </w:r>
            <w:r w:rsidR="00D27D17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 xml:space="preserve">เอี่ยมศิริ </w:t>
            </w:r>
          </w:p>
          <w:p w14:paraId="70AC551A" w14:textId="77777777" w:rsidR="000D62E4" w:rsidRDefault="00375A01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    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กรรมการผู้จัดการ บริษัท ปตท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  <w:t xml:space="preserve">.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จำหน่ายก๊าซธรรมชาติ จำกัด</w:t>
            </w:r>
          </w:p>
          <w:p w14:paraId="1E49B3C5" w14:textId="3FC90619" w:rsidR="003F36EB" w:rsidRDefault="000D62E4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9E65F8"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  <w:t xml:space="preserve"> </w:t>
            </w:r>
            <w:r w:rsidRPr="009B59F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4)  </w:t>
            </w:r>
            <w:r w:rsidR="0036592C" w:rsidRPr="003D4B7D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คุณ</w:t>
            </w:r>
            <w:r w:rsidR="00237493" w:rsidRPr="003D4B7D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กานติมา</w:t>
            </w:r>
            <w:r w:rsidR="00237493" w:rsidRPr="009B59F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 </w:t>
            </w:r>
            <w:r w:rsidR="00D27D17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="00237493" w:rsidRPr="009B59F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เลอเลิศยุติธรรม</w:t>
            </w:r>
            <w:r w:rsidR="00237493" w:rsidRPr="009B59F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</w:p>
          <w:p w14:paraId="0C8240A5" w14:textId="77777777" w:rsidR="0056132D" w:rsidRPr="009D55BE" w:rsidRDefault="003F36EB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237493" w:rsidRPr="009B59F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หัวหน้าคณะผู้บริหารงานบุคคลกลุ่มอินทัชและบริษัท </w:t>
            </w:r>
            <w:r w:rsidR="00237493" w:rsidRPr="009B59F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AIS</w:t>
            </w:r>
          </w:p>
          <w:p w14:paraId="7BF6B6A1" w14:textId="77777777" w:rsidR="0056132D" w:rsidRPr="00F63767" w:rsidRDefault="0056132D" w:rsidP="0013451E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ผู้</w:t>
            </w:r>
            <w:r w:rsidRPr="00F63767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ดำเนินรายการ </w:t>
            </w:r>
          </w:p>
          <w:p w14:paraId="42C943A3" w14:textId="77777777" w:rsidR="009D55BE" w:rsidRPr="00F63767" w:rsidRDefault="00C539C5" w:rsidP="0013451E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-  </w:t>
            </w:r>
            <w:r w:rsidR="0056132D"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>รศ</w:t>
            </w:r>
            <w:r w:rsidR="0056132D" w:rsidRPr="00F63767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56132D"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="0056132D" w:rsidRPr="00F63767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56132D"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>รัชนา</w:t>
            </w:r>
            <w:r w:rsidR="00D27D17"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="0056132D"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ศานติยานนท์</w:t>
            </w:r>
            <w:r w:rsidR="0056132D" w:rsidRPr="00F63767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 </w:t>
            </w:r>
            <w:r w:rsidR="00823235"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</w:p>
          <w:p w14:paraId="3E349583" w14:textId="77777777" w:rsidR="00823235" w:rsidRPr="00F63767" w:rsidRDefault="00823235" w:rsidP="0013451E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อาจารย์ประจำภาควิชาเคมีคลินิก</w:t>
            </w:r>
            <w:r w:rsidR="005A6190"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คณะสหเวชศาสตร์</w:t>
            </w:r>
          </w:p>
          <w:p w14:paraId="02589F81" w14:textId="77777777" w:rsidR="0056132D" w:rsidRPr="0020434A" w:rsidRDefault="005A6190" w:rsidP="0020434A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color w:val="FF3399"/>
                <w:sz w:val="28"/>
                <w:szCs w:val="28"/>
                <w:cs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</w:t>
            </w: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จุฬาลงกรณ์มหาวิทยาลัย</w:t>
            </w:r>
          </w:p>
        </w:tc>
        <w:tc>
          <w:tcPr>
            <w:tcW w:w="510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CEBD455" w14:textId="77777777" w:rsidR="0056132D" w:rsidRPr="00042DD2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 2</w:t>
            </w:r>
          </w:p>
          <w:p w14:paraId="1E3D8AC3" w14:textId="77777777" w:rsidR="0056132D" w:rsidRPr="005F1DE0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Main topic: Institutional internationalization </w:t>
            </w:r>
            <w:r w:rsidR="005F1DE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t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hrough</w:t>
            </w:r>
            <w:r w:rsidR="005F1DE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i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nternational accreditation process </w:t>
            </w:r>
          </w:p>
          <w:p w14:paraId="3A012911" w14:textId="77777777" w:rsidR="0056132D" w:rsidRPr="00BF1F14" w:rsidRDefault="0056132D" w:rsidP="0013451E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59913CED" w14:textId="77777777" w:rsidR="00640C85" w:rsidRDefault="0056132D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 xml:space="preserve">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1)</w:t>
            </w: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  <w:t xml:space="preserve"> 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รศ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ภญ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ดร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กัญญดา</w:t>
            </w:r>
            <w:r w:rsidR="009513FF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อนุวงศ์ </w:t>
            </w:r>
          </w:p>
          <w:p w14:paraId="33DB4270" w14:textId="77777777" w:rsidR="00640C85" w:rsidRDefault="00640C85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    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อดีตรองอธิการบดีฝ่ายประกันคุณภาพการศึกษา </w:t>
            </w:r>
          </w:p>
          <w:p w14:paraId="7D90A391" w14:textId="77777777" w:rsidR="0056132D" w:rsidRPr="0047121A" w:rsidRDefault="00640C85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    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คณะเภสัชศาสตร์ มหาวิทยาลัยศรีนครินทรวิโรฒ </w:t>
            </w:r>
          </w:p>
          <w:p w14:paraId="30DFEC8F" w14:textId="77777777" w:rsidR="00600F46" w:rsidRDefault="0056132D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  <w:t xml:space="preserve"> 2)  </w:t>
            </w:r>
            <w:r w:rsidR="00CA50CA" w:rsidRPr="00FE5DC1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ผศ.</w:t>
            </w:r>
            <w:r w:rsidRPr="00FE5DC1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ดร</w:t>
            </w:r>
            <w:r w:rsidRPr="00FE5DC1"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 xml:space="preserve">ร่มเย็น </w:t>
            </w:r>
            <w:r w:rsidR="009513FF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 xml:space="preserve">โกไศยกานนท์  </w:t>
            </w:r>
          </w:p>
          <w:p w14:paraId="1982FF98" w14:textId="77777777" w:rsidR="0056132D" w:rsidRPr="0047121A" w:rsidRDefault="00600F46" w:rsidP="0013451E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    </w:t>
            </w:r>
            <w:r w:rsidR="005D1F06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</w:t>
            </w:r>
            <w:r w:rsidR="00CA50CA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อาจารย์ประจำ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สำนักวิชาการจัดการ มหาวิทยาลัยแม่ฟ้าหลวง</w:t>
            </w:r>
          </w:p>
          <w:p w14:paraId="5194354C" w14:textId="77777777" w:rsidR="0056132D" w:rsidRPr="0047121A" w:rsidRDefault="0056132D" w:rsidP="0013451E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ผู้ดำเนินรายการ </w:t>
            </w:r>
          </w:p>
          <w:p w14:paraId="3DCD7E99" w14:textId="77777777" w:rsidR="00914EF8" w:rsidRDefault="00823235" w:rsidP="0013451E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- </w:t>
            </w:r>
            <w:r w:rsidR="00914EF8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ดร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</w:rPr>
              <w:t>.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ทองสวย</w:t>
            </w:r>
            <w:r w:rsidR="009513FF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 สีทานนท์ </w:t>
            </w:r>
          </w:p>
          <w:p w14:paraId="0F7E9332" w14:textId="77777777" w:rsidR="00914EF8" w:rsidRDefault="00914EF8" w:rsidP="0013451E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color w:val="000000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 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 xml:space="preserve">หัวหน้าภาควิชาการพยาบาลกุมารเวชศาสตร์  </w:t>
            </w:r>
          </w:p>
          <w:p w14:paraId="05E18FF4" w14:textId="77777777" w:rsidR="0056132D" w:rsidRPr="00914EF8" w:rsidRDefault="00914EF8" w:rsidP="0013451E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</w:rPr>
              <w:t xml:space="preserve">   </w:t>
            </w:r>
            <w:r w:rsidR="0056132D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  <w:t>วิทยาลัยพยาบาลพระปกเกล้า จันทบุรี</w:t>
            </w:r>
          </w:p>
          <w:p w14:paraId="395C2C41" w14:textId="77777777" w:rsidR="0056132D" w:rsidRPr="00BF1F14" w:rsidRDefault="0056132D" w:rsidP="0013451E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</w:p>
        </w:tc>
        <w:tc>
          <w:tcPr>
            <w:tcW w:w="468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01A7E53" w14:textId="77777777" w:rsidR="0056132D" w:rsidRPr="00042DD2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 3</w:t>
            </w:r>
          </w:p>
          <w:p w14:paraId="336CFF49" w14:textId="17E0FB83" w:rsidR="0056132D" w:rsidRPr="0047121A" w:rsidRDefault="0056132D" w:rsidP="0013451E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Main topic: Constructive standard criteria for better educational outcome </w:t>
            </w:r>
            <w:r w:rsidR="005C7F5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US"/>
              </w:rPr>
              <w:t xml:space="preserve"> </w:t>
            </w:r>
            <w:r w:rsidR="005C7F54" w:rsidRPr="00C526C4">
              <w:rPr>
                <w:rFonts w:ascii="TH Sarabun New" w:hAnsi="TH Sarabun New" w:cs="TH Sarabun New" w:hint="cs"/>
                <w:b/>
                <w:bCs/>
                <w:color w:val="FF3399"/>
                <w:sz w:val="28"/>
                <w:szCs w:val="28"/>
                <w:cs/>
              </w:rPr>
              <w:t>(ต่อ)</w:t>
            </w:r>
          </w:p>
          <w:p w14:paraId="778A51C8" w14:textId="77777777" w:rsidR="0056132D" w:rsidRPr="0047121A" w:rsidRDefault="0056132D" w:rsidP="0013451E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วิทยากร </w:t>
            </w:r>
          </w:p>
          <w:p w14:paraId="107063B0" w14:textId="42C7DE02" w:rsidR="009513FF" w:rsidRDefault="00E263A0" w:rsidP="0013451E">
            <w:pPr>
              <w:pStyle w:val="NoSpacing2"/>
              <w:numPr>
                <w:ilvl w:val="0"/>
                <w:numId w:val="14"/>
              </w:numPr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ผ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ศ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991133">
              <w:rPr>
                <w:rFonts w:ascii="TH Sarabun New" w:hAnsi="TH Sarabun New" w:cs="TH Sarabun New" w:hint="cs"/>
                <w:sz w:val="28"/>
                <w:szCs w:val="28"/>
                <w:cs/>
              </w:rPr>
              <w:t>ฐิ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ติมา</w:t>
            </w:r>
            <w:r w:rsidR="000E7DE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="0056132D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ด้วงเงิน </w:t>
            </w:r>
          </w:p>
          <w:p w14:paraId="42AD1E7F" w14:textId="77777777" w:rsidR="000E7DE7" w:rsidRDefault="009D1F57" w:rsidP="0013451E">
            <w:pPr>
              <w:pStyle w:val="NoSpacing2"/>
              <w:spacing w:line="300" w:lineRule="exact"/>
              <w:ind w:left="448"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เลขานุการคณะ</w:t>
            </w:r>
            <w:r w:rsidR="00E263A0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กรรมการ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การ</w:t>
            </w:r>
            <w:r w:rsidR="00E263A0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ศึกษาเภสัช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ศาสตร์ </w:t>
            </w:r>
          </w:p>
          <w:p w14:paraId="0677B386" w14:textId="77777777" w:rsidR="0056132D" w:rsidRPr="0030633A" w:rsidRDefault="009D1F57" w:rsidP="0013451E">
            <w:pPr>
              <w:pStyle w:val="NoSpacing2"/>
              <w:spacing w:line="300" w:lineRule="exact"/>
              <w:ind w:left="448" w:right="-58"/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</w:pP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สภาเภสัชกรรม</w:t>
            </w:r>
          </w:p>
          <w:p w14:paraId="392ED6CD" w14:textId="77777777" w:rsidR="004909E9" w:rsidRPr="0030633A" w:rsidRDefault="0013046F" w:rsidP="0013451E">
            <w:pPr>
              <w:pStyle w:val="NoSpacing2"/>
              <w:numPr>
                <w:ilvl w:val="0"/>
                <w:numId w:val="14"/>
              </w:numPr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นพ.</w:t>
            </w:r>
            <w:r w:rsidR="00025202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ฑิณ</w:t>
            </w: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กร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</w:t>
            </w: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โนรี </w:t>
            </w:r>
            <w:r w:rsidR="009513FF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</w:p>
          <w:p w14:paraId="54F33603" w14:textId="77777777" w:rsidR="002A5957" w:rsidRPr="0030633A" w:rsidRDefault="006B7694" w:rsidP="0013451E">
            <w:pPr>
              <w:pStyle w:val="NoSpacing2"/>
              <w:spacing w:line="300" w:lineRule="exact"/>
              <w:ind w:left="448"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6B7694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ู้จัดการสำนักงานวิจัยและพัฒนากำลังคนด้านสุขภาพ</w:t>
            </w:r>
            <w:r w:rsidR="009513FF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สำนักงานพัฒนานโยบายสุขภาพระหว่างประเทศ</w:t>
            </w:r>
          </w:p>
          <w:p w14:paraId="116BEC22" w14:textId="77777777" w:rsidR="008B2589" w:rsidRPr="0030633A" w:rsidRDefault="0056132D" w:rsidP="0013451E">
            <w:pPr>
              <w:pStyle w:val="NoSpacing2"/>
              <w:numPr>
                <w:ilvl w:val="0"/>
                <w:numId w:val="14"/>
              </w:numPr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นพ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ชวมัย สืบนุการณ์ </w:t>
            </w:r>
          </w:p>
          <w:p w14:paraId="744E7C10" w14:textId="77777777" w:rsidR="0056132D" w:rsidRPr="0047121A" w:rsidRDefault="0056132D" w:rsidP="0013451E">
            <w:pPr>
              <w:pStyle w:val="NoSpacing2"/>
              <w:spacing w:line="300" w:lineRule="exact"/>
              <w:ind w:left="448" w:right="-58"/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รองผู้อำนวยการฝ่ายการแพทย์ โรงพยาบาลสุรินทร์</w:t>
            </w:r>
          </w:p>
          <w:p w14:paraId="01FA55FF" w14:textId="77777777" w:rsidR="008B2589" w:rsidRDefault="0079604C" w:rsidP="0013451E">
            <w:pPr>
              <w:pStyle w:val="NoSpacing2"/>
              <w:numPr>
                <w:ilvl w:val="0"/>
                <w:numId w:val="14"/>
              </w:numPr>
              <w:spacing w:line="300" w:lineRule="exact"/>
              <w:ind w:right="-58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นางดารณี พิพัฒนกุลชัย </w:t>
            </w:r>
          </w:p>
          <w:p w14:paraId="7BC1C590" w14:textId="77777777" w:rsidR="0056132D" w:rsidRPr="0047121A" w:rsidRDefault="0056132D" w:rsidP="0013451E">
            <w:pPr>
              <w:pStyle w:val="NoSpacing2"/>
              <w:spacing w:line="300" w:lineRule="exact"/>
              <w:ind w:left="448" w:right="-58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หั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วหน้าฝ่ายการพยาบาล โรงพยาบาลศิริราช</w:t>
            </w:r>
          </w:p>
          <w:p w14:paraId="53C532C7" w14:textId="77777777" w:rsidR="008B2589" w:rsidRDefault="0056132D" w:rsidP="0013451E">
            <w:pPr>
              <w:pStyle w:val="NoSpacing2"/>
              <w:numPr>
                <w:ilvl w:val="0"/>
                <w:numId w:val="14"/>
              </w:numPr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อ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ทพ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ศุภชัย ชื่นจิตรวงษา </w:t>
            </w:r>
          </w:p>
          <w:p w14:paraId="4F39EAD0" w14:textId="77777777" w:rsidR="0056132D" w:rsidRPr="0047121A" w:rsidRDefault="0056132D" w:rsidP="0013451E">
            <w:pPr>
              <w:pStyle w:val="NoSpacing2"/>
              <w:spacing w:line="300" w:lineRule="exact"/>
              <w:ind w:left="448" w:right="-58"/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ู้ช่วยคณบดีฝ่ายวิชาการ คณะทันตแพทยศาสตร์ จุฬาลงกรณ์มหาวิทยาลัย</w:t>
            </w:r>
          </w:p>
          <w:p w14:paraId="7BF20453" w14:textId="77777777" w:rsidR="0056132D" w:rsidRPr="004D6294" w:rsidRDefault="0056132D" w:rsidP="0013451E">
            <w:pPr>
              <w:pStyle w:val="NoSpacing2"/>
              <w:spacing w:before="58" w:line="300" w:lineRule="exact"/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ผู้ดำเนินรายการ</w:t>
            </w:r>
          </w:p>
          <w:p w14:paraId="0E9CF165" w14:textId="77777777" w:rsidR="0079233A" w:rsidRPr="0079233A" w:rsidRDefault="0056132D" w:rsidP="0020434A">
            <w:pPr>
              <w:pStyle w:val="NoSpacing2"/>
              <w:numPr>
                <w:ilvl w:val="0"/>
                <w:numId w:val="15"/>
              </w:numPr>
              <w:spacing w:line="300" w:lineRule="exact"/>
              <w:ind w:right="-58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cs/>
              </w:rPr>
              <w:t>ศ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cs/>
              </w:rPr>
              <w:t>คลินิก ทพ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cs/>
              </w:rPr>
              <w:t>การุณ เวโรจน์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14:paraId="35E5724E" w14:textId="77777777" w:rsidR="004D63CE" w:rsidRDefault="0056132D" w:rsidP="0079233A">
            <w:pPr>
              <w:pStyle w:val="NoSpacing2"/>
              <w:spacing w:line="300" w:lineRule="exact"/>
              <w:ind w:left="388" w:right="-58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เลขาธิการองค์กรผู้บริหารคณะทันตแพทยศาสตร์</w:t>
            </w:r>
          </w:p>
          <w:p w14:paraId="58CAB68C" w14:textId="4FCE6CBF" w:rsidR="008724A6" w:rsidRPr="00AD1E78" w:rsidRDefault="0056132D" w:rsidP="00AD1E78">
            <w:pPr>
              <w:pStyle w:val="NoSpacing2"/>
              <w:spacing w:line="300" w:lineRule="exact"/>
              <w:ind w:left="388" w:right="-58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แห่งประเทศไทย</w:t>
            </w:r>
          </w:p>
          <w:p w14:paraId="73CA0C65" w14:textId="77777777" w:rsidR="0020434A" w:rsidRPr="0047121A" w:rsidRDefault="0020434A" w:rsidP="0020434A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22B2C" w:rsidRPr="0047121A" w14:paraId="3A2A7813" w14:textId="77777777" w:rsidTr="00FA2657">
        <w:tblPrEx>
          <w:tblCellMar>
            <w:left w:w="58" w:type="dxa"/>
            <w:right w:w="58" w:type="dxa"/>
          </w:tblCellMar>
        </w:tblPrEx>
        <w:trPr>
          <w:trHeight w:val="229"/>
        </w:trPr>
        <w:tc>
          <w:tcPr>
            <w:tcW w:w="1104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BDD6EE"/>
          </w:tcPr>
          <w:p w14:paraId="2A7722FE" w14:textId="77777777" w:rsidR="00122B2C" w:rsidRPr="0047121A" w:rsidRDefault="00122B2C" w:rsidP="00E4362D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850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BDD6EE"/>
          </w:tcPr>
          <w:p w14:paraId="37862684" w14:textId="77777777" w:rsidR="00122B2C" w:rsidRPr="0047121A" w:rsidRDefault="00122B2C" w:rsidP="00E4362D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ห้องกมลทิพย์  </w:t>
            </w: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BDD6EE"/>
          </w:tcPr>
          <w:p w14:paraId="3080714B" w14:textId="77777777" w:rsidR="00122B2C" w:rsidRPr="0047121A" w:rsidRDefault="00122B2C" w:rsidP="00E4362D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>ห้องกมลทิพย์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BDD6EE"/>
          </w:tcPr>
          <w:p w14:paraId="4A870DD5" w14:textId="77777777" w:rsidR="00122B2C" w:rsidRPr="0047121A" w:rsidRDefault="00122B2C" w:rsidP="00E4362D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  <w:lang w:val="en-US"/>
              </w:rPr>
              <w:t>ห้องกมลทิพย์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</w:t>
            </w:r>
          </w:p>
        </w:tc>
      </w:tr>
      <w:tr w:rsidR="00FA2657" w:rsidRPr="0047121A" w14:paraId="64C5502B" w14:textId="77777777" w:rsidTr="00FA2657">
        <w:tblPrEx>
          <w:tblCellMar>
            <w:left w:w="58" w:type="dxa"/>
            <w:right w:w="58" w:type="dxa"/>
          </w:tblCellMar>
        </w:tblPrEx>
        <w:trPr>
          <w:trHeight w:val="3743"/>
        </w:trPr>
        <w:tc>
          <w:tcPr>
            <w:tcW w:w="1104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A4D46A0" w14:textId="77777777" w:rsidR="00FA2657" w:rsidRPr="0047121A" w:rsidRDefault="00FA2657" w:rsidP="00E4362D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14.30-16.00</w:t>
            </w:r>
          </w:p>
        </w:tc>
        <w:tc>
          <w:tcPr>
            <w:tcW w:w="4850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19B13CF" w14:textId="77777777" w:rsidR="00FA2657" w:rsidRPr="00943B6C" w:rsidRDefault="00FA2657" w:rsidP="00E4362D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943B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 1</w:t>
            </w:r>
          </w:p>
          <w:p w14:paraId="4553C211" w14:textId="77777777" w:rsidR="00FA2657" w:rsidRPr="0047121A" w:rsidRDefault="00FA2657" w:rsidP="00E4362D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Main topic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: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Building quality culture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how to, sustainability, reward)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</w:rPr>
              <w:t xml:space="preserve">  </w:t>
            </w:r>
            <w:r w:rsidRPr="00C526C4">
              <w:rPr>
                <w:rFonts w:ascii="TH Sarabun New" w:hAnsi="TH Sarabun New" w:cs="TH Sarabun New" w:hint="cs"/>
                <w:b/>
                <w:bCs/>
                <w:color w:val="FF3399"/>
                <w:sz w:val="28"/>
                <w:szCs w:val="28"/>
                <w:cs/>
              </w:rPr>
              <w:t>(ต่อ)</w:t>
            </w:r>
          </w:p>
          <w:p w14:paraId="3948E629" w14:textId="77777777" w:rsidR="00FA2657" w:rsidRPr="0047121A" w:rsidRDefault="00FA2657" w:rsidP="00E4362D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3CB28085" w14:textId="77777777" w:rsidR="00FA2657" w:rsidRPr="00FE0992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1)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พญ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จุไรพร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สมบุญวงค์ </w:t>
            </w:r>
          </w:p>
          <w:p w14:paraId="26F94F0D" w14:textId="77777777" w:rsidR="00FA2657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รอง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คณบดีฝ่ายพัฒนาคุณภาพ คณะแพทยศาสตร์</w:t>
            </w:r>
          </w:p>
          <w:p w14:paraId="455A6C4E" w14:textId="77777777" w:rsidR="00FA2657" w:rsidRPr="0047121A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จุฬาลงกรณ์มหาวิทยาลัย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สมพ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)</w:t>
            </w:r>
          </w:p>
          <w:p w14:paraId="38F9CA39" w14:textId="77777777" w:rsidR="00FA2657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2) 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ร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นพ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ทวี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เลาหพันธ์ </w:t>
            </w:r>
          </w:p>
          <w:p w14:paraId="61CFB709" w14:textId="77777777" w:rsidR="00FA2657" w:rsidRPr="0047121A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อดีต</w:t>
            </w:r>
            <w:r w:rsidRPr="00BF1F14">
              <w:rPr>
                <w:rFonts w:ascii="TH Sarabun New" w:hAnsi="TH Sarabun New" w:cs="TH Sarabun New"/>
                <w:sz w:val="28"/>
                <w:szCs w:val="28"/>
                <w:cs/>
              </w:rPr>
              <w:t>หัวหน้าสถานการ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แพทย์แผนไทยประยุกต์ มหาวิทยาลัยมหิดล</w:t>
            </w:r>
          </w:p>
          <w:p w14:paraId="78ADB54C" w14:textId="77777777" w:rsidR="00FA2657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  <w:t xml:space="preserve"> 3) 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 xml:space="preserve">คุณชัชวาลย์ </w:t>
            </w: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 xml:space="preserve">เอี่ยมศิริ </w:t>
            </w:r>
          </w:p>
          <w:p w14:paraId="3B112D6E" w14:textId="77777777" w:rsidR="00FA2657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    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กรรมการผู้จัดการ บริษัท ปตท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  <w:t xml:space="preserve">.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จำหน่ายก๊าซธรรมชาติ จำกัด</w:t>
            </w:r>
          </w:p>
          <w:p w14:paraId="1D08A284" w14:textId="28904539" w:rsidR="00FA2657" w:rsidRPr="00F63767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9E65F8"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  <w:t xml:space="preserve"> </w:t>
            </w:r>
            <w:r w:rsidRPr="009B59F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4)  </w:t>
            </w:r>
            <w:r w:rsidR="005B2C6C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คุณ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กานติมา </w:t>
            </w: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เลอเลิศยุติธรรม</w:t>
            </w: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</w:p>
          <w:p w14:paraId="6F4F555A" w14:textId="77777777" w:rsidR="00FA2657" w:rsidRPr="00F63767" w:rsidRDefault="00FA2657" w:rsidP="00E4362D">
            <w:pPr>
              <w:pStyle w:val="NoSpacing2"/>
              <w:spacing w:line="300" w:lineRule="exact"/>
              <w:ind w:left="374" w:right="-58" w:hanging="346"/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หัวหน้าคณะผู้บริหารงานบุคคลกลุ่มอินทัชและบริษัท </w:t>
            </w:r>
            <w:r w:rsidRPr="00F63767">
              <w:rPr>
                <w:rFonts w:ascii="TH Sarabun New" w:hAnsi="TH Sarabun New" w:cs="TH Sarabun New"/>
                <w:sz w:val="28"/>
                <w:szCs w:val="28"/>
                <w:lang w:val="en-US"/>
              </w:rPr>
              <w:t>AIS</w:t>
            </w:r>
          </w:p>
          <w:p w14:paraId="518A4EC3" w14:textId="77777777" w:rsidR="00FA2657" w:rsidRPr="00F63767" w:rsidRDefault="00FA2657" w:rsidP="00E4362D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F63767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ผู้ดำเนินรายการ </w:t>
            </w:r>
          </w:p>
          <w:p w14:paraId="41FC6C6D" w14:textId="77777777" w:rsidR="00FA2657" w:rsidRPr="00F63767" w:rsidRDefault="00FA2657" w:rsidP="00E4362D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-  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>รศ</w:t>
            </w:r>
            <w:r w:rsidRPr="00F63767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F63767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>รัชนา</w:t>
            </w: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Pr="00F6376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ศานติยานนท์</w:t>
            </w:r>
            <w:r w:rsidRPr="00F63767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 </w:t>
            </w: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</w:p>
          <w:p w14:paraId="0BD8666C" w14:textId="77777777" w:rsidR="00FA2657" w:rsidRPr="00F63767" w:rsidRDefault="00FA2657" w:rsidP="00E4362D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อาจารย์ประจำภาควิชาเคมีคลินิก คณะสหเวชศาสตร์</w:t>
            </w:r>
          </w:p>
          <w:p w14:paraId="07DDE207" w14:textId="77777777" w:rsidR="00FA2657" w:rsidRPr="00F63767" w:rsidRDefault="00FA2657" w:rsidP="00E4362D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sz w:val="28"/>
                <w:szCs w:val="28"/>
              </w:rPr>
            </w:pP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</w:t>
            </w:r>
            <w:r w:rsidRPr="00F63767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จุฬาลงกรณ์มหาวิทยาลัย</w:t>
            </w:r>
          </w:p>
          <w:p w14:paraId="6634E123" w14:textId="77777777" w:rsidR="00FA2657" w:rsidRPr="0047121A" w:rsidRDefault="00FA2657" w:rsidP="00E4362D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5ADD735" w14:textId="77777777" w:rsidR="00FA2657" w:rsidRPr="00943B6C" w:rsidRDefault="00FA2657" w:rsidP="00E4362D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943B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 4</w:t>
            </w:r>
          </w:p>
          <w:p w14:paraId="4925B76A" w14:textId="77777777" w:rsidR="00FA2657" w:rsidRPr="00361667" w:rsidRDefault="00FA2657" w:rsidP="00E4362D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Assessor development</w:t>
            </w:r>
          </w:p>
          <w:p w14:paraId="46FA28F6" w14:textId="77777777" w:rsidR="00FA2657" w:rsidRPr="0047121A" w:rsidRDefault="00FA2657" w:rsidP="00E4362D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1FA80748" w14:textId="0C2C2363" w:rsidR="00C17D60" w:rsidRDefault="00FA2657" w:rsidP="00C17D60">
            <w:pPr>
              <w:pStyle w:val="NoSpacing2"/>
              <w:numPr>
                <w:ilvl w:val="0"/>
                <w:numId w:val="21"/>
              </w:numPr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ทนพญ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วรรณิกา มโนรมณ์ </w:t>
            </w:r>
          </w:p>
          <w:p w14:paraId="06023BD7" w14:textId="2084BF35" w:rsidR="00FA2657" w:rsidRPr="0047121A" w:rsidRDefault="00FA2657" w:rsidP="00C17D60">
            <w:pPr>
              <w:pStyle w:val="NoSpacing2"/>
              <w:spacing w:line="300" w:lineRule="exact"/>
              <w:ind w:left="448" w:right="58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อดีตนายกสภาเทคนิคการแพทย์</w:t>
            </w:r>
          </w:p>
          <w:p w14:paraId="46485AE1" w14:textId="60D34DC4" w:rsidR="00C17D60" w:rsidRDefault="00FA2657" w:rsidP="00C17D60">
            <w:pPr>
              <w:pStyle w:val="NoSpacing2"/>
              <w:numPr>
                <w:ilvl w:val="0"/>
                <w:numId w:val="21"/>
              </w:numPr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ร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อุษณีย์ คำประกอบ </w:t>
            </w:r>
          </w:p>
          <w:p w14:paraId="1EBE4BBF" w14:textId="0D45B549" w:rsidR="00FA2657" w:rsidRPr="0047121A" w:rsidRDefault="00FA2657" w:rsidP="00C17D60">
            <w:pPr>
              <w:pStyle w:val="NoSpacing2"/>
              <w:spacing w:line="300" w:lineRule="exact"/>
              <w:ind w:left="448" w:right="58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รองอธิการบดี มหาวิทยาลัยเชียงใหม่</w:t>
            </w:r>
          </w:p>
          <w:p w14:paraId="056CB169" w14:textId="77777777" w:rsidR="00FA2657" w:rsidRPr="0047121A" w:rsidRDefault="00FA2657" w:rsidP="00E4362D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ผู้ดำเนินรายการ</w:t>
            </w:r>
          </w:p>
          <w:p w14:paraId="6A68B9F3" w14:textId="4FA37A4E" w:rsidR="009C2A1F" w:rsidRDefault="00FA2657" w:rsidP="005F63AF">
            <w:pPr>
              <w:pStyle w:val="NoSpacing2"/>
              <w:numPr>
                <w:ilvl w:val="0"/>
                <w:numId w:val="15"/>
              </w:numPr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บุญทิพย์  สิริธรังศรี  </w:t>
            </w:r>
          </w:p>
          <w:p w14:paraId="469B03E0" w14:textId="77777777" w:rsidR="00CE1CE9" w:rsidRDefault="00CE1CE9" w:rsidP="00CE1CE9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</w:t>
            </w:r>
            <w:r w:rsidR="00FA2657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อาจารย์สาขาวิชาพยาบาลศาสตร</w:t>
            </w:r>
            <w:r w:rsidR="009C2A1F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์ </w:t>
            </w:r>
          </w:p>
          <w:p w14:paraId="35DEC683" w14:textId="6D466CA2" w:rsidR="00FA2657" w:rsidRPr="0047121A" w:rsidRDefault="00CE1CE9" w:rsidP="00CE1CE9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    </w:t>
            </w:r>
            <w:r w:rsidR="00FA2657"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มหาวิทยาลัยสุโขทัยธรรมาธิราช </w:t>
            </w:r>
          </w:p>
          <w:p w14:paraId="44E7A248" w14:textId="4A25BFA5" w:rsidR="00FA2657" w:rsidRPr="005F1DE0" w:rsidRDefault="00FA2657" w:rsidP="00E4362D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sz w:val="28"/>
                <w:szCs w:val="28"/>
                <w:cs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48F94AF" w14:textId="77777777" w:rsidR="00BF2169" w:rsidRPr="00042DD2" w:rsidRDefault="00BF2169" w:rsidP="00BF2169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042DD2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 3</w:t>
            </w:r>
          </w:p>
          <w:p w14:paraId="6347AE94" w14:textId="77777777" w:rsidR="00BF2169" w:rsidRPr="0047121A" w:rsidRDefault="00BF2169" w:rsidP="00BF2169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Main topic: Constructive standard criteria for better educational outcome </w:t>
            </w:r>
          </w:p>
          <w:p w14:paraId="50014CAA" w14:textId="77777777" w:rsidR="00BF2169" w:rsidRPr="0047121A" w:rsidRDefault="00BF2169" w:rsidP="00BF2169">
            <w:pPr>
              <w:pStyle w:val="NoSpacing2"/>
              <w:spacing w:before="58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วิทยากร </w:t>
            </w:r>
          </w:p>
          <w:p w14:paraId="5CE6FAFC" w14:textId="7C88A40C" w:rsidR="00BF2169" w:rsidRDefault="00BF2169" w:rsidP="00BF2169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1)   ผ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ศ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ธิติมา 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ด้วงเงิน </w:t>
            </w:r>
          </w:p>
          <w:p w14:paraId="24377E99" w14:textId="11DC4F2A" w:rsidR="00BF2169" w:rsidRDefault="00BF2169" w:rsidP="00BF2169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เลขานุการคณะกรรมการการศึกษาเภสัชศาสตร์ </w:t>
            </w:r>
          </w:p>
          <w:p w14:paraId="00008063" w14:textId="18EC102C" w:rsidR="00BF2169" w:rsidRPr="0030633A" w:rsidRDefault="00BF2169" w:rsidP="00BF2169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สภาเภสัชกรรม</w:t>
            </w:r>
          </w:p>
          <w:p w14:paraId="2E4A1069" w14:textId="1FAC337E" w:rsidR="00BF2169" w:rsidRPr="0030633A" w:rsidRDefault="00BF2169" w:rsidP="00BF2169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2)   </w:t>
            </w: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นพ.ฑิณกร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</w:t>
            </w:r>
            <w:r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โนรี  </w:t>
            </w:r>
          </w:p>
          <w:p w14:paraId="752EA1BC" w14:textId="77777777" w:rsidR="00B5225A" w:rsidRDefault="00B5225A" w:rsidP="00B5225A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F2169" w:rsidRPr="006B7694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ู้จัดการสำนักงานวิจัยและพัฒนากำลังคนด้านสุขภาพ</w:t>
            </w:r>
            <w:r w:rsidR="00BF2169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</w:p>
          <w:p w14:paraId="6A6459B2" w14:textId="5FE10BED" w:rsidR="00BF2169" w:rsidRPr="0030633A" w:rsidRDefault="00B5225A" w:rsidP="00B5225A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F2169" w:rsidRPr="0030633A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สำนักงานพัฒนานโยบายสุขภาพระหว่างประเทศ</w:t>
            </w:r>
          </w:p>
          <w:p w14:paraId="26D1E938" w14:textId="0539F1B0" w:rsidR="00BF2169" w:rsidRPr="0030633A" w:rsidRDefault="00BF2169" w:rsidP="00BF2169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3)   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นพ</w:t>
            </w:r>
            <w:r w:rsidRPr="0030633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30633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ชวมัย สืบนุการณ์ </w:t>
            </w:r>
          </w:p>
          <w:p w14:paraId="5DECBDDE" w14:textId="1C6A4037" w:rsidR="00BF2169" w:rsidRPr="0047121A" w:rsidRDefault="0075331D" w:rsidP="0075331D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รองผู้อำนวยการฝ่ายการแพทย์ โรงพยาบาลสุรินทร์</w:t>
            </w:r>
          </w:p>
          <w:p w14:paraId="5E3CD426" w14:textId="62294C8B" w:rsidR="00BF2169" w:rsidRDefault="0075331D" w:rsidP="0075331D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4)   </w:t>
            </w:r>
            <w:r w:rsidR="00BF2169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นางดารณี พิพัฒนกุลชัย </w:t>
            </w:r>
          </w:p>
          <w:p w14:paraId="5EA3A239" w14:textId="3925D047" w:rsidR="00BF2169" w:rsidRPr="0047121A" w:rsidRDefault="0075331D" w:rsidP="0075331D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     </w:t>
            </w:r>
            <w:r w:rsidR="00BF2169" w:rsidRPr="0047121A">
              <w:rPr>
                <w:rFonts w:ascii="TH Sarabun New" w:hAnsi="TH Sarabun New" w:cs="TH Sarabun New"/>
                <w:color w:val="000000"/>
                <w:sz w:val="28"/>
                <w:szCs w:val="28"/>
                <w:cs/>
                <w:lang w:val="en-US"/>
              </w:rPr>
              <w:t>หั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วหน้าฝ่ายการพยาบาล โรงพยาบาลศิริราช</w:t>
            </w:r>
          </w:p>
          <w:p w14:paraId="46935E8A" w14:textId="59605A80" w:rsidR="00BF2169" w:rsidRDefault="005F2165" w:rsidP="005F2165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5)   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อ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ทพ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ศุภชัย ชื่นจิตรวงษา </w:t>
            </w:r>
          </w:p>
          <w:p w14:paraId="622E96F7" w14:textId="77777777" w:rsidR="005F2165" w:rsidRDefault="005F2165" w:rsidP="005F2165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ผู้ช่วยคณบดีฝ่ายวิชาการ คณะทันตแพทยศาสตร์ </w:t>
            </w:r>
          </w:p>
          <w:p w14:paraId="1E9EBB50" w14:textId="2856FDAA" w:rsidR="00BF2169" w:rsidRPr="0047121A" w:rsidRDefault="005F2165" w:rsidP="005F2165">
            <w:pPr>
              <w:pStyle w:val="NoSpacing2"/>
              <w:spacing w:line="300" w:lineRule="exact"/>
              <w:ind w:right="-58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  </w:t>
            </w:r>
            <w:r w:rsidR="00BF2169" w:rsidRPr="0047121A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จุฬาลงกรณ์มหาวิทยาลัย</w:t>
            </w:r>
          </w:p>
          <w:p w14:paraId="4A84A41C" w14:textId="77777777" w:rsidR="00BF2169" w:rsidRPr="0047121A" w:rsidRDefault="00BF2169" w:rsidP="00BF2169">
            <w:pPr>
              <w:pStyle w:val="NoSpacing2"/>
              <w:spacing w:before="58" w:line="300" w:lineRule="exact"/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ผู้ดำเนินรายการ</w:t>
            </w:r>
          </w:p>
          <w:p w14:paraId="5D989AEA" w14:textId="77777777" w:rsidR="00BF2169" w:rsidRPr="0079233A" w:rsidRDefault="00BF2169" w:rsidP="00BF2169">
            <w:pPr>
              <w:pStyle w:val="NoSpacing2"/>
              <w:numPr>
                <w:ilvl w:val="0"/>
                <w:numId w:val="15"/>
              </w:numPr>
              <w:spacing w:line="300" w:lineRule="exact"/>
              <w:ind w:right="-58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cs/>
              </w:rPr>
              <w:t>ศ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cs/>
              </w:rPr>
              <w:t>คลินิก ทพ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</w:rPr>
              <w:t>.</w:t>
            </w:r>
            <w:r w:rsidRPr="0047121A">
              <w:rPr>
                <w:rFonts w:ascii="TH Sarabun New" w:eastAsia="Times New Roman" w:hAnsi="TH Sarabun New" w:cs="TH Sarabun New"/>
                <w:color w:val="000000"/>
                <w:sz w:val="28"/>
                <w:szCs w:val="28"/>
                <w:cs/>
              </w:rPr>
              <w:t>การุณ เวโรจน์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14:paraId="427BED8E" w14:textId="77777777" w:rsidR="00BF2169" w:rsidRDefault="00BF2169" w:rsidP="00BF2169">
            <w:pPr>
              <w:pStyle w:val="NoSpacing2"/>
              <w:spacing w:line="300" w:lineRule="exact"/>
              <w:ind w:left="388" w:right="-58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เลขาธิการองค์กรผู้บริหารคณะทันตแพทยศาสตร์</w:t>
            </w:r>
          </w:p>
          <w:p w14:paraId="1647FCC5" w14:textId="275545AB" w:rsidR="00FA2657" w:rsidRPr="00A24CCF" w:rsidRDefault="00BF2169" w:rsidP="00BF2169">
            <w:pPr>
              <w:pStyle w:val="NoSpacing2"/>
              <w:spacing w:line="300" w:lineRule="exact"/>
              <w:ind w:left="388" w:right="-58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แห่งประเทศไทย</w:t>
            </w:r>
          </w:p>
          <w:p w14:paraId="62B8C0B2" w14:textId="77777777" w:rsidR="00FA2657" w:rsidRPr="0047121A" w:rsidRDefault="00FA2657" w:rsidP="00E4362D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A2657" w:rsidRPr="0047121A" w14:paraId="3EE3CE47" w14:textId="77777777" w:rsidTr="00587C36">
        <w:tblPrEx>
          <w:tblCellMar>
            <w:top w:w="55" w:type="dxa"/>
            <w:left w:w="55" w:type="dxa"/>
            <w:bottom w:w="55" w:type="dxa"/>
            <w:right w:w="55" w:type="dxa"/>
          </w:tblCellMar>
        </w:tblPrEx>
        <w:trPr>
          <w:trHeight w:val="285"/>
        </w:trPr>
        <w:tc>
          <w:tcPr>
            <w:tcW w:w="110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0A163DB" w14:textId="77777777" w:rsidR="00FA2657" w:rsidRPr="0047121A" w:rsidRDefault="00FA2657" w:rsidP="00FA2657">
            <w:pPr>
              <w:pStyle w:val="NoSpacing2"/>
              <w:snapToGrid w:val="0"/>
              <w:spacing w:line="259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6:00-17:00</w:t>
            </w:r>
          </w:p>
        </w:tc>
        <w:tc>
          <w:tcPr>
            <w:tcW w:w="14633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A80810E" w14:textId="155E0882" w:rsidR="00FA2657" w:rsidRPr="0047121A" w:rsidRDefault="00FA2657" w:rsidP="00FA2657">
            <w:pPr>
              <w:pStyle w:val="NoSpacing2"/>
              <w:snapToGrid w:val="0"/>
              <w:spacing w:line="259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EE640E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After Action Review (AAR) for International Delegates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1777A3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</w:t>
            </w:r>
            <w:r w:rsidR="00EE640E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</w:p>
        </w:tc>
      </w:tr>
    </w:tbl>
    <w:p w14:paraId="31B27993" w14:textId="77777777" w:rsidR="008724A6" w:rsidRDefault="008724A6" w:rsidP="00B85B76">
      <w:pPr>
        <w:pStyle w:val="NoSpacing2"/>
        <w:tabs>
          <w:tab w:val="left" w:pos="2389"/>
          <w:tab w:val="center" w:pos="6979"/>
        </w:tabs>
        <w:spacing w:after="58" w:line="288" w:lineRule="exact"/>
        <w:rPr>
          <w:rFonts w:ascii="TH Sarabun New" w:hAnsi="TH Sarabun New" w:cs="TH Sarabun New"/>
          <w:b/>
          <w:bCs/>
          <w:i/>
          <w:iCs/>
          <w:sz w:val="28"/>
          <w:szCs w:val="28"/>
        </w:rPr>
      </w:pPr>
    </w:p>
    <w:p w14:paraId="2BD1C148" w14:textId="77777777" w:rsidR="000736D8" w:rsidRPr="000736D8" w:rsidRDefault="000736D8" w:rsidP="000736D8">
      <w:pPr>
        <w:pStyle w:val="ac"/>
      </w:pPr>
    </w:p>
    <w:p w14:paraId="26EED80B" w14:textId="1B5876C9" w:rsidR="0056132D" w:rsidRPr="00703953" w:rsidRDefault="0056132D" w:rsidP="00F65F9D">
      <w:pPr>
        <w:pStyle w:val="NoSpacing2"/>
        <w:tabs>
          <w:tab w:val="left" w:pos="2389"/>
          <w:tab w:val="center" w:pos="6979"/>
        </w:tabs>
        <w:spacing w:after="58" w:line="380" w:lineRule="exact"/>
        <w:rPr>
          <w:rFonts w:ascii="TH Sarabun New" w:hAnsi="TH Sarabun New" w:cs="TH Sarabun New"/>
          <w:color w:val="002060"/>
          <w:sz w:val="36"/>
          <w:szCs w:val="36"/>
        </w:rPr>
      </w:pPr>
      <w:r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  <w:cs/>
        </w:rPr>
        <w:t xml:space="preserve">วันอังคารที่ </w:t>
      </w:r>
      <w:bookmarkStart w:id="2" w:name="_Hlk51587372811"/>
      <w:bookmarkStart w:id="3" w:name="_Hlk5158743581"/>
      <w:r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2</w:t>
      </w:r>
      <w:bookmarkEnd w:id="2"/>
      <w:r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6</w:t>
      </w:r>
      <w:r w:rsidR="008724A6" w:rsidRPr="00703953">
        <w:rPr>
          <w:rFonts w:ascii="TH Sarabun New" w:hAnsi="TH Sarabun New" w:cs="TH Sarabun New" w:hint="cs"/>
          <w:b/>
          <w:bCs/>
          <w:i/>
          <w:iCs/>
          <w:color w:val="002060"/>
          <w:sz w:val="36"/>
          <w:szCs w:val="36"/>
          <w:cs/>
        </w:rPr>
        <w:t xml:space="preserve"> </w:t>
      </w:r>
      <w:r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  <w:cs/>
        </w:rPr>
        <w:t xml:space="preserve">พฤศจิกายน </w:t>
      </w:r>
      <w:r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2</w:t>
      </w:r>
      <w:bookmarkEnd w:id="3"/>
      <w:r w:rsidRPr="00703953">
        <w:rPr>
          <w:rFonts w:ascii="TH Sarabun New" w:hAnsi="TH Sarabun New" w:cs="TH Sarabun New"/>
          <w:b/>
          <w:bCs/>
          <w:i/>
          <w:iCs/>
          <w:color w:val="002060"/>
          <w:sz w:val="36"/>
          <w:szCs w:val="36"/>
        </w:rPr>
        <w:t>562</w:t>
      </w:r>
    </w:p>
    <w:p w14:paraId="48A4F209" w14:textId="77777777" w:rsidR="000736D8" w:rsidRPr="000736D8" w:rsidRDefault="000736D8" w:rsidP="000736D8">
      <w:pPr>
        <w:pStyle w:val="ac"/>
        <w:rPr>
          <w:rFonts w:ascii="TH Sarabun New" w:hAnsi="TH Sarabun New" w:cs="TH Sarabun New"/>
          <w:sz w:val="10"/>
          <w:szCs w:val="14"/>
        </w:rPr>
      </w:pPr>
    </w:p>
    <w:p w14:paraId="33E2D718" w14:textId="4F37329F" w:rsidR="00763ABF" w:rsidRPr="00F63767" w:rsidRDefault="001C5EEB" w:rsidP="001C5EEB">
      <w:pPr>
        <w:pStyle w:val="NoSpacing2"/>
        <w:tabs>
          <w:tab w:val="left" w:pos="2389"/>
          <w:tab w:val="center" w:pos="6979"/>
        </w:tabs>
        <w:spacing w:after="58" w:line="380" w:lineRule="exact"/>
        <w:rPr>
          <w:rFonts w:ascii="TH Sarabun New" w:hAnsi="TH Sarabun New" w:cs="TH Sarabun New"/>
          <w:sz w:val="36"/>
          <w:szCs w:val="36"/>
        </w:rPr>
      </w:pPr>
      <w:r w:rsidRPr="00F63767">
        <w:rPr>
          <w:rFonts w:ascii="TH Sarabun New" w:hAnsi="TH Sarabun New" w:cs="TH Sarabun New"/>
          <w:b/>
          <w:bCs/>
          <w:sz w:val="28"/>
          <w:szCs w:val="28"/>
          <w:cs/>
        </w:rPr>
        <w:t>พิธีกร</w:t>
      </w:r>
      <w:r w:rsidR="00242C00" w:rsidRPr="00F63767">
        <w:rPr>
          <w:rFonts w:ascii="TH Sarabun New" w:hAnsi="TH Sarabun New" w:cs="TH Sarabun New" w:hint="cs"/>
          <w:sz w:val="28"/>
          <w:szCs w:val="28"/>
          <w:cs/>
        </w:rPr>
        <w:t xml:space="preserve">     </w:t>
      </w:r>
      <w:r w:rsidR="00460978" w:rsidRPr="00F63767">
        <w:rPr>
          <w:rFonts w:ascii="TH Sarabun New" w:hAnsi="TH Sarabun New" w:cs="TH Sarabun New" w:hint="cs"/>
          <w:sz w:val="28"/>
          <w:szCs w:val="28"/>
          <w:cs/>
        </w:rPr>
        <w:t>1)</w:t>
      </w:r>
      <w:r w:rsidR="00460978" w:rsidRPr="00F63767">
        <w:rPr>
          <w:rFonts w:ascii="TH Sarabun New" w:hAnsi="TH Sarabun New" w:cs="TH Sarabun New" w:hint="cs"/>
          <w:b/>
          <w:bCs/>
          <w:sz w:val="28"/>
          <w:szCs w:val="28"/>
          <w:cs/>
        </w:rPr>
        <w:t xml:space="preserve"> </w:t>
      </w:r>
      <w:r w:rsidR="00903945" w:rsidRPr="00F63767">
        <w:rPr>
          <w:rFonts w:ascii="TH Sarabun New" w:hAnsi="TH Sarabun New" w:cs="TH Sarabun New" w:hint="cs"/>
          <w:sz w:val="28"/>
          <w:szCs w:val="28"/>
          <w:cs/>
        </w:rPr>
        <w:t>ผศ.</w:t>
      </w:r>
      <w:r w:rsidR="00BC2352">
        <w:rPr>
          <w:rFonts w:ascii="TH Sarabun New" w:hAnsi="TH Sarabun New" w:cs="TH Sarabun New" w:hint="cs"/>
          <w:sz w:val="28"/>
          <w:szCs w:val="28"/>
          <w:cs/>
        </w:rPr>
        <w:t>นพ.</w:t>
      </w:r>
      <w:r w:rsidR="00341631" w:rsidRPr="00F63767">
        <w:rPr>
          <w:rFonts w:ascii="TH Sarabun New" w:hAnsi="TH Sarabun New" w:cs="TH Sarabun New" w:hint="cs"/>
          <w:sz w:val="28"/>
          <w:szCs w:val="28"/>
          <w:cs/>
        </w:rPr>
        <w:t>ยุทธพงศ์  วงศ์สวัสดิวัฒน</w:t>
      </w:r>
      <w:r w:rsidR="009E7C2E" w:rsidRPr="00F63767">
        <w:rPr>
          <w:rFonts w:ascii="TH Sarabun New" w:hAnsi="TH Sarabun New" w:cs="TH Sarabun New" w:hint="cs"/>
          <w:sz w:val="28"/>
          <w:szCs w:val="28"/>
          <w:cs/>
        </w:rPr>
        <w:t xml:space="preserve">์   อาจารย์ประจำคณะแพทยศาสตร์ มหาวิทยาลัยขอนแก่น    และ   </w:t>
      </w:r>
      <w:r w:rsidR="00460978" w:rsidRPr="00F63767">
        <w:rPr>
          <w:rFonts w:ascii="TH Sarabun New" w:hAnsi="TH Sarabun New" w:cs="TH Sarabun New" w:hint="cs"/>
          <w:sz w:val="28"/>
          <w:szCs w:val="28"/>
          <w:cs/>
        </w:rPr>
        <w:t xml:space="preserve">2) </w:t>
      </w:r>
      <w:r w:rsidR="009E7C2E" w:rsidRPr="00F63767">
        <w:rPr>
          <w:rFonts w:ascii="TH Sarabun New" w:hAnsi="TH Sarabun New" w:cs="TH Sarabun New" w:hint="cs"/>
          <w:sz w:val="28"/>
          <w:szCs w:val="28"/>
          <w:cs/>
        </w:rPr>
        <w:t>อ.ดร.อรรัตน์  หวั่งประดิษฐ์    อาจารย์ประจำวิทยาลัย</w:t>
      </w:r>
      <w:r w:rsidR="00BB3ED6">
        <w:rPr>
          <w:rFonts w:ascii="TH Sarabun New" w:hAnsi="TH Sarabun New" w:cs="TH Sarabun New" w:hint="cs"/>
          <w:sz w:val="28"/>
          <w:szCs w:val="28"/>
          <w:cs/>
        </w:rPr>
        <w:t>การ</w:t>
      </w:r>
      <w:r w:rsidR="009E7C2E" w:rsidRPr="00F63767">
        <w:rPr>
          <w:rFonts w:ascii="TH Sarabun New" w:hAnsi="TH Sarabun New" w:cs="TH Sarabun New" w:hint="cs"/>
          <w:sz w:val="28"/>
          <w:szCs w:val="28"/>
          <w:cs/>
        </w:rPr>
        <w:t>สาธารณสุขสิริน</w:t>
      </w:r>
      <w:r w:rsidR="000D4BDF">
        <w:rPr>
          <w:rFonts w:ascii="TH Sarabun New" w:hAnsi="TH Sarabun New" w:cs="TH Sarabun New" w:hint="cs"/>
          <w:sz w:val="28"/>
          <w:szCs w:val="28"/>
          <w:cs/>
        </w:rPr>
        <w:t>ธ</w:t>
      </w:r>
      <w:r w:rsidR="009E7C2E" w:rsidRPr="00F63767">
        <w:rPr>
          <w:rFonts w:ascii="TH Sarabun New" w:hAnsi="TH Sarabun New" w:cs="TH Sarabun New" w:hint="cs"/>
          <w:sz w:val="28"/>
          <w:szCs w:val="28"/>
          <w:cs/>
        </w:rPr>
        <w:t>ร</w:t>
      </w:r>
      <w:r w:rsidR="00123924" w:rsidRPr="00F63767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9E7C2E" w:rsidRPr="00F63767">
        <w:rPr>
          <w:rFonts w:ascii="TH Sarabun New" w:hAnsi="TH Sarabun New" w:cs="TH Sarabun New" w:hint="cs"/>
          <w:sz w:val="28"/>
          <w:szCs w:val="28"/>
          <w:cs/>
        </w:rPr>
        <w:t>ชลบุรี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085"/>
        <w:gridCol w:w="4869"/>
        <w:gridCol w:w="4961"/>
        <w:gridCol w:w="4678"/>
      </w:tblGrid>
      <w:tr w:rsidR="0056132D" w:rsidRPr="0047121A" w14:paraId="57585A2B" w14:textId="77777777" w:rsidTr="00585F93">
        <w:tc>
          <w:tcPr>
            <w:tcW w:w="108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6276EF" w14:textId="77777777" w:rsidR="0056132D" w:rsidRPr="0047121A" w:rsidRDefault="0056132D" w:rsidP="00BA6BAF">
            <w:pPr>
              <w:pStyle w:val="NoSpacing2"/>
              <w:spacing w:line="300" w:lineRule="exac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08:00-09:00</w:t>
            </w:r>
          </w:p>
        </w:tc>
        <w:tc>
          <w:tcPr>
            <w:tcW w:w="14508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C795FAD" w14:textId="77777777" w:rsidR="0056132D" w:rsidRPr="0047121A" w:rsidRDefault="0056132D" w:rsidP="00BA6BAF">
            <w:pPr>
              <w:pStyle w:val="NoSpacing2"/>
              <w:spacing w:line="300" w:lineRule="exact"/>
              <w:ind w:left="112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>ลงทะเบียน</w:t>
            </w:r>
          </w:p>
        </w:tc>
      </w:tr>
      <w:tr w:rsidR="0056132D" w:rsidRPr="0047121A" w14:paraId="149F4A60" w14:textId="77777777" w:rsidTr="00E934C4">
        <w:trPr>
          <w:trHeight w:val="959"/>
        </w:trPr>
        <w:tc>
          <w:tcPr>
            <w:tcW w:w="1085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3881A3B" w14:textId="77777777" w:rsidR="0056132D" w:rsidRPr="0047121A" w:rsidRDefault="0056132D" w:rsidP="00BA6BAF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09:00-10:00</w:t>
            </w:r>
          </w:p>
        </w:tc>
        <w:tc>
          <w:tcPr>
            <w:tcW w:w="14508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76337E1" w14:textId="77777777" w:rsidR="0056132D" w:rsidRPr="00547677" w:rsidRDefault="0056132D" w:rsidP="00BA6BAF">
            <w:pPr>
              <w:pStyle w:val="NoSpacing2"/>
              <w:spacing w:line="300" w:lineRule="exact"/>
              <w:ind w:left="113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</w:rPr>
            </w:pPr>
            <w:r w:rsidRPr="00547677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lenary Session 4</w:t>
            </w:r>
          </w:p>
          <w:p w14:paraId="446382B0" w14:textId="77777777" w:rsidR="0056132D" w:rsidRPr="001320AD" w:rsidRDefault="001320AD" w:rsidP="00BA6BAF">
            <w:pPr>
              <w:pStyle w:val="NoSpacing2"/>
              <w:spacing w:line="300" w:lineRule="exact"/>
              <w:ind w:left="113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>Catching up the world</w:t>
            </w:r>
          </w:p>
          <w:p w14:paraId="38996C82" w14:textId="77777777" w:rsidR="0056132D" w:rsidRPr="00211C04" w:rsidRDefault="0056132D" w:rsidP="00BA6BAF">
            <w:pPr>
              <w:pStyle w:val="NoSpacing2"/>
              <w:spacing w:before="58" w:line="300" w:lineRule="exact"/>
              <w:ind w:left="113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วิทยากร</w:t>
            </w: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14:paraId="70E49782" w14:textId="3CB04767" w:rsidR="001320AD" w:rsidRPr="001320AD" w:rsidRDefault="00996E1D" w:rsidP="00996E1D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 1)  </w:t>
            </w:r>
            <w:r w:rsidR="0056132D" w:rsidRPr="001320AD">
              <w:rPr>
                <w:rFonts w:ascii="TH Sarabun New" w:hAnsi="TH Sarabun New" w:cs="TH Sarabun New"/>
                <w:sz w:val="28"/>
                <w:szCs w:val="28"/>
                <w:cs/>
              </w:rPr>
              <w:t>ศ</w:t>
            </w:r>
            <w:r w:rsidR="0056132D" w:rsidRPr="001320AD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56132D" w:rsidRPr="001320AD">
              <w:rPr>
                <w:rFonts w:ascii="TH Sarabun New" w:hAnsi="TH Sarabun New" w:cs="TH Sarabun New"/>
                <w:sz w:val="28"/>
                <w:szCs w:val="28"/>
                <w:cs/>
              </w:rPr>
              <w:t>นพ</w:t>
            </w:r>
            <w:r w:rsidR="0056132D" w:rsidRPr="001320AD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56132D" w:rsidRPr="001320AD">
              <w:rPr>
                <w:rFonts w:ascii="TH Sarabun New" w:hAnsi="TH Sarabun New" w:cs="TH Sarabun New"/>
                <w:sz w:val="28"/>
                <w:szCs w:val="28"/>
                <w:cs/>
              </w:rPr>
              <w:t>พงษ์ศักดิ์ วรรณไกรโรจน์</w:t>
            </w:r>
            <w:r w:rsidR="001320AD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val="en-US"/>
              </w:rPr>
              <w:t xml:space="preserve"> </w:t>
            </w:r>
            <w:r w:rsidR="00236660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val="en-US"/>
              </w:rPr>
              <w:t xml:space="preserve">    </w:t>
            </w:r>
            <w:r w:rsidR="00B71DA9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val="en-US"/>
              </w:rPr>
              <w:t xml:space="preserve">  </w:t>
            </w:r>
            <w:r w:rsidR="00C33EF9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val="en-US"/>
              </w:rPr>
              <w:t xml:space="preserve"> </w:t>
            </w:r>
            <w:r w:rsidR="001320AD" w:rsidRPr="00171207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ผู้อำนวยการสถาบันรับรองมาตรฐานการศึกษาแพทยศาสตร์</w:t>
            </w:r>
            <w:r w:rsidR="00C504E4"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  <w:t xml:space="preserve"> </w:t>
            </w:r>
            <w:r w:rsidR="00C504E4" w:rsidRPr="00211C04">
              <w:rPr>
                <w:rFonts w:ascii="TH Sarabun New" w:hAnsi="TH Sarabun New" w:cs="TH Sarabun New" w:hint="cs"/>
                <w:sz w:val="28"/>
                <w:szCs w:val="28"/>
                <w:cs/>
              </w:rPr>
              <w:t>จุฬาลงกรณ์มหาวิทยาลัย</w:t>
            </w:r>
          </w:p>
          <w:p w14:paraId="0C953FBB" w14:textId="77777777" w:rsidR="001320AD" w:rsidRPr="00171207" w:rsidRDefault="00996E1D" w:rsidP="00996E1D">
            <w:pPr>
              <w:pStyle w:val="NoSpacing2"/>
              <w:spacing w:line="300" w:lineRule="exact"/>
              <w:ind w:right="58"/>
              <w:rPr>
                <w:rFonts w:ascii="TH Sarabun New" w:hAnsi="TH Sarabun New" w:cs="TH Sarabun New"/>
                <w:color w:val="000000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 2)  </w:t>
            </w:r>
            <w:r w:rsidR="001320AD" w:rsidRPr="00171207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รศ.นพ.อานุภาพ</w:t>
            </w:r>
            <w:r w:rsidR="001320AD"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  <w:t xml:space="preserve"> </w:t>
            </w:r>
            <w:r w:rsidR="001320AD" w:rsidRPr="00171207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เลขะกุล</w:t>
            </w:r>
            <w:r w:rsidR="009D1F57"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  <w:t xml:space="preserve"> </w:t>
            </w:r>
            <w:r w:rsidR="00236660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           </w:t>
            </w:r>
            <w:r w:rsidR="00B71DA9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</w:t>
            </w:r>
            <w:r w:rsidR="00C33EF9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 xml:space="preserve"> </w:t>
            </w:r>
            <w:r w:rsidR="009D1F57" w:rsidRPr="00171207">
              <w:rPr>
                <w:rFonts w:ascii="TH Sarabun New" w:hAnsi="TH Sarabun New" w:cs="TH Sarabun New" w:hint="cs"/>
                <w:color w:val="000000"/>
                <w:sz w:val="28"/>
                <w:szCs w:val="28"/>
                <w:cs/>
                <w:lang w:val="en-US"/>
              </w:rPr>
              <w:t>ประธานอนุกรรมการกรอบสมรรถนะอาจารย์ระดับอุดมศึกษา</w:t>
            </w:r>
          </w:p>
          <w:p w14:paraId="54BA92D1" w14:textId="77777777" w:rsidR="0056132D" w:rsidRPr="00171207" w:rsidRDefault="00914C5C" w:rsidP="00BA6BAF">
            <w:pPr>
              <w:pStyle w:val="NoSpacing2"/>
              <w:spacing w:line="300" w:lineRule="exact"/>
              <w:ind w:left="113" w:right="58" w:hanging="346"/>
              <w:rPr>
                <w:rFonts w:ascii="TH Sarabun New" w:hAnsi="TH Sarabun New" w:cs="TH Sarabun New"/>
                <w:color w:val="000000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szCs w:val="28"/>
                <w:lang w:val="en-US"/>
              </w:rPr>
              <w:t xml:space="preserve">  </w:t>
            </w:r>
          </w:p>
        </w:tc>
      </w:tr>
      <w:tr w:rsidR="0056132D" w:rsidRPr="0047121A" w14:paraId="2AD09031" w14:textId="77777777" w:rsidTr="00585F93">
        <w:tc>
          <w:tcPr>
            <w:tcW w:w="1085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F4EE50" w14:textId="77777777" w:rsidR="0056132D" w:rsidRPr="0047121A" w:rsidRDefault="0056132D" w:rsidP="00BA6BAF">
            <w:pPr>
              <w:pStyle w:val="NoSpacing2"/>
              <w:spacing w:line="300" w:lineRule="exac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0:00-10:30</w:t>
            </w:r>
          </w:p>
        </w:tc>
        <w:tc>
          <w:tcPr>
            <w:tcW w:w="14508" w:type="dxa"/>
            <w:gridSpan w:val="3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86737B2" w14:textId="670F8799" w:rsidR="0056132D" w:rsidRPr="0047121A" w:rsidRDefault="0056132D" w:rsidP="00BA6BAF">
            <w:pPr>
              <w:pStyle w:val="NoSpacing2"/>
              <w:spacing w:line="300" w:lineRule="exact"/>
              <w:ind w:left="113"/>
              <w:rPr>
                <w:rFonts w:ascii="TH Sarabun New" w:hAnsi="TH Sarabun New" w:cs="TH Sarabun New" w:hint="cs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พักรับประทานอาหารว่าง </w:t>
            </w:r>
          </w:p>
        </w:tc>
      </w:tr>
      <w:tr w:rsidR="0056132D" w:rsidRPr="0047121A" w14:paraId="6D8646DD" w14:textId="77777777" w:rsidTr="000A0C45">
        <w:trPr>
          <w:trHeight w:val="2669"/>
        </w:trPr>
        <w:tc>
          <w:tcPr>
            <w:tcW w:w="1085" w:type="dxa"/>
            <w:tcBorders>
              <w:top w:val="single" w:sz="4" w:space="0" w:color="auto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E386A44" w14:textId="77777777" w:rsidR="0056132D" w:rsidRPr="0047121A" w:rsidRDefault="0056132D" w:rsidP="00BA6BAF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0:45-12:00</w:t>
            </w:r>
          </w:p>
        </w:tc>
        <w:tc>
          <w:tcPr>
            <w:tcW w:w="14508" w:type="dxa"/>
            <w:gridSpan w:val="3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5516A99" w14:textId="77777777" w:rsidR="0056132D" w:rsidRPr="003C52CD" w:rsidRDefault="0056132D" w:rsidP="00BA6BAF">
            <w:pPr>
              <w:autoSpaceDE w:val="0"/>
              <w:spacing w:after="0" w:line="300" w:lineRule="exact"/>
              <w:ind w:left="136"/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</w:pPr>
            <w:r w:rsidRPr="003C52CD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Plenary Session 5</w:t>
            </w:r>
          </w:p>
          <w:p w14:paraId="4F735CC0" w14:textId="77777777" w:rsidR="0056132D" w:rsidRPr="000351B9" w:rsidRDefault="0056132D" w:rsidP="00BA6BAF">
            <w:pPr>
              <w:autoSpaceDE w:val="0"/>
              <w:spacing w:after="0" w:line="300" w:lineRule="exact"/>
              <w:ind w:left="136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0351B9">
              <w:rPr>
                <w:rFonts w:ascii="TH Sarabun New" w:hAnsi="TH Sarabun New" w:cs="TH Sarabun New"/>
                <w:b/>
                <w:bCs/>
                <w:sz w:val="28"/>
              </w:rPr>
              <w:t>Panel discussion</w:t>
            </w:r>
            <w:r w:rsidRPr="000351B9">
              <w:rPr>
                <w:rFonts w:ascii="TH Sarabun New" w:hAnsi="TH Sarabun New" w:cs="TH Sarabun New"/>
                <w:sz w:val="28"/>
              </w:rPr>
              <w:t xml:space="preserve">: </w:t>
            </w:r>
            <w:r w:rsidRPr="000351B9">
              <w:rPr>
                <w:rFonts w:ascii="TH Sarabun New" w:hAnsi="TH Sarabun New" w:cs="TH Sarabun New"/>
                <w:b/>
                <w:bCs/>
                <w:sz w:val="28"/>
              </w:rPr>
              <w:t>Challenges in accreditation</w:t>
            </w:r>
          </w:p>
          <w:p w14:paraId="17BA249E" w14:textId="77777777" w:rsidR="0056132D" w:rsidRPr="007D1DBF" w:rsidRDefault="0056132D" w:rsidP="00BA6BAF">
            <w:pPr>
              <w:autoSpaceDE w:val="0"/>
              <w:spacing w:after="0" w:line="300" w:lineRule="exact"/>
              <w:ind w:left="136"/>
              <w:rPr>
                <w:rFonts w:ascii="TH Sarabun New" w:hAnsi="TH Sarabun New" w:cs="TH Sarabun New"/>
                <w:sz w:val="28"/>
              </w:rPr>
            </w:pPr>
            <w:r w:rsidRPr="000351B9">
              <w:rPr>
                <w:rFonts w:ascii="TH Sarabun New" w:hAnsi="TH Sarabun New" w:cs="TH Sarabun New"/>
                <w:b/>
                <w:bCs/>
                <w:sz w:val="28"/>
                <w:cs/>
              </w:rPr>
              <w:t>วิทยาก</w:t>
            </w:r>
            <w:r w:rsidRPr="000351B9">
              <w:rPr>
                <w:rFonts w:ascii="TH Sarabun New" w:hAnsi="TH Sarabun New" w:cs="TH Sarabun New"/>
                <w:sz w:val="28"/>
                <w:cs/>
              </w:rPr>
              <w:t xml:space="preserve">ร  </w:t>
            </w:r>
          </w:p>
          <w:p w14:paraId="5B1B8655" w14:textId="77777777" w:rsidR="0056132D" w:rsidRPr="007D1DBF" w:rsidRDefault="0056132D" w:rsidP="00996E1D">
            <w:pPr>
              <w:pStyle w:val="NoSpacing2"/>
              <w:spacing w:line="300" w:lineRule="exact"/>
              <w:ind w:left="138" w:right="58"/>
              <w:rPr>
                <w:rFonts w:ascii="TH Sarabun New" w:hAnsi="TH Sarabun New" w:cs="TH Sarabun New"/>
                <w:sz w:val="28"/>
                <w:szCs w:val="28"/>
              </w:rPr>
            </w:pPr>
            <w:r w:rsidRPr="007D1DBF">
              <w:rPr>
                <w:rFonts w:ascii="TH Sarabun New" w:hAnsi="TH Sarabun New" w:cs="TH Sarabun New"/>
                <w:sz w:val="28"/>
                <w:szCs w:val="28"/>
              </w:rPr>
              <w:t xml:space="preserve">1)  </w:t>
            </w:r>
            <w:r w:rsidRPr="007D1DBF">
              <w:rPr>
                <w:rFonts w:ascii="TH Sarabun New" w:hAnsi="TH Sarabun New" w:cs="TH Sarabun New"/>
                <w:sz w:val="28"/>
                <w:szCs w:val="28"/>
                <w:cs/>
              </w:rPr>
              <w:t>รศ</w:t>
            </w:r>
            <w:r w:rsidRPr="007D1DBF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7D1DBF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7D1DBF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7D1DBF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รัชนา ศานติยานนท์  </w:t>
            </w:r>
            <w:r w:rsidR="00996E1D" w:rsidRPr="007D1DBF">
              <w:rPr>
                <w:rFonts w:ascii="TH Sarabun New" w:hAnsi="TH Sarabun New" w:cs="TH Sarabun New"/>
                <w:sz w:val="28"/>
              </w:rPr>
              <w:t xml:space="preserve">      </w:t>
            </w:r>
            <w:r w:rsidR="00C33EF9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 </w:t>
            </w:r>
            <w:r w:rsidR="00996E1D" w:rsidRPr="007D1DBF">
              <w:rPr>
                <w:rFonts w:ascii="TH Sarabun New" w:hAnsi="TH Sarabun New" w:cs="TH Sarabun New"/>
                <w:sz w:val="28"/>
              </w:rPr>
              <w:t xml:space="preserve"> </w:t>
            </w:r>
            <w:r w:rsidR="009E6BFE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996E1D" w:rsidRPr="007D1DBF">
              <w:rPr>
                <w:rFonts w:ascii="TH Sarabun New" w:hAnsi="TH Sarabun New" w:cs="TH Sarabun New" w:hint="cs"/>
                <w:sz w:val="28"/>
                <w:szCs w:val="28"/>
                <w:cs/>
              </w:rPr>
              <w:t>อาจารย์ประจำภาควิชาเคมีคลินิก คณะสหเวชศาสตร์</w:t>
            </w:r>
            <w:r w:rsidR="00996E1D" w:rsidRPr="007D1DBF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จุฬาลงกรณ์มหาวิทยาลัย</w:t>
            </w:r>
          </w:p>
          <w:p w14:paraId="49FD48EA" w14:textId="4E2EB777" w:rsidR="0056132D" w:rsidRPr="007D1DBF" w:rsidRDefault="0056132D" w:rsidP="00996E1D">
            <w:pPr>
              <w:autoSpaceDE w:val="0"/>
              <w:spacing w:after="0" w:line="300" w:lineRule="exact"/>
              <w:ind w:left="138" w:right="58"/>
              <w:rPr>
                <w:rFonts w:ascii="TH Sarabun New" w:hAnsi="TH Sarabun New" w:cs="TH Sarabun New"/>
                <w:sz w:val="28"/>
              </w:rPr>
            </w:pPr>
            <w:r w:rsidRPr="007D1DBF">
              <w:rPr>
                <w:rFonts w:ascii="TH Sarabun New" w:hAnsi="TH Sarabun New" w:cs="TH Sarabun New"/>
                <w:sz w:val="28"/>
              </w:rPr>
              <w:t xml:space="preserve">2)  </w:t>
            </w:r>
            <w:r w:rsidRPr="007D1DBF">
              <w:rPr>
                <w:rFonts w:ascii="TH Sarabun New" w:hAnsi="TH Sarabun New" w:cs="TH Sarabun New"/>
                <w:sz w:val="28"/>
                <w:cs/>
              </w:rPr>
              <w:t>รศ</w:t>
            </w:r>
            <w:r w:rsidRPr="007D1DBF">
              <w:rPr>
                <w:rFonts w:ascii="TH Sarabun New" w:hAnsi="TH Sarabun New" w:cs="TH Sarabun New"/>
                <w:sz w:val="28"/>
              </w:rPr>
              <w:t>.</w:t>
            </w:r>
            <w:r w:rsidRPr="007D1DBF">
              <w:rPr>
                <w:rFonts w:ascii="TH Sarabun New" w:hAnsi="TH Sarabun New" w:cs="TH Sarabun New"/>
                <w:sz w:val="28"/>
                <w:cs/>
              </w:rPr>
              <w:t>ดร</w:t>
            </w:r>
            <w:r w:rsidRPr="007D1DBF">
              <w:rPr>
                <w:rFonts w:ascii="TH Sarabun New" w:hAnsi="TH Sarabun New" w:cs="TH Sarabun New"/>
                <w:sz w:val="28"/>
              </w:rPr>
              <w:t>.</w:t>
            </w:r>
            <w:r w:rsidRPr="007D1DBF">
              <w:rPr>
                <w:rFonts w:ascii="TH Sarabun New" w:hAnsi="TH Sarabun New" w:cs="TH Sarabun New"/>
                <w:sz w:val="28"/>
                <w:cs/>
              </w:rPr>
              <w:t xml:space="preserve">วรางคณา สังสิทธิสวัสดิ์ </w:t>
            </w:r>
            <w:r w:rsidR="00C33EF9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     </w:t>
            </w:r>
            <w:r w:rsidR="009E6BFE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7D1DBF">
              <w:rPr>
                <w:rFonts w:ascii="TH Sarabun New" w:hAnsi="TH Sarabun New" w:cs="TH Sarabun New"/>
                <w:sz w:val="28"/>
                <w:cs/>
              </w:rPr>
              <w:t xml:space="preserve">รองคณบดีฝ่ายวิชาการและพัฒนาคุณภาพการศึกษา คณะสาธารณสุขศาสตร์ มหาวิทยาลัยขอนแก่น </w:t>
            </w:r>
          </w:p>
          <w:p w14:paraId="14E31147" w14:textId="77777777" w:rsidR="00DB79CF" w:rsidRPr="007D1DBF" w:rsidRDefault="0013046F" w:rsidP="00996E1D">
            <w:pPr>
              <w:pStyle w:val="ListParagraph1"/>
              <w:autoSpaceDE w:val="0"/>
              <w:spacing w:after="0" w:line="300" w:lineRule="exact"/>
              <w:ind w:left="138" w:right="58"/>
              <w:rPr>
                <w:rFonts w:ascii="TH Sarabun New" w:hAnsi="TH Sarabun New" w:cs="TH Sarabun New"/>
                <w:sz w:val="28"/>
              </w:rPr>
            </w:pPr>
            <w:r w:rsidRPr="007D1DBF">
              <w:rPr>
                <w:rFonts w:ascii="TH Sarabun New" w:hAnsi="TH Sarabun New" w:cs="TH Sarabun New"/>
                <w:sz w:val="28"/>
              </w:rPr>
              <w:t>3</w:t>
            </w:r>
            <w:r w:rsidR="0056132D" w:rsidRPr="007D1DBF">
              <w:rPr>
                <w:rFonts w:ascii="TH Sarabun New" w:hAnsi="TH Sarabun New" w:cs="TH Sarabun New"/>
                <w:sz w:val="28"/>
              </w:rPr>
              <w:t xml:space="preserve">)  </w:t>
            </w:r>
            <w:r w:rsidR="0056132D" w:rsidRPr="007D1DBF">
              <w:rPr>
                <w:rFonts w:ascii="TH Sarabun New" w:hAnsi="TH Sarabun New" w:cs="TH Sarabun New"/>
                <w:sz w:val="28"/>
                <w:cs/>
              </w:rPr>
              <w:t>อ</w:t>
            </w:r>
            <w:r w:rsidR="0056132D" w:rsidRPr="007D1DBF">
              <w:rPr>
                <w:rFonts w:ascii="TH Sarabun New" w:hAnsi="TH Sarabun New" w:cs="TH Sarabun New"/>
                <w:sz w:val="28"/>
              </w:rPr>
              <w:t>.</w:t>
            </w:r>
            <w:r w:rsidR="0056132D" w:rsidRPr="007D1DBF">
              <w:rPr>
                <w:rFonts w:ascii="TH Sarabun New" w:hAnsi="TH Sarabun New" w:cs="TH Sarabun New"/>
                <w:sz w:val="28"/>
                <w:cs/>
              </w:rPr>
              <w:t>น</w:t>
            </w:r>
            <w:r w:rsidR="0056132D" w:rsidRPr="007D1DBF">
              <w:rPr>
                <w:rFonts w:ascii="TH Sarabun New" w:hAnsi="TH Sarabun New" w:cs="TH Sarabun New"/>
                <w:sz w:val="28"/>
              </w:rPr>
              <w:t>.</w:t>
            </w:r>
            <w:r w:rsidR="0056132D" w:rsidRPr="007D1DBF">
              <w:rPr>
                <w:rFonts w:ascii="TH Sarabun New" w:hAnsi="TH Sarabun New" w:cs="TH Sarabun New"/>
                <w:sz w:val="28"/>
                <w:cs/>
              </w:rPr>
              <w:t>สพ</w:t>
            </w:r>
            <w:r w:rsidR="0056132D" w:rsidRPr="007D1DBF">
              <w:rPr>
                <w:rFonts w:ascii="TH Sarabun New" w:hAnsi="TH Sarabun New" w:cs="TH Sarabun New"/>
                <w:sz w:val="28"/>
              </w:rPr>
              <w:t>.</w:t>
            </w:r>
            <w:r w:rsidR="0056132D" w:rsidRPr="007D1DBF">
              <w:rPr>
                <w:rFonts w:ascii="TH Sarabun New" w:hAnsi="TH Sarabun New" w:cs="TH Sarabun New"/>
                <w:sz w:val="28"/>
                <w:cs/>
              </w:rPr>
              <w:t>ดร</w:t>
            </w:r>
            <w:r w:rsidR="0056132D" w:rsidRPr="007D1DBF">
              <w:rPr>
                <w:rFonts w:ascii="TH Sarabun New" w:hAnsi="TH Sarabun New" w:cs="TH Sarabun New"/>
                <w:sz w:val="28"/>
              </w:rPr>
              <w:t>.</w:t>
            </w:r>
            <w:r w:rsidR="0056132D" w:rsidRPr="007D1DBF">
              <w:rPr>
                <w:rFonts w:ascii="TH Sarabun New" w:hAnsi="TH Sarabun New" w:cs="TH Sarabun New"/>
                <w:sz w:val="28"/>
                <w:cs/>
              </w:rPr>
              <w:t xml:space="preserve">เจนภพ สว่างเมฆ </w:t>
            </w:r>
            <w:r w:rsidR="00C33EF9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       </w:t>
            </w:r>
            <w:r w:rsidR="009E6BFE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56132D" w:rsidRPr="007D1DBF">
              <w:rPr>
                <w:rFonts w:ascii="TH Sarabun New" w:hAnsi="TH Sarabun New" w:cs="TH Sarabun New"/>
                <w:sz w:val="28"/>
                <w:cs/>
              </w:rPr>
              <w:t>ผู้ช่วยคณบดีฝ่ายสัตวแพทยศาสตร์ศึกษาและรับรองหลักสูตร คณะสัตวแพทยศาสตร์ จุฬาลงกรณ์มหาวิทยาลัย</w:t>
            </w:r>
          </w:p>
          <w:p w14:paraId="661A8338" w14:textId="337A2368" w:rsidR="0056132D" w:rsidRPr="007D1DBF" w:rsidRDefault="0013046F" w:rsidP="00996E1D">
            <w:pPr>
              <w:pStyle w:val="ListParagraph1"/>
              <w:autoSpaceDE w:val="0"/>
              <w:spacing w:after="0" w:line="300" w:lineRule="exact"/>
              <w:ind w:left="138" w:right="58"/>
              <w:rPr>
                <w:rFonts w:ascii="TH Sarabun New" w:hAnsi="TH Sarabun New" w:cs="TH Sarabun New"/>
                <w:sz w:val="28"/>
                <w:cs/>
              </w:rPr>
            </w:pPr>
            <w:r w:rsidRPr="007D1DBF">
              <w:rPr>
                <w:rFonts w:ascii="TH Sarabun New" w:hAnsi="TH Sarabun New" w:cs="TH Sarabun New"/>
                <w:sz w:val="28"/>
              </w:rPr>
              <w:t>4</w:t>
            </w:r>
            <w:r w:rsidR="0056132D" w:rsidRPr="007D1DBF">
              <w:rPr>
                <w:rFonts w:ascii="TH Sarabun New" w:hAnsi="TH Sarabun New" w:cs="TH Sarabun New"/>
                <w:sz w:val="28"/>
              </w:rPr>
              <w:t xml:space="preserve">)  </w:t>
            </w:r>
            <w:r w:rsidR="000351B9" w:rsidRPr="007D1DBF">
              <w:rPr>
                <w:rFonts w:ascii="TH Sarabun New" w:hAnsi="TH Sarabun New" w:cs="TH Sarabun New"/>
                <w:sz w:val="28"/>
                <w:shd w:val="clear" w:color="auto" w:fill="FFFFFF"/>
                <w:cs/>
              </w:rPr>
              <w:t>ผศ.ดร.</w:t>
            </w:r>
            <w:r w:rsidR="000351B9" w:rsidRPr="007D1DBF">
              <w:rPr>
                <w:rStyle w:val="a7"/>
                <w:rFonts w:ascii="TH Sarabun New" w:hAnsi="TH Sarabun New" w:cs="TH Sarabun New"/>
                <w:i w:val="0"/>
                <w:iCs w:val="0"/>
                <w:sz w:val="28"/>
                <w:shd w:val="clear" w:color="auto" w:fill="FFFFFF"/>
                <w:cs/>
              </w:rPr>
              <w:t>จรวยพร</w:t>
            </w:r>
            <w:r w:rsidR="000351B9" w:rsidRPr="007D1DBF">
              <w:rPr>
                <w:rFonts w:ascii="TH Sarabun New" w:hAnsi="TH Sarabun New" w:cs="TH Sarabun New"/>
                <w:sz w:val="28"/>
                <w:shd w:val="clear" w:color="auto" w:fill="FFFFFF"/>
              </w:rPr>
              <w:t> </w:t>
            </w:r>
            <w:r w:rsidR="000351B9" w:rsidRPr="007D1DBF">
              <w:rPr>
                <w:rFonts w:ascii="TH Sarabun New" w:hAnsi="TH Sarabun New" w:cs="TH Sarabun New"/>
                <w:sz w:val="28"/>
                <w:shd w:val="clear" w:color="auto" w:fill="FFFFFF"/>
                <w:cs/>
              </w:rPr>
              <w:t>ศรีศศลักษณ์</w:t>
            </w:r>
            <w:r w:rsidR="00C33EF9" w:rsidRPr="007D1DBF">
              <w:rPr>
                <w:rFonts w:ascii="TH Sarabun New" w:hAnsi="TH Sarabun New" w:cs="TH Sarabun New" w:hint="cs"/>
                <w:sz w:val="28"/>
                <w:shd w:val="clear" w:color="auto" w:fill="FFFFFF"/>
                <w:cs/>
              </w:rPr>
              <w:t xml:space="preserve">       </w:t>
            </w:r>
            <w:r w:rsidR="002E6C18">
              <w:rPr>
                <w:rFonts w:ascii="TH Sarabun New" w:hAnsi="TH Sarabun New" w:cs="TH Sarabun New" w:hint="cs"/>
                <w:sz w:val="28"/>
                <w:shd w:val="clear" w:color="auto" w:fill="FFFFFF"/>
                <w:cs/>
              </w:rPr>
              <w:t xml:space="preserve">  </w:t>
            </w:r>
            <w:r w:rsidR="009E6BFE" w:rsidRPr="007D1DBF">
              <w:rPr>
                <w:rFonts w:ascii="TH Sarabun New" w:hAnsi="TH Sarabun New" w:cs="TH Sarabun New" w:hint="cs"/>
                <w:sz w:val="28"/>
                <w:shd w:val="clear" w:color="auto" w:fill="FFFFFF"/>
                <w:cs/>
              </w:rPr>
              <w:t xml:space="preserve"> </w:t>
            </w:r>
            <w:r w:rsidR="000351B9" w:rsidRPr="007D1DBF">
              <w:rPr>
                <w:rFonts w:ascii="TH Sarabun New" w:hAnsi="TH Sarabun New" w:cs="TH Sarabun New"/>
                <w:sz w:val="28"/>
                <w:shd w:val="clear" w:color="auto" w:fill="FFFFFF"/>
                <w:cs/>
              </w:rPr>
              <w:t>รองผู้อํานวยการสถาบันวิจัยระบบสาธารณสุข</w:t>
            </w:r>
            <w:r w:rsidR="008429A7" w:rsidRPr="007D1DBF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 </w:t>
            </w:r>
          </w:p>
          <w:p w14:paraId="2228DE8D" w14:textId="77777777" w:rsidR="0056132D" w:rsidRPr="0047121A" w:rsidRDefault="008676F0" w:rsidP="00BA6BAF">
            <w:pPr>
              <w:autoSpaceDE w:val="0"/>
              <w:spacing w:before="86" w:after="0" w:line="300" w:lineRule="exact"/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/>
                <w:sz w:val="28"/>
                <w:cs/>
              </w:rPr>
              <w:t xml:space="preserve">  </w:t>
            </w:r>
            <w:r w:rsidR="0056132D"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cs/>
              </w:rPr>
              <w:t xml:space="preserve">ผู้ดำเนินรายการ  </w:t>
            </w:r>
          </w:p>
          <w:p w14:paraId="14EE8D95" w14:textId="57FF9E65" w:rsidR="005C2832" w:rsidRDefault="0056132D" w:rsidP="000351B9">
            <w:pPr>
              <w:autoSpaceDE w:val="0"/>
              <w:spacing w:after="0" w:line="300" w:lineRule="exact"/>
              <w:ind w:left="136" w:right="58" w:hanging="346"/>
              <w:rPr>
                <w:rFonts w:ascii="TH Sarabun New" w:hAnsi="TH Sarabun New" w:cs="TH Sarabun New"/>
                <w:b/>
                <w:bCs/>
                <w:color w:val="000000"/>
                <w:sz w:val="28"/>
              </w:rPr>
            </w:pPr>
            <w:r w:rsidRPr="0047121A">
              <w:rPr>
                <w:rFonts w:ascii="TH Sarabun New" w:hAnsi="TH Sarabun New" w:cs="TH Sarabun New"/>
                <w:color w:val="000000"/>
                <w:sz w:val="28"/>
              </w:rPr>
              <w:t xml:space="preserve"> </w:t>
            </w:r>
            <w:r w:rsidR="00605C52">
              <w:rPr>
                <w:rFonts w:ascii="TH Sarabun New" w:hAnsi="TH Sarabun New" w:cs="TH Sarabun New"/>
                <w:color w:val="000000"/>
                <w:sz w:val="28"/>
              </w:rPr>
              <w:t xml:space="preserve">    </w:t>
            </w:r>
            <w:r w:rsidR="00495E49">
              <w:rPr>
                <w:rFonts w:ascii="TH Sarabun New" w:hAnsi="TH Sarabun New" w:cs="TH Sarabun New"/>
                <w:color w:val="000000"/>
                <w:sz w:val="28"/>
              </w:rPr>
              <w:t>-</w:t>
            </w:r>
            <w:r w:rsidRPr="0047121A">
              <w:rPr>
                <w:rFonts w:ascii="TH Sarabun New" w:hAnsi="TH Sarabun New" w:cs="TH Sarabun New"/>
                <w:color w:val="000000"/>
                <w:sz w:val="28"/>
              </w:rPr>
              <w:t xml:space="preserve"> 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ผศ</w:t>
            </w:r>
            <w:r w:rsidRPr="0047121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สพ</w:t>
            </w:r>
            <w:r w:rsidRPr="0047121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ญ</w:t>
            </w:r>
            <w:r w:rsidRPr="0047121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ดร</w:t>
            </w:r>
            <w:r w:rsidRPr="0047121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ศิริพร เพียรสุขมณี</w:t>
            </w: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cs/>
              </w:rPr>
              <w:t xml:space="preserve"> </w:t>
            </w:r>
            <w:r w:rsidR="002E6C18">
              <w:rPr>
                <w:rFonts w:ascii="TH Sarabun New" w:hAnsi="TH Sarabun New" w:cs="TH Sarabun New" w:hint="cs"/>
                <w:color w:val="000000"/>
                <w:cs/>
              </w:rPr>
              <w:t xml:space="preserve">       </w:t>
            </w:r>
            <w:r w:rsidR="00DC2E19">
              <w:rPr>
                <w:rFonts w:ascii="TH Sarabun New" w:hAnsi="TH Sarabun New" w:cs="TH Sarabun New" w:hint="cs"/>
                <w:color w:val="000000"/>
                <w:cs/>
              </w:rPr>
              <w:t>รองผู้อำนวยการสำนักพัฒนาคุณภาพการศึกษา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 xml:space="preserve"> </w:t>
            </w:r>
            <w:r w:rsidR="00B03D78">
              <w:rPr>
                <w:rFonts w:ascii="TH Sarabun New" w:hAnsi="TH Sarabun New" w:cs="TH Sarabun New" w:hint="cs"/>
                <w:color w:val="000000"/>
                <w:sz w:val="28"/>
                <w:cs/>
              </w:rPr>
              <w:t>และ อาจารย์ประจำ</w:t>
            </w:r>
            <w:r w:rsidR="00F471C1" w:rsidRPr="007A4045">
              <w:rPr>
                <w:rFonts w:ascii="TH Sarabun New" w:hAnsi="TH Sarabun New" w:cs="TH Sarabun New" w:hint="cs"/>
                <w:color w:val="000000"/>
                <w:sz w:val="28"/>
                <w:cs/>
              </w:rPr>
              <w:t>คณะสัตวแพทยศาสตร์</w:t>
            </w:r>
            <w:r w:rsidR="00F471C1">
              <w:rPr>
                <w:rFonts w:ascii="TH Sarabun New" w:hAnsi="TH Sarabun New" w:cs="TH Sarabun New" w:hint="cs"/>
                <w:color w:val="000000"/>
                <w:sz w:val="28"/>
                <w:cs/>
              </w:rPr>
              <w:t xml:space="preserve">  </w:t>
            </w:r>
            <w:r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มหาวิทยาลัยเชียงใหม่</w:t>
            </w:r>
          </w:p>
          <w:p w14:paraId="1EBA561D" w14:textId="77777777" w:rsidR="00E934C4" w:rsidRPr="000351B9" w:rsidRDefault="00E934C4" w:rsidP="000351B9">
            <w:pPr>
              <w:autoSpaceDE w:val="0"/>
              <w:spacing w:after="0" w:line="300" w:lineRule="exact"/>
              <w:ind w:left="136" w:right="58" w:hanging="346"/>
              <w:rPr>
                <w:rFonts w:ascii="TH Sarabun New" w:hAnsi="TH Sarabun New" w:cs="TH Sarabun New"/>
                <w:b/>
                <w:bCs/>
                <w:color w:val="000000"/>
                <w:sz w:val="28"/>
                <w:cs/>
              </w:rPr>
            </w:pPr>
          </w:p>
        </w:tc>
      </w:tr>
      <w:tr w:rsidR="0056132D" w:rsidRPr="0047121A" w14:paraId="7D92DD24" w14:textId="77777777" w:rsidTr="00726ACF">
        <w:tc>
          <w:tcPr>
            <w:tcW w:w="1085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53596C31" w14:textId="77777777" w:rsidR="0056132D" w:rsidRPr="0047121A" w:rsidRDefault="0056132D">
            <w:pPr>
              <w:pStyle w:val="NoSpacing2"/>
              <w:spacing w:line="259" w:lineRule="exact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2:00-13:00</w:t>
            </w:r>
          </w:p>
        </w:tc>
        <w:tc>
          <w:tcPr>
            <w:tcW w:w="14508" w:type="dxa"/>
            <w:gridSpan w:val="3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289880D3" w14:textId="77777777" w:rsidR="0056132D" w:rsidRPr="0047121A" w:rsidRDefault="0056132D" w:rsidP="00506A12">
            <w:pPr>
              <w:autoSpaceDE w:val="0"/>
              <w:spacing w:after="0" w:line="259" w:lineRule="exact"/>
              <w:ind w:left="136"/>
              <w:rPr>
                <w:rFonts w:ascii="TH Sarabun New" w:hAnsi="TH Sarabun New" w:cs="TH Sarabun New"/>
                <w:sz w:val="28"/>
              </w:rPr>
            </w:pPr>
            <w:r w:rsidRPr="0047121A">
              <w:rPr>
                <w:rFonts w:ascii="TH Sarabun New" w:hAnsi="TH Sarabun New" w:cs="TH Sarabun New"/>
                <w:sz w:val="28"/>
                <w:cs/>
              </w:rPr>
              <w:t xml:space="preserve">รับประทานอาหารกลางวัน </w:t>
            </w:r>
          </w:p>
        </w:tc>
      </w:tr>
      <w:tr w:rsidR="0056132D" w:rsidRPr="0047121A" w14:paraId="64948B8A" w14:textId="77777777" w:rsidTr="00726ACF">
        <w:tc>
          <w:tcPr>
            <w:tcW w:w="1085" w:type="dxa"/>
            <w:tcBorders>
              <w:top w:val="single" w:sz="4" w:space="0" w:color="auto"/>
              <w:left w:val="single" w:sz="1" w:space="0" w:color="000000"/>
            </w:tcBorders>
            <w:shd w:val="clear" w:color="auto" w:fill="auto"/>
          </w:tcPr>
          <w:p w14:paraId="60FF37C5" w14:textId="77777777" w:rsidR="0056132D" w:rsidRPr="0047121A" w:rsidRDefault="0056132D" w:rsidP="00FD211A">
            <w:pPr>
              <w:pStyle w:val="NoSpacing2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lastRenderedPageBreak/>
              <w:t>13:00-15:30</w:t>
            </w:r>
          </w:p>
        </w:tc>
        <w:tc>
          <w:tcPr>
            <w:tcW w:w="14508" w:type="dxa"/>
            <w:gridSpan w:val="3"/>
            <w:tcBorders>
              <w:top w:val="single" w:sz="4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A0B7501" w14:textId="77777777" w:rsidR="0056132D" w:rsidRPr="009E3D16" w:rsidRDefault="0056132D" w:rsidP="008E4846">
            <w:pPr>
              <w:pStyle w:val="NoSpacing2"/>
              <w:spacing w:line="300" w:lineRule="exact"/>
              <w:rPr>
                <w:rFonts w:ascii="TH Sarabun New" w:hAnsi="TH Sarabun New" w:cs="TH Sarabun New"/>
                <w:color w:val="0070C0"/>
                <w:sz w:val="28"/>
                <w:szCs w:val="28"/>
              </w:rPr>
            </w:pPr>
            <w:r w:rsidRPr="009E3D1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Parallel Sessions</w:t>
            </w:r>
            <w:r w:rsidRPr="009E3D1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  <w:t xml:space="preserve">: </w:t>
            </w:r>
            <w:r w:rsidRPr="009E3D1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cs/>
              </w:rPr>
              <w:t xml:space="preserve">ห้อง </w:t>
            </w:r>
            <w:r w:rsidRPr="009E3D1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Kamoltip 1</w:t>
            </w:r>
            <w:r w:rsidR="00515397">
              <w:rPr>
                <w:rFonts w:ascii="TH Sarabun New" w:hAnsi="TH Sarabun New" w:cs="TH Sarabun New" w:hint="cs"/>
                <w:b/>
                <w:bCs/>
                <w:color w:val="0070C0"/>
                <w:sz w:val="28"/>
                <w:szCs w:val="28"/>
                <w:cs/>
              </w:rPr>
              <w:t xml:space="preserve"> </w:t>
            </w:r>
            <w:r w:rsidRPr="009E3D1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-</w:t>
            </w:r>
            <w:r w:rsidR="00515397">
              <w:rPr>
                <w:rFonts w:ascii="TH Sarabun New" w:hAnsi="TH Sarabun New" w:cs="TH Sarabun New" w:hint="cs"/>
                <w:b/>
                <w:bCs/>
                <w:color w:val="0070C0"/>
                <w:sz w:val="28"/>
                <w:szCs w:val="28"/>
                <w:cs/>
              </w:rPr>
              <w:t xml:space="preserve"> </w:t>
            </w:r>
            <w:r w:rsidRPr="009E3D1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3</w:t>
            </w:r>
          </w:p>
        </w:tc>
      </w:tr>
      <w:tr w:rsidR="0056132D" w:rsidRPr="0047121A" w14:paraId="1631D33D" w14:textId="77777777" w:rsidTr="00812B0D">
        <w:trPr>
          <w:trHeight w:val="159"/>
        </w:trPr>
        <w:tc>
          <w:tcPr>
            <w:tcW w:w="1085" w:type="dxa"/>
            <w:tcBorders>
              <w:top w:val="single" w:sz="1" w:space="0" w:color="000000"/>
              <w:left w:val="single" w:sz="1" w:space="0" w:color="000000"/>
              <w:bottom w:val="single" w:sz="4" w:space="0" w:color="auto"/>
            </w:tcBorders>
            <w:shd w:val="clear" w:color="auto" w:fill="BDD6EE"/>
          </w:tcPr>
          <w:p w14:paraId="31BA27B7" w14:textId="77777777" w:rsidR="0056132D" w:rsidRPr="0047121A" w:rsidRDefault="0056132D" w:rsidP="00FD211A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869" w:type="dxa"/>
            <w:tcBorders>
              <w:top w:val="single" w:sz="1" w:space="0" w:color="000000"/>
              <w:left w:val="single" w:sz="1" w:space="0" w:color="000000"/>
              <w:bottom w:val="single" w:sz="4" w:space="0" w:color="auto"/>
            </w:tcBorders>
            <w:shd w:val="clear" w:color="auto" w:fill="BDD6EE"/>
          </w:tcPr>
          <w:p w14:paraId="4D92779D" w14:textId="77777777" w:rsidR="0056132D" w:rsidRPr="0047121A" w:rsidRDefault="0056132D" w:rsidP="00FD211A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ห้องกมลทิพย์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4961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BDD6EE"/>
          </w:tcPr>
          <w:p w14:paraId="07039D9A" w14:textId="77777777" w:rsidR="0056132D" w:rsidRPr="0047121A" w:rsidRDefault="0056132D" w:rsidP="00FD211A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ห้องกมลทิพย์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4678" w:type="dxa"/>
            <w:tcBorders>
              <w:left w:val="single" w:sz="4" w:space="0" w:color="000000"/>
              <w:bottom w:val="single" w:sz="4" w:space="0" w:color="auto"/>
              <w:right w:val="single" w:sz="1" w:space="0" w:color="000000"/>
            </w:tcBorders>
            <w:shd w:val="clear" w:color="auto" w:fill="BDD6EE"/>
          </w:tcPr>
          <w:p w14:paraId="30C1CF13" w14:textId="77777777" w:rsidR="0056132D" w:rsidRPr="0047121A" w:rsidRDefault="0056132D" w:rsidP="00FD211A">
            <w:pPr>
              <w:pStyle w:val="NoSpacing2"/>
              <w:spacing w:line="300" w:lineRule="exac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b/>
                <w:bCs/>
                <w:color w:val="000000"/>
                <w:sz w:val="28"/>
                <w:szCs w:val="28"/>
                <w:cs/>
              </w:rPr>
              <w:t xml:space="preserve">ห้องกมลทิพย์ </w:t>
            </w:r>
            <w:r w:rsidRPr="0047121A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</w:t>
            </w:r>
          </w:p>
        </w:tc>
      </w:tr>
      <w:tr w:rsidR="0056132D" w:rsidRPr="0047121A" w14:paraId="5E1C02EA" w14:textId="77777777" w:rsidTr="00812B0D">
        <w:trPr>
          <w:trHeight w:val="6854"/>
        </w:trPr>
        <w:tc>
          <w:tcPr>
            <w:tcW w:w="1085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10817BA4" w14:textId="77777777" w:rsidR="0056132D" w:rsidRPr="0047121A" w:rsidRDefault="0056132D" w:rsidP="00FD211A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3:00-14:30</w:t>
            </w:r>
          </w:p>
        </w:tc>
        <w:tc>
          <w:tcPr>
            <w:tcW w:w="4869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52710A0F" w14:textId="423E6DAA" w:rsidR="0056132D" w:rsidRPr="002E296C" w:rsidRDefault="0056132D" w:rsidP="00FD211A">
            <w:pPr>
              <w:pStyle w:val="NoSpacing2"/>
              <w:spacing w:line="300" w:lineRule="exact"/>
              <w:ind w:right="80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2E29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 xml:space="preserve">Parallel Session </w:t>
            </w:r>
            <w:r w:rsidR="009C3BD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5</w:t>
            </w:r>
          </w:p>
          <w:p w14:paraId="559BC63A" w14:textId="77777777" w:rsidR="0056132D" w:rsidRPr="001E2BB6" w:rsidRDefault="0056132D" w:rsidP="00FD211A">
            <w:pPr>
              <w:pStyle w:val="NoSpacing2"/>
              <w:spacing w:line="300" w:lineRule="exact"/>
              <w:ind w:right="80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Bridging institution and accreditation by IT </w:t>
            </w:r>
          </w:p>
          <w:p w14:paraId="541084AC" w14:textId="77777777" w:rsidR="0056132D" w:rsidRPr="001E2BB6" w:rsidRDefault="0056132D" w:rsidP="00FD211A">
            <w:pPr>
              <w:pStyle w:val="NoSpacing2"/>
              <w:spacing w:before="58" w:line="300" w:lineRule="exact"/>
              <w:ind w:right="80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18BEA004" w14:textId="77777777" w:rsidR="0026678F" w:rsidRPr="001E2BB6" w:rsidRDefault="0056132D" w:rsidP="0026678F">
            <w:pPr>
              <w:pStyle w:val="NoSpacing2"/>
              <w:numPr>
                <w:ilvl w:val="0"/>
                <w:numId w:val="17"/>
              </w:numPr>
              <w:spacing w:line="300" w:lineRule="exact"/>
              <w:ind w:right="80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ผศ</w:t>
            </w:r>
            <w:r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พูลสิทธิ์ </w:t>
            </w:r>
            <w:r w:rsidR="0026678F" w:rsidRPr="001E2BB6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หิรัญสาย </w:t>
            </w:r>
          </w:p>
          <w:p w14:paraId="640D71A6" w14:textId="77777777" w:rsidR="00923A00" w:rsidRPr="001E2BB6" w:rsidRDefault="0056132D" w:rsidP="0026678F">
            <w:pPr>
              <w:pStyle w:val="NoSpacing2"/>
              <w:spacing w:line="300" w:lineRule="exact"/>
              <w:ind w:left="448" w:right="80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รักษาการผู้อำนวยการศูนย์นวัตกรรมการเรียนและ</w:t>
            </w:r>
          </w:p>
          <w:p w14:paraId="1C7AD92B" w14:textId="77777777" w:rsidR="007271C8" w:rsidRDefault="0056132D" w:rsidP="0026678F">
            <w:pPr>
              <w:pStyle w:val="NoSpacing2"/>
              <w:spacing w:line="300" w:lineRule="exact"/>
              <w:ind w:left="448" w:right="80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การสอน มหาวิทยาลัยวลัยลักษณ์  </w:t>
            </w:r>
          </w:p>
          <w:p w14:paraId="47587CB8" w14:textId="020141CE" w:rsidR="00640F49" w:rsidRDefault="00640F49" w:rsidP="00CB2221">
            <w:pPr>
              <w:pStyle w:val="NoSpacing2"/>
              <w:numPr>
                <w:ilvl w:val="0"/>
                <w:numId w:val="17"/>
              </w:numPr>
              <w:spacing w:line="300" w:lineRule="exact"/>
              <w:ind w:right="80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>ผศ.ดร.สมจารี  ปรียานนท์</w:t>
            </w:r>
          </w:p>
          <w:p w14:paraId="4C1B1C18" w14:textId="77777777" w:rsidR="004B341C" w:rsidRDefault="004B341C" w:rsidP="00CB2221">
            <w:pPr>
              <w:pStyle w:val="ac"/>
              <w:spacing w:line="300" w:lineRule="exact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 xml:space="preserve">       </w:t>
            </w:r>
            <w:r w:rsidR="00B66EB9" w:rsidRPr="00B66EB9">
              <w:rPr>
                <w:rFonts w:ascii="TH Sarabun New" w:hAnsi="TH Sarabun New" w:cs="TH Sarabun New"/>
                <w:sz w:val="28"/>
                <w:cs/>
              </w:rPr>
              <w:t xml:space="preserve">กรรมการบริหารหลักสูตรวิทยาศาสตรมหาบัณฑิต </w:t>
            </w:r>
          </w:p>
          <w:p w14:paraId="6FE2960B" w14:textId="77777777" w:rsidR="004B341C" w:rsidRDefault="004B341C" w:rsidP="00CB2221">
            <w:pPr>
              <w:pStyle w:val="ac"/>
              <w:spacing w:line="300" w:lineRule="exact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 xml:space="preserve">       </w:t>
            </w:r>
            <w:r w:rsidR="00B66EB9" w:rsidRPr="00B66EB9">
              <w:rPr>
                <w:rFonts w:ascii="TH Sarabun New" w:hAnsi="TH Sarabun New" w:cs="TH Sarabun New"/>
                <w:sz w:val="28"/>
                <w:cs/>
              </w:rPr>
              <w:t xml:space="preserve">สาขาวิชาการพัฒนาซอฟต์แวร์ด้านธุรกิจ </w:t>
            </w:r>
          </w:p>
          <w:p w14:paraId="3B0B3CD4" w14:textId="0F379811" w:rsidR="004B341C" w:rsidRDefault="004B341C" w:rsidP="00CB2221">
            <w:pPr>
              <w:pStyle w:val="ac"/>
              <w:spacing w:line="300" w:lineRule="exact"/>
              <w:rPr>
                <w:rStyle w:val="font-faculty1"/>
                <w:rFonts w:ascii="TH Sarabun New" w:hAnsi="TH Sarabun New" w:cs="TH Sarabun New"/>
                <w:sz w:val="28"/>
              </w:rPr>
            </w:pPr>
            <w:r>
              <w:rPr>
                <w:rFonts w:hint="cs"/>
                <w:cs/>
              </w:rPr>
              <w:t xml:space="preserve">        </w:t>
            </w:r>
            <w:r w:rsidR="00B66EB9" w:rsidRPr="00B66EB9">
              <w:rPr>
                <w:rStyle w:val="text-cont2"/>
                <w:rFonts w:ascii="TH Sarabun New" w:hAnsi="TH Sarabun New" w:cs="TH Sarabun New"/>
                <w:sz w:val="28"/>
                <w:cs/>
              </w:rPr>
              <w:t>คณะพาณิชยศาสตร์และการบัญชี</w:t>
            </w:r>
            <w:r>
              <w:rPr>
                <w:rFonts w:hint="cs"/>
                <w:cs/>
              </w:rPr>
              <w:t xml:space="preserve"> </w:t>
            </w:r>
            <w:bookmarkStart w:id="4" w:name="_GoBack"/>
            <w:bookmarkEnd w:id="4"/>
            <w:r w:rsidR="00B66EB9" w:rsidRPr="00B66EB9">
              <w:rPr>
                <w:rStyle w:val="text-cont2"/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  <w:p w14:paraId="32F9F476" w14:textId="77777777" w:rsidR="002F4612" w:rsidRDefault="004B341C" w:rsidP="00CB2221">
            <w:pPr>
              <w:pStyle w:val="ac"/>
              <w:spacing w:line="300" w:lineRule="exact"/>
              <w:rPr>
                <w:rStyle w:val="font-faculty2"/>
                <w:rFonts w:ascii="TH Sarabun New" w:hAnsi="TH Sarabun New" w:cs="TH Sarabun New"/>
                <w:sz w:val="28"/>
              </w:rPr>
            </w:pPr>
            <w:r>
              <w:rPr>
                <w:rStyle w:val="font-faculty1"/>
                <w:rFonts w:ascii="TH Sarabun New" w:hAnsi="TH Sarabun New" w:cs="TH Sarabun New" w:hint="cs"/>
                <w:sz w:val="28"/>
                <w:cs/>
              </w:rPr>
              <w:t xml:space="preserve">    </w:t>
            </w:r>
            <w:r w:rsidR="00B66EB9" w:rsidRPr="00B66EB9">
              <w:rPr>
                <w:rStyle w:val="font-faculty1"/>
                <w:rFonts w:ascii="TH Sarabun New" w:hAnsi="TH Sarabun New" w:cs="TH Sarabun New"/>
                <w:sz w:val="28"/>
                <w:cs/>
              </w:rPr>
              <w:t xml:space="preserve"> </w:t>
            </w:r>
            <w:r>
              <w:rPr>
                <w:rStyle w:val="font-faculty1"/>
                <w:rFonts w:ascii="TH Sarabun New" w:hAnsi="TH Sarabun New" w:cs="TH Sarabun New" w:hint="cs"/>
                <w:sz w:val="28"/>
                <w:cs/>
              </w:rPr>
              <w:t xml:space="preserve">  </w:t>
            </w:r>
            <w:r w:rsidR="00B66EB9" w:rsidRPr="00B66EB9">
              <w:rPr>
                <w:rStyle w:val="font-faculty1"/>
                <w:rFonts w:ascii="TH Sarabun New" w:hAnsi="TH Sarabun New" w:cs="TH Sarabun New"/>
                <w:sz w:val="28"/>
                <w:cs/>
              </w:rPr>
              <w:t>และผู้เชี่ยวชาญเรื่อง</w:t>
            </w:r>
            <w:r w:rsidR="00B66EB9" w:rsidRPr="00B66EB9">
              <w:rPr>
                <w:rStyle w:val="font-faculty1"/>
                <w:rFonts w:ascii="TH Sarabun New" w:hAnsi="TH Sarabun New" w:cs="TH Sarabun New"/>
                <w:sz w:val="28"/>
              </w:rPr>
              <w:t> </w:t>
            </w:r>
            <w:r w:rsidR="00B66EB9" w:rsidRPr="00B66EB9">
              <w:rPr>
                <w:rStyle w:val="font-faculty2"/>
                <w:rFonts w:ascii="TH Sarabun New" w:hAnsi="TH Sarabun New" w:cs="TH Sarabun New"/>
                <w:sz w:val="28"/>
              </w:rPr>
              <w:t>Requirement Analysis and</w:t>
            </w:r>
          </w:p>
          <w:p w14:paraId="72CDCFFC" w14:textId="2897C4D3" w:rsidR="0026678F" w:rsidRPr="001E2BB6" w:rsidRDefault="002F4612" w:rsidP="00CB2221">
            <w:pPr>
              <w:pStyle w:val="ac"/>
              <w:spacing w:line="300" w:lineRule="exact"/>
              <w:rPr>
                <w:rFonts w:ascii="TH Sarabun New" w:hAnsi="TH Sarabun New" w:cs="TH Sarabun New"/>
                <w:sz w:val="28"/>
              </w:rPr>
            </w:pPr>
            <w:r>
              <w:rPr>
                <w:rStyle w:val="font-faculty2"/>
                <w:rFonts w:ascii="TH Sarabun New" w:hAnsi="TH Sarabun New" w:cs="TH Sarabun New"/>
                <w:sz w:val="28"/>
              </w:rPr>
              <w:t xml:space="preserve">      </w:t>
            </w:r>
            <w:r w:rsidR="00B66EB9" w:rsidRPr="00B66EB9">
              <w:rPr>
                <w:rStyle w:val="font-faculty2"/>
                <w:rFonts w:ascii="TH Sarabun New" w:hAnsi="TH Sarabun New" w:cs="TH Sarabun New"/>
                <w:sz w:val="28"/>
              </w:rPr>
              <w:t xml:space="preserve"> Engineering</w:t>
            </w:r>
            <w:r w:rsidR="0056132D" w:rsidRPr="001E2BB6">
              <w:rPr>
                <w:rFonts w:ascii="TH Sarabun New" w:hAnsi="TH Sarabun New" w:cs="TH Sarabun New"/>
                <w:sz w:val="28"/>
                <w:cs/>
              </w:rPr>
              <w:t xml:space="preserve">             </w:t>
            </w:r>
          </w:p>
          <w:p w14:paraId="41831D16" w14:textId="77777777" w:rsidR="00CB5327" w:rsidRPr="001E2BB6" w:rsidRDefault="00CB5327" w:rsidP="00FD211A">
            <w:pPr>
              <w:pStyle w:val="NoSpacing2"/>
              <w:spacing w:before="86"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ผู้ดำเนินรายการ </w:t>
            </w:r>
          </w:p>
          <w:p w14:paraId="5DFFA35E" w14:textId="77777777" w:rsidR="004B162B" w:rsidRPr="001E2BB6" w:rsidRDefault="00CB5327" w:rsidP="004B162B">
            <w:pPr>
              <w:pStyle w:val="NoSpacing2"/>
              <w:numPr>
                <w:ilvl w:val="0"/>
                <w:numId w:val="15"/>
              </w:numPr>
              <w:spacing w:line="300" w:lineRule="exact"/>
              <w:ind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อ.ดร.ลิขิต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</w:t>
            </w: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ปรียานนท์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 xml:space="preserve"> </w:t>
            </w:r>
          </w:p>
          <w:p w14:paraId="332B26D7" w14:textId="77777777" w:rsidR="00B677FD" w:rsidRPr="001E2BB6" w:rsidRDefault="004B162B" w:rsidP="004B162B">
            <w:pPr>
              <w:pStyle w:val="NoSpacing2"/>
              <w:spacing w:line="300" w:lineRule="exact"/>
              <w:ind w:left="388" w:right="-58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ผู้ช่วยคณบดี</w:t>
            </w:r>
            <w:r w:rsidR="00CB5327"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คณะเทคนิคการแพทย์ มหาวิทยาลัยมหิดล</w:t>
            </w:r>
          </w:p>
          <w:p w14:paraId="197DC9D8" w14:textId="77777777" w:rsidR="0056132D" w:rsidRPr="001E2BB6" w:rsidRDefault="0056132D" w:rsidP="00FD211A">
            <w:pPr>
              <w:pStyle w:val="NoSpacing2"/>
              <w:spacing w:line="300" w:lineRule="exact"/>
              <w:ind w:left="374" w:right="58" w:hanging="346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09B51EBE" w14:textId="15E6EF5C" w:rsidR="0056132D" w:rsidRPr="002E296C" w:rsidRDefault="0056132D" w:rsidP="00FD211A">
            <w:pPr>
              <w:pStyle w:val="NoSpacing2"/>
              <w:spacing w:line="300" w:lineRule="exact"/>
              <w:ind w:right="150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</w:pPr>
            <w:r w:rsidRPr="002E29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  <w:t xml:space="preserve">Parallel Session </w:t>
            </w:r>
            <w:r w:rsidR="009C3BD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  <w:lang w:val="en-US"/>
              </w:rPr>
              <w:t>6</w:t>
            </w:r>
          </w:p>
          <w:p w14:paraId="04690624" w14:textId="77777777" w:rsidR="0056132D" w:rsidRPr="001E2BB6" w:rsidRDefault="0056132D" w:rsidP="00FD211A">
            <w:pPr>
              <w:pStyle w:val="NoSpacing2"/>
              <w:spacing w:line="300" w:lineRule="exact"/>
              <w:ind w:right="150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>Good</w:t>
            </w: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Practices </w:t>
            </w:r>
          </w:p>
          <w:p w14:paraId="4C1D3F83" w14:textId="77777777" w:rsidR="0056132D" w:rsidRPr="001E2BB6" w:rsidRDefault="0056132D" w:rsidP="00FD211A">
            <w:pPr>
              <w:pStyle w:val="NoSpacing2"/>
              <w:spacing w:before="58" w:line="300" w:lineRule="exact"/>
              <w:ind w:right="150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191A536B" w14:textId="77777777" w:rsidR="008246F3" w:rsidRPr="001E2BB6" w:rsidRDefault="0056132D" w:rsidP="008246F3">
            <w:pPr>
              <w:pStyle w:val="NoSpacing2"/>
              <w:numPr>
                <w:ilvl w:val="0"/>
                <w:numId w:val="19"/>
              </w:numPr>
              <w:spacing w:line="300" w:lineRule="exact"/>
              <w:ind w:right="150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ทพญ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ภารณี ชวาลวุฒิ </w:t>
            </w:r>
          </w:p>
          <w:p w14:paraId="21FEE6A5" w14:textId="77777777" w:rsidR="00660931" w:rsidRPr="001E2BB6" w:rsidRDefault="0056132D" w:rsidP="00660931">
            <w:pPr>
              <w:pStyle w:val="NoSpacing2"/>
              <w:spacing w:line="300" w:lineRule="exact"/>
              <w:ind w:left="448" w:right="150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ทันตแพทย์เชี่ยวชาญ โรงพยาบาลสวนปรุง กรมสุขภาพจิต  กระทรวงสาธารณสุข</w:t>
            </w:r>
          </w:p>
          <w:p w14:paraId="4AE31950" w14:textId="1F40759C" w:rsidR="00660931" w:rsidRPr="001E2BB6" w:rsidRDefault="003E7C37" w:rsidP="00660931">
            <w:pPr>
              <w:pStyle w:val="NoSpacing2"/>
              <w:numPr>
                <w:ilvl w:val="0"/>
                <w:numId w:val="19"/>
              </w:numPr>
              <w:spacing w:line="300" w:lineRule="exact"/>
              <w:ind w:right="150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รศ.</w:t>
            </w:r>
            <w:r w:rsidR="0056132D"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="0056132D"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="0056132D"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เรณู พุกบุญมี </w:t>
            </w:r>
          </w:p>
          <w:p w14:paraId="2477DD85" w14:textId="379E73BE" w:rsidR="00692CCD" w:rsidRDefault="00377B80" w:rsidP="00660931">
            <w:pPr>
              <w:pStyle w:val="NoSpacing2"/>
              <w:spacing w:line="300" w:lineRule="exact"/>
              <w:ind w:left="448" w:right="150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414C03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อาจารย์ประจำ</w:t>
            </w:r>
            <w:r w:rsidR="007357A2"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โรงเรียนพยาบาลรามาธิบดี </w:t>
            </w:r>
          </w:p>
          <w:p w14:paraId="054EF5F2" w14:textId="46BB8F5E" w:rsidR="00CB5327" w:rsidRPr="001E2BB6" w:rsidRDefault="00692CCD" w:rsidP="00660931">
            <w:pPr>
              <w:pStyle w:val="NoSpacing2"/>
              <w:spacing w:line="300" w:lineRule="exact"/>
              <w:ind w:left="448" w:right="150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คณะ</w:t>
            </w:r>
            <w:r w:rsidR="0056132D"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แพทยศาสตร์</w:t>
            </w:r>
            <w:r w:rsidR="0056132D" w:rsidRPr="001E2BB6">
              <w:rPr>
                <w:rStyle w:val="a7"/>
                <w:rFonts w:ascii="TH Sarabun New" w:hAnsi="TH Sarabun New" w:cs="TH Sarabun New"/>
                <w:iCs w:val="0"/>
                <w:sz w:val="28"/>
                <w:szCs w:val="28"/>
                <w:cs/>
                <w:lang w:val="en-US"/>
              </w:rPr>
              <w:t xml:space="preserve">โรงพยาบาลรามาธิบดี </w:t>
            </w:r>
            <w:r w:rsidR="0056132D"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ม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.</w:t>
            </w:r>
            <w:r w:rsidR="0056132D"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มหิดล</w:t>
            </w:r>
            <w:r w:rsidR="00754EA2" w:rsidRPr="001E2BB6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</w:p>
          <w:p w14:paraId="413DFD43" w14:textId="77777777" w:rsidR="00311384" w:rsidRPr="001E2BB6" w:rsidRDefault="00CB5327" w:rsidP="00311384">
            <w:pPr>
              <w:pStyle w:val="ac"/>
              <w:numPr>
                <w:ilvl w:val="0"/>
                <w:numId w:val="19"/>
              </w:numPr>
              <w:spacing w:line="300" w:lineRule="exact"/>
              <w:rPr>
                <w:rFonts w:ascii="TH Sarabun New" w:hAnsi="TH Sarabun New" w:cs="TH Sarabun New"/>
                <w:sz w:val="28"/>
              </w:rPr>
            </w:pPr>
            <w:bookmarkStart w:id="5" w:name="_Hlk21687500"/>
            <w:r w:rsidRPr="001E2BB6">
              <w:rPr>
                <w:rFonts w:ascii="TH Sarabun New" w:hAnsi="TH Sarabun New" w:cs="TH Sarabun New"/>
                <w:sz w:val="28"/>
                <w:cs/>
              </w:rPr>
              <w:t>อ</w:t>
            </w:r>
            <w:r w:rsidRPr="001E2BB6">
              <w:rPr>
                <w:rFonts w:ascii="TH Sarabun New" w:hAnsi="TH Sarabun New" w:cs="TH Sarabun New"/>
                <w:sz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cs/>
              </w:rPr>
              <w:t>ดร</w:t>
            </w:r>
            <w:r w:rsidRPr="001E2BB6">
              <w:rPr>
                <w:rFonts w:ascii="TH Sarabun New" w:hAnsi="TH Sarabun New" w:cs="TH Sarabun New"/>
                <w:sz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cs/>
              </w:rPr>
              <w:t>เลิศยศ ตรีรัตนไพบูลย์</w:t>
            </w:r>
            <w:bookmarkEnd w:id="5"/>
            <w:r w:rsidRPr="001E2BB6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</w:p>
          <w:p w14:paraId="0229BD99" w14:textId="77777777" w:rsidR="00287E48" w:rsidRPr="001E2BB6" w:rsidRDefault="00CB5327" w:rsidP="00311384">
            <w:pPr>
              <w:pStyle w:val="ac"/>
              <w:spacing w:line="300" w:lineRule="exact"/>
              <w:ind w:left="448"/>
              <w:rPr>
                <w:rFonts w:ascii="TH Sarabun New" w:hAnsi="TH Sarabun New" w:cs="TH Sarabun New"/>
                <w:sz w:val="28"/>
              </w:rPr>
            </w:pPr>
            <w:r w:rsidRPr="001E2BB6">
              <w:rPr>
                <w:rFonts w:ascii="TH Sarabun New" w:hAnsi="TH Sarabun New" w:cs="TH Sarabun New"/>
                <w:sz w:val="28"/>
                <w:cs/>
              </w:rPr>
              <w:t xml:space="preserve">รองคณบดีฝ่ายยุทธศาสตร์และพัฒนาคุณภาพ </w:t>
            </w:r>
          </w:p>
          <w:p w14:paraId="165B4A49" w14:textId="77777777" w:rsidR="00CB5327" w:rsidRPr="00361622" w:rsidRDefault="00CB5327" w:rsidP="00311384">
            <w:pPr>
              <w:pStyle w:val="ac"/>
              <w:spacing w:line="300" w:lineRule="exact"/>
              <w:ind w:left="448"/>
              <w:rPr>
                <w:rFonts w:ascii="TH Sarabun New" w:hAnsi="TH Sarabun New" w:cs="TH Sarabun New"/>
                <w:sz w:val="28"/>
                <w:cs/>
              </w:rPr>
            </w:pPr>
            <w:r w:rsidRPr="00361622">
              <w:rPr>
                <w:rFonts w:ascii="TH Sarabun New" w:hAnsi="TH Sarabun New" w:cs="TH Sarabun New"/>
                <w:sz w:val="28"/>
                <w:cs/>
              </w:rPr>
              <w:t>คณะเทคนิคการแพทย์ มหาวิทยาลัยมหิดล</w:t>
            </w:r>
          </w:p>
          <w:p w14:paraId="473D92BC" w14:textId="77777777" w:rsidR="00311384" w:rsidRPr="00361622" w:rsidRDefault="00CB5327" w:rsidP="00311384">
            <w:pPr>
              <w:pStyle w:val="ac"/>
              <w:numPr>
                <w:ilvl w:val="0"/>
                <w:numId w:val="19"/>
              </w:numPr>
              <w:spacing w:line="300" w:lineRule="exact"/>
              <w:rPr>
                <w:rFonts w:ascii="TH Sarabun New" w:hAnsi="TH Sarabun New" w:cs="TH Sarabun New"/>
                <w:sz w:val="28"/>
              </w:rPr>
            </w:pPr>
            <w:bookmarkStart w:id="6" w:name="_Hlk21687579"/>
            <w:r w:rsidRPr="00361622">
              <w:rPr>
                <w:rFonts w:ascii="TH Sarabun New" w:hAnsi="TH Sarabun New" w:cs="TH Sarabun New"/>
                <w:sz w:val="28"/>
                <w:cs/>
              </w:rPr>
              <w:t>ผศ</w:t>
            </w:r>
            <w:r w:rsidRPr="00361622">
              <w:rPr>
                <w:rFonts w:ascii="TH Sarabun New" w:hAnsi="TH Sarabun New" w:cs="TH Sarabun New"/>
                <w:sz w:val="28"/>
              </w:rPr>
              <w:t>.</w:t>
            </w:r>
            <w:r w:rsidRPr="00361622">
              <w:rPr>
                <w:rFonts w:ascii="TH Sarabun New" w:hAnsi="TH Sarabun New" w:cs="TH Sarabun New"/>
                <w:sz w:val="28"/>
                <w:cs/>
              </w:rPr>
              <w:t>ดร</w:t>
            </w:r>
            <w:r w:rsidRPr="00361622">
              <w:rPr>
                <w:rFonts w:ascii="TH Sarabun New" w:hAnsi="TH Sarabun New" w:cs="TH Sarabun New"/>
                <w:sz w:val="28"/>
              </w:rPr>
              <w:t>.</w:t>
            </w:r>
            <w:r w:rsidR="00A44A0C" w:rsidRPr="00361622">
              <w:rPr>
                <w:rFonts w:ascii="TH Sarabun New" w:hAnsi="TH Sarabun New" w:cs="TH Sarabun New" w:hint="cs"/>
                <w:sz w:val="28"/>
                <w:cs/>
              </w:rPr>
              <w:t>กภ.</w:t>
            </w:r>
            <w:r w:rsidRPr="00361622">
              <w:rPr>
                <w:rFonts w:ascii="TH Sarabun New" w:hAnsi="TH Sarabun New" w:cs="TH Sarabun New"/>
                <w:sz w:val="28"/>
                <w:cs/>
              </w:rPr>
              <w:t>วรินทร์ กฤตยาเกียรณ</w:t>
            </w:r>
            <w:bookmarkEnd w:id="6"/>
            <w:r w:rsidRPr="00361622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</w:p>
          <w:p w14:paraId="6A057A33" w14:textId="77777777" w:rsidR="00361622" w:rsidRPr="00361622" w:rsidRDefault="0004085F" w:rsidP="00311384">
            <w:pPr>
              <w:pStyle w:val="ac"/>
              <w:spacing w:line="300" w:lineRule="exact"/>
              <w:ind w:left="448"/>
              <w:rPr>
                <w:rFonts w:ascii="TH Sarabun New" w:hAnsi="TH Sarabun New" w:cs="TH Sarabun New"/>
                <w:sz w:val="28"/>
              </w:rPr>
            </w:pPr>
            <w:r w:rsidRPr="00361622">
              <w:rPr>
                <w:rFonts w:ascii="TH Sarabun New" w:hAnsi="TH Sarabun New" w:cs="TH Sarabun New" w:hint="cs"/>
                <w:sz w:val="28"/>
                <w:cs/>
              </w:rPr>
              <w:t>รองคณบดี</w:t>
            </w:r>
            <w:r w:rsidR="00361622" w:rsidRPr="00361622">
              <w:rPr>
                <w:rFonts w:ascii="TH Sarabun New" w:hAnsi="TH Sarabun New" w:cs="TH Sarabun New" w:hint="cs"/>
                <w:sz w:val="28"/>
                <w:cs/>
              </w:rPr>
              <w:t>ฝ่ายแผน คลัง และพัสดุ</w:t>
            </w:r>
          </w:p>
          <w:p w14:paraId="20331A54" w14:textId="42A5B45F" w:rsidR="00CB5327" w:rsidRPr="00361622" w:rsidRDefault="00CB5327" w:rsidP="00311384">
            <w:pPr>
              <w:pStyle w:val="ac"/>
              <w:spacing w:line="300" w:lineRule="exact"/>
              <w:ind w:left="448"/>
              <w:rPr>
                <w:rFonts w:ascii="TH Sarabun New" w:hAnsi="TH Sarabun New" w:cs="TH Sarabun New"/>
                <w:sz w:val="28"/>
              </w:rPr>
            </w:pPr>
            <w:r w:rsidRPr="00361622">
              <w:rPr>
                <w:rFonts w:ascii="TH Sarabun New" w:hAnsi="TH Sarabun New" w:cs="TH Sarabun New"/>
                <w:sz w:val="28"/>
                <w:cs/>
              </w:rPr>
              <w:t xml:space="preserve">คณะกายภาพบำบัด มหาวิทยาลัยมหิดล </w:t>
            </w:r>
          </w:p>
          <w:p w14:paraId="6385CECC" w14:textId="77777777" w:rsidR="00CB5327" w:rsidRPr="001E2BB6" w:rsidRDefault="00CB5327" w:rsidP="00FD211A">
            <w:pPr>
              <w:pStyle w:val="NoSpacing2"/>
              <w:spacing w:before="86" w:line="300" w:lineRule="exact"/>
              <w:ind w:right="150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ผู้ดำเนินรายการ</w:t>
            </w:r>
          </w:p>
          <w:p w14:paraId="1F5B507D" w14:textId="77777777" w:rsidR="007508D7" w:rsidRPr="001E2BB6" w:rsidRDefault="00CB5327" w:rsidP="007508D7">
            <w:pPr>
              <w:pStyle w:val="NoSpacing2"/>
              <w:numPr>
                <w:ilvl w:val="0"/>
                <w:numId w:val="15"/>
              </w:numPr>
              <w:spacing w:line="300" w:lineRule="exact"/>
              <w:ind w:right="150"/>
              <w:rPr>
                <w:rFonts w:ascii="TH Sarabun New" w:hAnsi="TH Sarabun New" w:cs="TH Sarabun New"/>
                <w:sz w:val="28"/>
                <w:szCs w:val="28"/>
              </w:rPr>
            </w:pPr>
            <w:bookmarkStart w:id="7" w:name="_Hlk21687760"/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ธัญธิตา วิสัยจร</w:t>
            </w:r>
            <w:bookmarkEnd w:id="7"/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14:paraId="0D2B7FDD" w14:textId="77777777" w:rsidR="0056132D" w:rsidRPr="001E2BB6" w:rsidRDefault="00CB5327" w:rsidP="007508D7">
            <w:pPr>
              <w:pStyle w:val="NoSpacing2"/>
              <w:spacing w:line="300" w:lineRule="exact"/>
              <w:ind w:left="388" w:right="150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ผู้อำนวยการศูนย์วิจัยและนวัตกรรม </w:t>
            </w:r>
            <w:bookmarkStart w:id="8" w:name="_Hlk21687805"/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สถาบันการพยาบาลศรีสวรินทิรา สภากาชาดไทย</w:t>
            </w:r>
            <w:bookmarkEnd w:id="8"/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</w:tcPr>
          <w:p w14:paraId="58D4FA74" w14:textId="649BF4FB" w:rsidR="0056132D" w:rsidRPr="002E296C" w:rsidRDefault="0056132D" w:rsidP="00FD211A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</w:pPr>
            <w:r w:rsidRPr="002E296C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 xml:space="preserve">Parallel Session </w:t>
            </w:r>
            <w:r w:rsidR="009C3BD6">
              <w:rPr>
                <w:rFonts w:ascii="TH Sarabun New" w:hAnsi="TH Sarabun New" w:cs="TH Sarabun New"/>
                <w:b/>
                <w:bCs/>
                <w:color w:val="0070C0"/>
                <w:sz w:val="28"/>
                <w:szCs w:val="28"/>
              </w:rPr>
              <w:t>7</w:t>
            </w:r>
          </w:p>
          <w:p w14:paraId="7D9924AE" w14:textId="77777777" w:rsidR="0056132D" w:rsidRPr="001E2BB6" w:rsidRDefault="0056132D" w:rsidP="00FD211A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bookmarkStart w:id="9" w:name="_Hlk21688317"/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Research/Impact of Accreditation </w:t>
            </w:r>
          </w:p>
          <w:p w14:paraId="772120AB" w14:textId="77777777" w:rsidR="0056132D" w:rsidRPr="001E2BB6" w:rsidRDefault="0056132D" w:rsidP="00FD211A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>Impacts of accreditation on quality of education:</w:t>
            </w:r>
          </w:p>
          <w:p w14:paraId="4CEF2AE5" w14:textId="77777777" w:rsidR="0056132D" w:rsidRPr="001E2BB6" w:rsidRDefault="0056132D" w:rsidP="00FD211A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lang w:val="en-US"/>
              </w:rPr>
              <w:t>S</w:t>
            </w: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tory telling</w:t>
            </w:r>
            <w:bookmarkEnd w:id="9"/>
          </w:p>
          <w:p w14:paraId="0E4D66E4" w14:textId="77777777" w:rsidR="00F738BA" w:rsidRPr="001E2BB6" w:rsidRDefault="0056132D" w:rsidP="00FD211A">
            <w:pPr>
              <w:pStyle w:val="NoSpacing2"/>
              <w:spacing w:before="58" w:line="300" w:lineRule="exact"/>
              <w:ind w:right="82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 xml:space="preserve">วิทยากร </w:t>
            </w:r>
          </w:p>
          <w:p w14:paraId="4A70E82F" w14:textId="77777777" w:rsidR="004402A6" w:rsidRPr="001E2BB6" w:rsidRDefault="00F738BA" w:rsidP="004402A6">
            <w:pPr>
              <w:pStyle w:val="NoSpacing2"/>
              <w:numPr>
                <w:ilvl w:val="0"/>
                <w:numId w:val="20"/>
              </w:numPr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รศ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ุณี  รุจกรกานต์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14:paraId="6888251E" w14:textId="77777777" w:rsidR="00FC1925" w:rsidRPr="001E2BB6" w:rsidRDefault="00FC1925" w:rsidP="004402A6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</w:rPr>
              <w:t>ผู้เชี่ยวชาญประจำ</w:t>
            </w:r>
            <w:r w:rsidR="00F738BA"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คณะพยาบาลศาสตร์ </w:t>
            </w:r>
          </w:p>
          <w:p w14:paraId="4A04EC21" w14:textId="1349E51D" w:rsidR="00F738BA" w:rsidRPr="001E2BB6" w:rsidRDefault="00F738BA" w:rsidP="004402A6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มหาวิทยาลัยมหาสารคาม</w:t>
            </w:r>
            <w:r w:rsidR="00FC1925" w:rsidRPr="001E2BB6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</w:p>
          <w:p w14:paraId="39E38DF9" w14:textId="77777777" w:rsidR="00B437A1" w:rsidRPr="001E2BB6" w:rsidRDefault="0056132D" w:rsidP="00B437A1">
            <w:pPr>
              <w:pStyle w:val="NoSpacing2"/>
              <w:numPr>
                <w:ilvl w:val="0"/>
                <w:numId w:val="20"/>
              </w:numPr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bookmarkStart w:id="10" w:name="_Hlk21688367"/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ผศ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สพ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ญ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ยุวดี คงภิรมย์ช</w:t>
            </w:r>
            <w:r w:rsidR="00754EA2"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>ื่น</w:t>
            </w: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US"/>
              </w:rPr>
              <w:t xml:space="preserve"> </w:t>
            </w:r>
            <w:bookmarkEnd w:id="10"/>
          </w:p>
          <w:p w14:paraId="69CA5715" w14:textId="77777777" w:rsidR="00B437A1" w:rsidRPr="001E2BB6" w:rsidRDefault="0056132D" w:rsidP="00B437A1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ที่ปรึกษาวิชาการและรองคณบดีฝ่ายกิจการนักศึกษาและกิจการพิเศษ </w:t>
            </w:r>
            <w:bookmarkStart w:id="11" w:name="_Hlk21688494"/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คณะสัตวแพทยศาสตร์ </w:t>
            </w:r>
          </w:p>
          <w:p w14:paraId="127BA15D" w14:textId="77777777" w:rsidR="00CB5327" w:rsidRPr="001E2BB6" w:rsidRDefault="0056132D" w:rsidP="00B437A1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มหาวิทยาลัยเทคโนโลยีราชมงคลตะวันออก</w:t>
            </w:r>
            <w:bookmarkEnd w:id="11"/>
          </w:p>
          <w:p w14:paraId="2BEA335F" w14:textId="77777777" w:rsidR="00965416" w:rsidRPr="001E2BB6" w:rsidRDefault="00CB5327" w:rsidP="00965416">
            <w:pPr>
              <w:pStyle w:val="NoSpacing2"/>
              <w:numPr>
                <w:ilvl w:val="0"/>
                <w:numId w:val="20"/>
              </w:numPr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bookmarkStart w:id="12" w:name="_Hlk21688579"/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อ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ดร</w:t>
            </w:r>
            <w:r w:rsidRPr="001E2BB6">
              <w:rPr>
                <w:rFonts w:ascii="TH Sarabun New" w:hAnsi="TH Sarabun New" w:cs="TH Sarabun New"/>
                <w:sz w:val="28"/>
                <w:szCs w:val="28"/>
                <w:lang w:val="en-US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ปิยาภรณ์ แสนศิลา</w:t>
            </w:r>
            <w:bookmarkEnd w:id="12"/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 </w:t>
            </w:r>
          </w:p>
          <w:p w14:paraId="52C17B08" w14:textId="77777777" w:rsidR="00965416" w:rsidRPr="001E2BB6" w:rsidRDefault="00CB5327" w:rsidP="00965416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หัวหน้าสาขาวิชาแพทย์แผนไทยประยุกต์ </w:t>
            </w:r>
            <w:bookmarkStart w:id="13" w:name="_Hlk21688556"/>
          </w:p>
          <w:p w14:paraId="6399D299" w14:textId="77777777" w:rsidR="00CB5327" w:rsidRPr="001E2BB6" w:rsidRDefault="00CB5327" w:rsidP="00965416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คณะแพทยศาสตร์ มหาวิทยาลัยมหาสารคาม</w:t>
            </w:r>
            <w:bookmarkEnd w:id="13"/>
          </w:p>
          <w:p w14:paraId="1F31189E" w14:textId="77777777" w:rsidR="00965416" w:rsidRPr="001E2BB6" w:rsidRDefault="00CB5327" w:rsidP="00965416">
            <w:pPr>
              <w:pStyle w:val="NoSpacing2"/>
              <w:numPr>
                <w:ilvl w:val="0"/>
                <w:numId w:val="20"/>
              </w:numPr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</w:rPr>
            </w:pPr>
            <w:bookmarkStart w:id="14" w:name="_Hlk21688714"/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อ</w:t>
            </w:r>
            <w:r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ทญ</w:t>
            </w:r>
            <w:r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ดร</w:t>
            </w:r>
            <w:r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อุไรวรรณ โชคชนะชัยสกุล</w:t>
            </w:r>
            <w:bookmarkEnd w:id="14"/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14:paraId="4FE63AA6" w14:textId="77777777" w:rsidR="00DC6AD9" w:rsidRDefault="00CB5327" w:rsidP="00E6106D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ผู้ช่วยคณบดีฝ่ายวางแผนและประกันคุณภาพ </w:t>
            </w:r>
          </w:p>
          <w:p w14:paraId="398A217E" w14:textId="4258489B" w:rsidR="00CB5327" w:rsidRPr="001E2BB6" w:rsidRDefault="00DC6AD9" w:rsidP="00E6106D">
            <w:pPr>
              <w:pStyle w:val="NoSpacing2"/>
              <w:spacing w:line="300" w:lineRule="exact"/>
              <w:ind w:left="448"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BD2268">
              <w:rPr>
                <w:rFonts w:ascii="TH Sarabun New" w:hAnsi="TH Sarabun New" w:cs="TH Sarabun New" w:hint="cs"/>
                <w:sz w:val="28"/>
                <w:szCs w:val="28"/>
                <w:cs/>
              </w:rPr>
              <w:t>คณะทันตแพทยศาสตร์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จุฬาลงกรณ์มหาวิทยาลัย</w:t>
            </w:r>
          </w:p>
          <w:p w14:paraId="0333AC2E" w14:textId="77777777" w:rsidR="00CB5327" w:rsidRPr="001E2BB6" w:rsidRDefault="00CB5327" w:rsidP="00FD211A">
            <w:pPr>
              <w:pStyle w:val="NoSpacing2"/>
              <w:spacing w:before="58" w:line="300" w:lineRule="exact"/>
              <w:ind w:right="82"/>
              <w:rPr>
                <w:rFonts w:ascii="TH Sarabun New" w:hAnsi="TH Sarabun New" w:cs="TH Sarabun New"/>
                <w:sz w:val="28"/>
                <w:szCs w:val="28"/>
              </w:rPr>
            </w:pPr>
            <w:r w:rsidRPr="001E2BB6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</w:rPr>
              <w:t>ผู้ดำเนินรายการ</w:t>
            </w:r>
          </w:p>
          <w:p w14:paraId="7061062C" w14:textId="77777777" w:rsidR="00796305" w:rsidRPr="001E2BB6" w:rsidRDefault="00864046" w:rsidP="00864046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</w:rPr>
              <w:t xml:space="preserve"> -  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ผศ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นพ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</w:rPr>
              <w:t>.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  <w:cs/>
              </w:rPr>
              <w:t>จิโรจน์ สูรพันธุ์</w:t>
            </w:r>
            <w:r w:rsidR="00CB5327"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 </w:t>
            </w:r>
          </w:p>
          <w:p w14:paraId="5536BF4B" w14:textId="77777777" w:rsidR="00864046" w:rsidRPr="001E2BB6" w:rsidRDefault="00864046" w:rsidP="00864046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รองคณบดีด้านการศึกษา</w:t>
            </w: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 xml:space="preserve">คณะแพทยศาสตร์วชิรพยาบาล </w:t>
            </w: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</w:t>
            </w:r>
          </w:p>
          <w:p w14:paraId="30559403" w14:textId="77777777" w:rsidR="009A3A02" w:rsidRPr="001E2BB6" w:rsidRDefault="00864046" w:rsidP="00864046">
            <w:pPr>
              <w:pStyle w:val="NoSpacing2"/>
              <w:spacing w:line="300" w:lineRule="exact"/>
              <w:ind w:right="82"/>
              <w:rPr>
                <w:rFonts w:ascii="TH Sarabun New" w:hAnsi="TH Sarabun New" w:cs="TH Sarabun New"/>
                <w:sz w:val="28"/>
                <w:szCs w:val="28"/>
                <w:lang w:val="en-US"/>
              </w:rPr>
            </w:pPr>
            <w:r w:rsidRPr="001E2BB6">
              <w:rPr>
                <w:rFonts w:ascii="TH Sarabun New" w:hAnsi="TH Sarabun New" w:cs="TH Sarabun New" w:hint="cs"/>
                <w:sz w:val="28"/>
                <w:szCs w:val="28"/>
                <w:cs/>
                <w:lang w:val="en-US"/>
              </w:rPr>
              <w:t xml:space="preserve">    </w:t>
            </w:r>
            <w:r w:rsidRPr="001E2BB6">
              <w:rPr>
                <w:rFonts w:ascii="TH Sarabun New" w:hAnsi="TH Sarabun New" w:cs="TH Sarabun New"/>
                <w:sz w:val="28"/>
                <w:szCs w:val="28"/>
                <w:cs/>
                <w:lang w:val="en-US"/>
              </w:rPr>
              <w:t>มหาวิทยาลัยนวมินทราธิราช</w:t>
            </w:r>
          </w:p>
        </w:tc>
      </w:tr>
      <w:tr w:rsidR="0056132D" w:rsidRPr="0047121A" w14:paraId="6218B504" w14:textId="77777777" w:rsidTr="00585F93">
        <w:tc>
          <w:tcPr>
            <w:tcW w:w="108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3A8C450" w14:textId="29563483" w:rsidR="0056132D" w:rsidRPr="0047121A" w:rsidRDefault="0056132D" w:rsidP="006351CA">
            <w:pPr>
              <w:pStyle w:val="NoSpacing2"/>
              <w:snapToGrid w:val="0"/>
              <w:spacing w:line="300" w:lineRule="exact"/>
              <w:rPr>
                <w:rFonts w:ascii="TH Sarabun New" w:hAnsi="TH Sarabun New" w:cs="TH Sarabun New"/>
                <w:b/>
                <w:bCs/>
                <w:color w:val="0000FF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lastRenderedPageBreak/>
              <w:t>14:30-15:</w:t>
            </w:r>
            <w:r w:rsidR="006265AF">
              <w:rPr>
                <w:rFonts w:ascii="TH Sarabun New" w:hAnsi="TH Sarabun New" w:cs="TH Sarabun New" w:hint="cs"/>
                <w:sz w:val="28"/>
                <w:szCs w:val="28"/>
                <w:cs/>
              </w:rPr>
              <w:t>3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>0</w:t>
            </w:r>
          </w:p>
        </w:tc>
        <w:tc>
          <w:tcPr>
            <w:tcW w:w="14508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C803430" w14:textId="77777777" w:rsidR="0056132D" w:rsidRPr="007725E3" w:rsidRDefault="0056132D" w:rsidP="008631EA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b/>
                <w:bCs/>
                <w:color w:val="0070C0"/>
                <w:sz w:val="28"/>
                <w:cs/>
              </w:rPr>
            </w:pPr>
            <w:r w:rsidRPr="007725E3">
              <w:rPr>
                <w:rFonts w:ascii="TH Sarabun New" w:hAnsi="TH Sarabun New" w:cs="TH Sarabun New"/>
                <w:b/>
                <w:bCs/>
                <w:color w:val="0070C0"/>
                <w:sz w:val="28"/>
              </w:rPr>
              <w:t>Parallel Session 9</w:t>
            </w:r>
          </w:p>
          <w:p w14:paraId="4D5EEA7B" w14:textId="77777777" w:rsidR="006A33BB" w:rsidRPr="007725E3" w:rsidRDefault="006A33BB" w:rsidP="008631EA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7725E3">
              <w:rPr>
                <w:rFonts w:ascii="TH Sarabun New" w:hAnsi="TH Sarabun New" w:cs="TH Sarabun New"/>
                <w:b/>
                <w:bCs/>
                <w:sz w:val="28"/>
              </w:rPr>
              <w:t>The way forward</w:t>
            </w:r>
          </w:p>
          <w:p w14:paraId="4D5650BE" w14:textId="77777777" w:rsidR="0056132D" w:rsidRPr="005D42FE" w:rsidRDefault="0056132D" w:rsidP="008631EA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4363A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วิทยากร </w:t>
            </w:r>
          </w:p>
          <w:p w14:paraId="03645D9F" w14:textId="441E6E1E" w:rsidR="006A33BB" w:rsidRPr="005D42FE" w:rsidRDefault="00437343" w:rsidP="00BD2268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sz w:val="28"/>
                <w:cs/>
              </w:rPr>
            </w:pPr>
            <w:r w:rsidRPr="005D42FE">
              <w:rPr>
                <w:rFonts w:ascii="TH Sarabun New" w:hAnsi="TH Sarabun New" w:cs="TH Sarabun New" w:hint="cs"/>
                <w:sz w:val="28"/>
                <w:cs/>
              </w:rPr>
              <w:t xml:space="preserve">1)  </w:t>
            </w:r>
            <w:r w:rsidR="008A770A" w:rsidRPr="005D42FE">
              <w:rPr>
                <w:rFonts w:ascii="TH Sarabun New" w:hAnsi="TH Sarabun New" w:cs="TH Sarabun New"/>
                <w:sz w:val="28"/>
                <w:cs/>
              </w:rPr>
              <w:t>คุณ</w:t>
            </w:r>
            <w:r w:rsidR="0056132D" w:rsidRPr="005D42FE">
              <w:rPr>
                <w:rFonts w:ascii="TH Sarabun New" w:hAnsi="TH Sarabun New" w:cs="TH Sarabun New"/>
                <w:sz w:val="28"/>
                <w:cs/>
              </w:rPr>
              <w:t xml:space="preserve">นุชนภา รื่นอบเชย </w:t>
            </w:r>
            <w:r w:rsidR="00935822" w:rsidRPr="005D42FE">
              <w:rPr>
                <w:rFonts w:ascii="TH Sarabun New" w:hAnsi="TH Sarabun New" w:cs="TH Sarabun New"/>
                <w:sz w:val="28"/>
                <w:cs/>
              </w:rPr>
              <w:t xml:space="preserve">                     </w:t>
            </w:r>
            <w:r w:rsidR="008A770A" w:rsidRPr="005D42FE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="00A82F3F" w:rsidRPr="005D42FE">
              <w:rPr>
                <w:rFonts w:ascii="TH Sarabun New" w:hAnsi="TH Sarabun New" w:cs="TH Sarabun New" w:hint="cs"/>
                <w:sz w:val="28"/>
                <w:cs/>
              </w:rPr>
              <w:t xml:space="preserve">   </w:t>
            </w:r>
            <w:r w:rsidR="0056132D" w:rsidRPr="005D42FE">
              <w:rPr>
                <w:rFonts w:ascii="TH Sarabun New" w:hAnsi="TH Sarabun New" w:cs="TH Sarabun New"/>
                <w:sz w:val="28"/>
                <w:cs/>
              </w:rPr>
              <w:t>ผู้อำนวยการสำนักมาตรฐาน และประเมินผล</w:t>
            </w:r>
            <w:r w:rsidR="0056132D" w:rsidRPr="00BD2268">
              <w:rPr>
                <w:rFonts w:ascii="TH Sarabun New" w:hAnsi="TH Sarabun New" w:cs="TH Sarabun New"/>
                <w:sz w:val="28"/>
                <w:cs/>
              </w:rPr>
              <w:t>อุดมศึกษา</w:t>
            </w:r>
            <w:r w:rsidR="00682A96" w:rsidRPr="00BD2268">
              <w:rPr>
                <w:rFonts w:ascii="TH Sarabun New" w:hAnsi="TH Sarabun New" w:cs="TH Sarabun New"/>
                <w:sz w:val="28"/>
              </w:rPr>
              <w:t xml:space="preserve">  </w:t>
            </w:r>
            <w:r w:rsidR="00C302DB" w:rsidRPr="00BD2268">
              <w:rPr>
                <w:rFonts w:ascii="TH Sarabun New" w:hAnsi="TH Sarabun New" w:cs="TH Sarabun New" w:hint="cs"/>
                <w:sz w:val="28"/>
                <w:cs/>
              </w:rPr>
              <w:t>สำนักงานคณะกรรมการการอุดมศึกษา</w:t>
            </w:r>
          </w:p>
          <w:p w14:paraId="3C685303" w14:textId="3C7FD535" w:rsidR="006A33BB" w:rsidRPr="005D42FE" w:rsidRDefault="00437343" w:rsidP="00BD2268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sz w:val="28"/>
                <w:cs/>
              </w:rPr>
            </w:pPr>
            <w:r w:rsidRPr="005D42FE">
              <w:rPr>
                <w:rFonts w:ascii="TH Sarabun New" w:hAnsi="TH Sarabun New" w:cs="TH Sarabun New" w:hint="cs"/>
                <w:sz w:val="28"/>
                <w:cs/>
              </w:rPr>
              <w:t xml:space="preserve">2)  </w:t>
            </w:r>
            <w:r w:rsidR="006A33BB" w:rsidRPr="005D42FE">
              <w:rPr>
                <w:rFonts w:ascii="TH Sarabun New" w:hAnsi="TH Sarabun New" w:cs="TH Sarabun New"/>
                <w:sz w:val="28"/>
                <w:cs/>
              </w:rPr>
              <w:t>ศ.นพ.พงษ์ศักดิ์ วรรณไกรโรจน์</w:t>
            </w:r>
            <w:r w:rsidR="00935822" w:rsidRPr="005D42FE">
              <w:rPr>
                <w:rFonts w:ascii="TH Sarabun New" w:hAnsi="TH Sarabun New" w:cs="TH Sarabun New"/>
                <w:sz w:val="28"/>
                <w:cs/>
              </w:rPr>
              <w:t xml:space="preserve">           </w:t>
            </w:r>
            <w:r w:rsidR="008A770A" w:rsidRPr="005D42FE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="00A82F3F" w:rsidRPr="005D42FE">
              <w:rPr>
                <w:rFonts w:ascii="TH Sarabun New" w:hAnsi="TH Sarabun New" w:cs="TH Sarabun New" w:hint="cs"/>
                <w:sz w:val="28"/>
                <w:cs/>
              </w:rPr>
              <w:t xml:space="preserve">   </w:t>
            </w:r>
            <w:r w:rsidR="00935822" w:rsidRPr="005D42FE">
              <w:rPr>
                <w:rFonts w:ascii="TH Sarabun New" w:hAnsi="TH Sarabun New" w:cs="TH Sarabun New"/>
                <w:sz w:val="28"/>
                <w:cs/>
              </w:rPr>
              <w:t>ผู้อำนวยการสถาบันรับรองมาตรฐานการศึกษาแพทยศาสตร์</w:t>
            </w:r>
            <w:r w:rsidR="00C504E4">
              <w:rPr>
                <w:rFonts w:ascii="TH Sarabun New" w:hAnsi="TH Sarabun New" w:cs="TH Sarabun New"/>
                <w:sz w:val="28"/>
              </w:rPr>
              <w:t xml:space="preserve">  </w:t>
            </w:r>
            <w:r w:rsidR="00C504E4">
              <w:rPr>
                <w:rFonts w:ascii="TH Sarabun New" w:hAnsi="TH Sarabun New" w:cs="TH Sarabun New" w:hint="cs"/>
                <w:sz w:val="28"/>
                <w:cs/>
              </w:rPr>
              <w:t>จุฬาลงกรณ์มหาวิทยาลัย</w:t>
            </w:r>
          </w:p>
          <w:p w14:paraId="0945610D" w14:textId="162B9199" w:rsidR="006A33BB" w:rsidRPr="005D42FE" w:rsidRDefault="00437343" w:rsidP="008631EA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sz w:val="28"/>
                <w:cs/>
              </w:rPr>
            </w:pPr>
            <w:r w:rsidRPr="005D42FE">
              <w:rPr>
                <w:rFonts w:ascii="TH Sarabun New" w:hAnsi="TH Sarabun New" w:cs="TH Sarabun New" w:hint="cs"/>
                <w:sz w:val="28"/>
                <w:cs/>
              </w:rPr>
              <w:t xml:space="preserve">3)  </w:t>
            </w:r>
            <w:r w:rsidR="006A33BB" w:rsidRPr="005D42FE">
              <w:rPr>
                <w:rFonts w:ascii="TH Sarabun New" w:hAnsi="TH Sarabun New" w:cs="TH Sarabun New"/>
                <w:sz w:val="28"/>
                <w:cs/>
              </w:rPr>
              <w:t>นพ.อนุวัฒน์ ศุภชุติกุล</w:t>
            </w:r>
            <w:r w:rsidR="00366AAB" w:rsidRPr="005D42FE">
              <w:rPr>
                <w:rFonts w:ascii="TH Sarabun New" w:hAnsi="TH Sarabun New" w:cs="TH Sarabun New"/>
                <w:sz w:val="28"/>
                <w:cs/>
              </w:rPr>
              <w:t xml:space="preserve">                     </w:t>
            </w:r>
            <w:r w:rsidR="008631EA" w:rsidRPr="005D42FE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A82F3F" w:rsidRPr="005D42FE">
              <w:rPr>
                <w:rFonts w:ascii="TH Sarabun New" w:hAnsi="TH Sarabun New" w:cs="TH Sarabun New" w:hint="cs"/>
                <w:sz w:val="28"/>
                <w:cs/>
              </w:rPr>
              <w:t xml:space="preserve">   </w:t>
            </w:r>
            <w:r w:rsidR="00F4211B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366AAB" w:rsidRPr="005D42FE">
              <w:rPr>
                <w:rFonts w:ascii="TH Sarabun New" w:hAnsi="TH Sarabun New" w:cs="TH Sarabun New"/>
                <w:sz w:val="28"/>
                <w:cs/>
              </w:rPr>
              <w:t>ผู้ทรงคุณวุฒิ</w:t>
            </w:r>
            <w:r w:rsidR="00366AAB" w:rsidRPr="005D42FE">
              <w:rPr>
                <w:rFonts w:ascii="Arial" w:hAnsi="Arial" w:cs="Arial" w:hint="cs"/>
                <w:sz w:val="28"/>
                <w:cs/>
              </w:rPr>
              <w:t>​</w:t>
            </w:r>
            <w:r w:rsidR="00366AAB" w:rsidRPr="005D42FE">
              <w:rPr>
                <w:rFonts w:ascii="TH Sarabun New" w:hAnsi="TH Sarabun New" w:cs="TH Sarabun New"/>
                <w:sz w:val="28"/>
                <w:cs/>
              </w:rPr>
              <w:t xml:space="preserve"> สถาบันรับรองคุณภาพสถานพยาบาล (องค์การมหาชน)</w:t>
            </w:r>
          </w:p>
          <w:p w14:paraId="45A8E3B9" w14:textId="77777777" w:rsidR="0056132D" w:rsidRPr="005D42FE" w:rsidRDefault="0056132D" w:rsidP="008631EA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5D42FE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ผู้ดำเนินรายการ </w:t>
            </w:r>
          </w:p>
          <w:p w14:paraId="7B350C4A" w14:textId="4ECA600A" w:rsidR="0056132D" w:rsidRPr="005D42FE" w:rsidRDefault="00A82F3F" w:rsidP="008631EA">
            <w:pPr>
              <w:pStyle w:val="ac"/>
              <w:spacing w:line="300" w:lineRule="exact"/>
              <w:ind w:left="136"/>
              <w:rPr>
                <w:rFonts w:ascii="TH Sarabun New" w:hAnsi="TH Sarabun New" w:cs="TH Sarabun New"/>
                <w:sz w:val="28"/>
              </w:rPr>
            </w:pPr>
            <w:r w:rsidRPr="005D42FE">
              <w:rPr>
                <w:rFonts w:ascii="TH Sarabun New" w:hAnsi="TH Sarabun New" w:cs="TH Sarabun New" w:hint="cs"/>
                <w:sz w:val="28"/>
                <w:cs/>
              </w:rPr>
              <w:t xml:space="preserve">1) </w:t>
            </w:r>
            <w:r w:rsidR="00AD360D" w:rsidRPr="007D1DBF">
              <w:rPr>
                <w:rFonts w:ascii="TH Sarabun New" w:hAnsi="TH Sarabun New" w:cs="TH Sarabun New"/>
                <w:sz w:val="28"/>
                <w:cs/>
              </w:rPr>
              <w:t>รศ</w:t>
            </w:r>
            <w:r w:rsidR="00AD360D" w:rsidRPr="007D1DBF">
              <w:rPr>
                <w:rFonts w:ascii="TH Sarabun New" w:hAnsi="TH Sarabun New" w:cs="TH Sarabun New"/>
                <w:sz w:val="28"/>
              </w:rPr>
              <w:t>.</w:t>
            </w:r>
            <w:r w:rsidR="00AD360D" w:rsidRPr="007D1DBF">
              <w:rPr>
                <w:rFonts w:ascii="TH Sarabun New" w:hAnsi="TH Sarabun New" w:cs="TH Sarabun New"/>
                <w:sz w:val="28"/>
                <w:cs/>
              </w:rPr>
              <w:t>ดร</w:t>
            </w:r>
            <w:r w:rsidR="00AD360D" w:rsidRPr="007D1DBF">
              <w:rPr>
                <w:rFonts w:ascii="TH Sarabun New" w:hAnsi="TH Sarabun New" w:cs="TH Sarabun New"/>
                <w:sz w:val="28"/>
              </w:rPr>
              <w:t>.</w:t>
            </w:r>
            <w:r w:rsidR="00AD360D" w:rsidRPr="007D1DBF">
              <w:rPr>
                <w:rFonts w:ascii="TH Sarabun New" w:hAnsi="TH Sarabun New" w:cs="TH Sarabun New"/>
                <w:sz w:val="28"/>
                <w:cs/>
              </w:rPr>
              <w:t xml:space="preserve">รัชนา ศานติยานนท์  </w:t>
            </w:r>
            <w:r w:rsidR="00AD360D" w:rsidRPr="007D1DBF">
              <w:rPr>
                <w:rFonts w:ascii="TH Sarabun New" w:hAnsi="TH Sarabun New" w:cs="TH Sarabun New"/>
                <w:sz w:val="28"/>
              </w:rPr>
              <w:t xml:space="preserve">      </w:t>
            </w:r>
            <w:r w:rsidR="00AD360D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 </w:t>
            </w:r>
            <w:r w:rsidR="00AD360D" w:rsidRPr="007D1DBF">
              <w:rPr>
                <w:rFonts w:ascii="TH Sarabun New" w:hAnsi="TH Sarabun New" w:cs="TH Sarabun New"/>
                <w:sz w:val="28"/>
              </w:rPr>
              <w:t xml:space="preserve"> </w:t>
            </w:r>
            <w:r w:rsidR="00AD360D" w:rsidRPr="007D1DBF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="00AD360D">
              <w:rPr>
                <w:rFonts w:ascii="TH Sarabun New" w:hAnsi="TH Sarabun New" w:cs="TH Sarabun New" w:hint="cs"/>
                <w:sz w:val="28"/>
                <w:cs/>
              </w:rPr>
              <w:t xml:space="preserve">         </w:t>
            </w:r>
            <w:r w:rsidR="00AD360D" w:rsidRPr="007D1DBF">
              <w:rPr>
                <w:rFonts w:ascii="TH Sarabun New" w:hAnsi="TH Sarabun New" w:cs="TH Sarabun New" w:hint="cs"/>
                <w:sz w:val="28"/>
                <w:cs/>
              </w:rPr>
              <w:t>อาจารย์ประจำภาควิชาเคมีคลินิก คณะสหเวชศาสตร์ จุฬาลงกรณ์มหาวิทยาลัย</w:t>
            </w:r>
          </w:p>
          <w:p w14:paraId="10BEC568" w14:textId="77777777" w:rsidR="0056132D" w:rsidRDefault="00A82F3F" w:rsidP="008631EA">
            <w:pPr>
              <w:pStyle w:val="ac"/>
              <w:spacing w:line="300" w:lineRule="exact"/>
              <w:ind w:left="136"/>
              <w:rPr>
                <w:color w:val="000000"/>
                <w:sz w:val="24"/>
                <w:szCs w:val="24"/>
                <w:lang w:val="en"/>
              </w:rPr>
            </w:pPr>
            <w:r>
              <w:rPr>
                <w:rFonts w:ascii="TH Sarabun New" w:hAnsi="TH Sarabun New" w:cs="TH Sarabun New" w:hint="cs"/>
                <w:color w:val="000000"/>
                <w:sz w:val="28"/>
                <w:cs/>
              </w:rPr>
              <w:t xml:space="preserve">2) 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  <w:cs/>
              </w:rPr>
              <w:t>ผศ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  <w:cs/>
              </w:rPr>
              <w:t>สพ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  <w:cs/>
              </w:rPr>
              <w:t>ญ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  <w:cs/>
              </w:rPr>
              <w:t>ดร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</w:rPr>
              <w:t>.</w:t>
            </w:r>
            <w:r w:rsidR="006A33BB" w:rsidRPr="008631EA">
              <w:rPr>
                <w:rFonts w:ascii="TH Sarabun New" w:hAnsi="TH Sarabun New" w:cs="TH Sarabun New"/>
                <w:color w:val="000000"/>
                <w:sz w:val="28"/>
                <w:cs/>
              </w:rPr>
              <w:t xml:space="preserve">ศิริพร เพียรสุขมณี </w:t>
            </w:r>
            <w:r w:rsidR="008631EA" w:rsidRPr="008631EA">
              <w:rPr>
                <w:rFonts w:ascii="TH Sarabun New" w:hAnsi="TH Sarabun New" w:cs="TH Sarabun New"/>
                <w:color w:val="000000"/>
                <w:sz w:val="28"/>
                <w:cs/>
              </w:rPr>
              <w:t xml:space="preserve">          </w:t>
            </w:r>
            <w:r w:rsidR="00076AD6">
              <w:rPr>
                <w:rFonts w:ascii="TH Sarabun New" w:hAnsi="TH Sarabun New" w:cs="TH Sarabun New" w:hint="cs"/>
                <w:color w:val="000000"/>
                <w:sz w:val="28"/>
                <w:cs/>
              </w:rPr>
              <w:t xml:space="preserve">    </w:t>
            </w:r>
            <w:r w:rsidR="001819E4">
              <w:rPr>
                <w:rFonts w:ascii="TH Sarabun New" w:hAnsi="TH Sarabun New" w:cs="TH Sarabun New" w:hint="cs"/>
                <w:color w:val="000000"/>
                <w:cs/>
              </w:rPr>
              <w:t>รองผู้อำนวยการสำนักพัฒนาคุณภาพการศึกษา</w:t>
            </w:r>
            <w:r w:rsidR="001819E4"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 xml:space="preserve"> </w:t>
            </w:r>
            <w:r w:rsidR="001819E4">
              <w:rPr>
                <w:rFonts w:ascii="TH Sarabun New" w:hAnsi="TH Sarabun New" w:cs="TH Sarabun New" w:hint="cs"/>
                <w:color w:val="000000"/>
                <w:sz w:val="28"/>
                <w:cs/>
              </w:rPr>
              <w:t>และ อาจารย์ประจำ</w:t>
            </w:r>
            <w:r w:rsidR="001819E4" w:rsidRPr="007A4045">
              <w:rPr>
                <w:rFonts w:ascii="TH Sarabun New" w:hAnsi="TH Sarabun New" w:cs="TH Sarabun New" w:hint="cs"/>
                <w:color w:val="000000"/>
                <w:sz w:val="28"/>
                <w:cs/>
              </w:rPr>
              <w:t>คณะสัตวแพทยศาสตร์</w:t>
            </w:r>
            <w:r w:rsidR="001819E4">
              <w:rPr>
                <w:rFonts w:ascii="TH Sarabun New" w:hAnsi="TH Sarabun New" w:cs="TH Sarabun New" w:hint="cs"/>
                <w:color w:val="000000"/>
                <w:sz w:val="28"/>
                <w:cs/>
              </w:rPr>
              <w:t xml:space="preserve">  </w:t>
            </w:r>
            <w:r w:rsidR="001819E4" w:rsidRPr="0047121A">
              <w:rPr>
                <w:rFonts w:ascii="TH Sarabun New" w:hAnsi="TH Sarabun New" w:cs="TH Sarabun New"/>
                <w:color w:val="000000"/>
                <w:sz w:val="28"/>
                <w:cs/>
              </w:rPr>
              <w:t>มหาวิทยาลัยเชียงใหม่</w:t>
            </w:r>
            <w:r w:rsidR="00AE11E9" w:rsidRPr="009A3A02">
              <w:t xml:space="preserve">       </w:t>
            </w:r>
          </w:p>
          <w:p w14:paraId="3D257C27" w14:textId="01D9848D" w:rsidR="008670A4" w:rsidRPr="009A3A02" w:rsidRDefault="008670A4" w:rsidP="008631EA">
            <w:pPr>
              <w:pStyle w:val="ac"/>
              <w:spacing w:line="300" w:lineRule="exact"/>
              <w:ind w:left="136"/>
              <w:rPr>
                <w:rFonts w:hint="cs"/>
                <w:color w:val="000000"/>
                <w:sz w:val="24"/>
                <w:szCs w:val="24"/>
                <w:lang w:val="en"/>
              </w:rPr>
            </w:pPr>
          </w:p>
        </w:tc>
      </w:tr>
      <w:tr w:rsidR="0056132D" w:rsidRPr="0047121A" w14:paraId="3CFAE94F" w14:textId="77777777" w:rsidTr="00585F93">
        <w:tc>
          <w:tcPr>
            <w:tcW w:w="1085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8E533EA" w14:textId="77777777" w:rsidR="0056132D" w:rsidRPr="0047121A" w:rsidRDefault="0056132D" w:rsidP="006351CA">
            <w:pPr>
              <w:pStyle w:val="NoSpacing2"/>
              <w:spacing w:line="300" w:lineRule="exact"/>
              <w:rPr>
                <w:rFonts w:ascii="TH Sarabun New" w:hAnsi="TH Sarabun New" w:cs="TH Sarabun New"/>
                <w:sz w:val="28"/>
                <w:szCs w:val="28"/>
              </w:rPr>
            </w:pPr>
            <w:r w:rsidRPr="0047121A">
              <w:rPr>
                <w:rFonts w:ascii="TH Sarabun New" w:hAnsi="TH Sarabun New" w:cs="TH Sarabun New"/>
                <w:sz w:val="28"/>
                <w:szCs w:val="28"/>
              </w:rPr>
              <w:t>15.30-16:30</w:t>
            </w:r>
          </w:p>
        </w:tc>
        <w:tc>
          <w:tcPr>
            <w:tcW w:w="14508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C059391" w14:textId="53791B6C" w:rsidR="0056132D" w:rsidRPr="0047121A" w:rsidRDefault="0056132D" w:rsidP="006351CA">
            <w:pPr>
              <w:pStyle w:val="NoSpacing2"/>
              <w:spacing w:line="300" w:lineRule="exact"/>
              <w:ind w:left="136"/>
              <w:rPr>
                <w:rFonts w:ascii="TH Sarabun New" w:hAnsi="TH Sarabun New" w:cs="TH Sarabun New"/>
                <w:sz w:val="28"/>
                <w:szCs w:val="28"/>
              </w:rPr>
            </w:pPr>
            <w:r w:rsidRPr="006075BC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After Action Review (AAR) for International Delegates</w:t>
            </w:r>
            <w:r w:rsidR="006075BC">
              <w:rPr>
                <w:rFonts w:ascii="TH Sarabun New" w:hAnsi="TH Sarabun New" w:cs="TH Sarabun New"/>
                <w:sz w:val="28"/>
                <w:szCs w:val="28"/>
              </w:rPr>
              <w:t xml:space="preserve">   </w:t>
            </w:r>
            <w:r w:rsidRPr="0047121A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</w:p>
        </w:tc>
      </w:tr>
    </w:tbl>
    <w:p w14:paraId="00D5480E" w14:textId="77777777" w:rsidR="0056132D" w:rsidRPr="00764592" w:rsidRDefault="0056132D" w:rsidP="006351CA">
      <w:pPr>
        <w:shd w:val="clear" w:color="auto" w:fill="002060"/>
        <w:spacing w:after="0" w:line="300" w:lineRule="exact"/>
        <w:rPr>
          <w:rFonts w:ascii="TH Sarabun New" w:hAnsi="TH Sarabun New" w:cs="TH Sarabun New"/>
          <w:b/>
          <w:bCs/>
          <w:i/>
          <w:iCs/>
          <w:vanish/>
          <w:sz w:val="28"/>
        </w:rPr>
      </w:pPr>
    </w:p>
    <w:sectPr w:rsidR="0056132D" w:rsidRPr="00764592" w:rsidSect="00540A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8" w:right="678" w:bottom="709" w:left="567" w:header="426" w:footer="11" w:gutter="0"/>
      <w:cols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E6834" w14:textId="77777777" w:rsidR="00E7677B" w:rsidRDefault="00E7677B" w:rsidP="00654120">
      <w:pPr>
        <w:spacing w:after="0" w:line="240" w:lineRule="auto"/>
      </w:pPr>
      <w:r>
        <w:separator/>
      </w:r>
    </w:p>
  </w:endnote>
  <w:endnote w:type="continuationSeparator" w:id="0">
    <w:p w14:paraId="12453E37" w14:textId="77777777" w:rsidR="00E7677B" w:rsidRDefault="00E7677B" w:rsidP="0065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OpenSymbol">
    <w:altName w:val="Yu Gothic"/>
    <w:charset w:val="8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840">
    <w:altName w:val="MS Gothic"/>
    <w:charset w:val="80"/>
    <w:family w:val="auto"/>
    <w:pitch w:val="variable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PSL Freestyle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DCDB5" w14:textId="77777777" w:rsidR="00B55A83" w:rsidRDefault="00B55A83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DFEA5" w14:textId="77777777" w:rsidR="007A0D5A" w:rsidRPr="007A0D5A" w:rsidRDefault="007A0D5A">
    <w:pPr>
      <w:pStyle w:val="aa"/>
      <w:jc w:val="center"/>
      <w:rPr>
        <w:rFonts w:ascii="TH Sarabun New" w:eastAsia="Times New Roman" w:hAnsi="TH Sarabun New" w:cs="TH Sarabun New"/>
        <w:sz w:val="32"/>
        <w:szCs w:val="32"/>
      </w:rPr>
    </w:pPr>
    <w:r w:rsidRPr="007A0D5A">
      <w:rPr>
        <w:rFonts w:ascii="TH Sarabun New" w:eastAsia="Times New Roman" w:hAnsi="TH Sarabun New" w:cs="TH Sarabun New"/>
        <w:sz w:val="32"/>
        <w:szCs w:val="32"/>
        <w:lang w:val="th-TH"/>
      </w:rPr>
      <w:t xml:space="preserve">~ </w:t>
    </w:r>
    <w:r w:rsidRPr="007A0D5A">
      <w:rPr>
        <w:rFonts w:ascii="TH Sarabun New" w:eastAsia="Times New Roman" w:hAnsi="TH Sarabun New" w:cs="TH Sarabun New"/>
        <w:sz w:val="32"/>
        <w:szCs w:val="32"/>
      </w:rPr>
      <w:fldChar w:fldCharType="begin"/>
    </w:r>
    <w:r w:rsidRPr="007A0D5A">
      <w:rPr>
        <w:rFonts w:ascii="TH Sarabun New" w:hAnsi="TH Sarabun New" w:cs="TH Sarabun New"/>
        <w:sz w:val="32"/>
        <w:szCs w:val="32"/>
      </w:rPr>
      <w:instrText>PAGE    \* MERGEFORMAT</w:instrText>
    </w:r>
    <w:r w:rsidRPr="007A0D5A">
      <w:rPr>
        <w:rFonts w:ascii="TH Sarabun New" w:eastAsia="Times New Roman" w:hAnsi="TH Sarabun New" w:cs="TH Sarabun New"/>
        <w:sz w:val="32"/>
        <w:szCs w:val="32"/>
      </w:rPr>
      <w:fldChar w:fldCharType="separate"/>
    </w:r>
    <w:r w:rsidRPr="007A0D5A">
      <w:rPr>
        <w:rFonts w:ascii="TH Sarabun New" w:eastAsia="Times New Roman" w:hAnsi="TH Sarabun New" w:cs="TH Sarabun New"/>
        <w:sz w:val="32"/>
        <w:szCs w:val="32"/>
        <w:lang w:val="th-TH"/>
      </w:rPr>
      <w:t>2</w:t>
    </w:r>
    <w:r w:rsidRPr="007A0D5A">
      <w:rPr>
        <w:rFonts w:ascii="TH Sarabun New" w:eastAsia="Times New Roman" w:hAnsi="TH Sarabun New" w:cs="TH Sarabun New"/>
        <w:sz w:val="32"/>
        <w:szCs w:val="32"/>
      </w:rPr>
      <w:fldChar w:fldCharType="end"/>
    </w:r>
    <w:r w:rsidRPr="007A0D5A">
      <w:rPr>
        <w:rFonts w:ascii="TH Sarabun New" w:eastAsia="Times New Roman" w:hAnsi="TH Sarabun New" w:cs="TH Sarabun New"/>
        <w:sz w:val="32"/>
        <w:szCs w:val="32"/>
        <w:lang w:val="th-TH"/>
      </w:rPr>
      <w:t xml:space="preserve"> ~</w:t>
    </w:r>
  </w:p>
  <w:p w14:paraId="26EEBBBC" w14:textId="77777777" w:rsidR="007A0D5A" w:rsidRDefault="007A0D5A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23802" w14:textId="77777777" w:rsidR="00B55A83" w:rsidRDefault="00B55A8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578DB" w14:textId="77777777" w:rsidR="00E7677B" w:rsidRDefault="00E7677B" w:rsidP="00654120">
      <w:pPr>
        <w:spacing w:after="0" w:line="240" w:lineRule="auto"/>
      </w:pPr>
      <w:r>
        <w:separator/>
      </w:r>
    </w:p>
  </w:footnote>
  <w:footnote w:type="continuationSeparator" w:id="0">
    <w:p w14:paraId="1A367BF6" w14:textId="77777777" w:rsidR="00E7677B" w:rsidRDefault="00E7677B" w:rsidP="0065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6F748" w14:textId="77777777" w:rsidR="00B55A83" w:rsidRDefault="00B55A83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ABD0F7" w14:textId="77777777" w:rsidR="0088358C" w:rsidRDefault="00E7677B">
    <w:pPr>
      <w:pStyle w:val="a9"/>
    </w:pPr>
    <w:r>
      <w:rPr>
        <w:noProof/>
      </w:rPr>
      <w:pict w14:anchorId="1931C4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362.2pt;margin-top:-8.1pt;width:60.3pt;height:56.7pt;z-index:1;mso-wrap-distance-left:9.05pt;mso-wrap-distance-right:9.05pt" filled="t">
          <v:fill color2="black"/>
          <v:imagedata r:id="rId1" o:title=""/>
        </v:shape>
      </w:pict>
    </w:r>
  </w:p>
  <w:p w14:paraId="397C8B64" w14:textId="77777777" w:rsidR="0088358C" w:rsidRDefault="0088358C">
    <w:pPr>
      <w:pStyle w:val="a9"/>
    </w:pPr>
  </w:p>
  <w:p w14:paraId="79FC5850" w14:textId="77777777" w:rsidR="0088358C" w:rsidRDefault="0088358C">
    <w:pPr>
      <w:pStyle w:val="a9"/>
    </w:pPr>
  </w:p>
  <w:p w14:paraId="60D4DEDC" w14:textId="77777777" w:rsidR="0088358C" w:rsidRPr="00576548" w:rsidRDefault="00373F17" w:rsidP="00B159F2">
    <w:pPr>
      <w:pStyle w:val="NoSpacing2"/>
      <w:spacing w:before="240" w:line="380" w:lineRule="exact"/>
      <w:jc w:val="center"/>
      <w:rPr>
        <w:rFonts w:ascii="TH Sarabun New" w:hAnsi="TH Sarabun New" w:cs="TH Sarabun New"/>
        <w:b/>
        <w:color w:val="000000"/>
        <w:sz w:val="36"/>
        <w:szCs w:val="36"/>
      </w:rPr>
    </w:pPr>
    <w:r w:rsidRPr="00576548">
      <w:rPr>
        <w:rFonts w:ascii="TH Sarabun New" w:hAnsi="TH Sarabun New" w:cs="TH Sarabun New"/>
        <w:b/>
        <w:bCs/>
        <w:color w:val="000000"/>
        <w:sz w:val="36"/>
        <w:szCs w:val="36"/>
        <w:cs/>
      </w:rPr>
      <w:t xml:space="preserve">กำหนดการ </w:t>
    </w:r>
    <w:r w:rsidR="0088358C" w:rsidRPr="00576548">
      <w:rPr>
        <w:rFonts w:ascii="TH Sarabun New" w:hAnsi="TH Sarabun New" w:cs="TH Sarabun New"/>
        <w:b/>
        <w:bCs/>
        <w:color w:val="000000"/>
        <w:sz w:val="36"/>
        <w:szCs w:val="36"/>
        <w:cs/>
      </w:rPr>
      <w:t xml:space="preserve">การประชุมวิชาการประจำปีระดับชาติ “การพัฒนาการศึกษาสำหรับบุคลากรด้านสุขภาพ” ครั้งที่ </w:t>
    </w:r>
    <w:r w:rsidR="0088358C" w:rsidRPr="00576548">
      <w:rPr>
        <w:rFonts w:ascii="TH Sarabun New" w:hAnsi="TH Sarabun New" w:cs="TH Sarabun New"/>
        <w:b/>
        <w:bCs/>
        <w:color w:val="000000"/>
        <w:sz w:val="36"/>
        <w:szCs w:val="36"/>
      </w:rPr>
      <w:t xml:space="preserve">6 </w:t>
    </w:r>
  </w:p>
  <w:p w14:paraId="61768A0B" w14:textId="77777777" w:rsidR="0088358C" w:rsidRPr="00B159F2" w:rsidRDefault="0088358C" w:rsidP="00B159F2">
    <w:pPr>
      <w:pStyle w:val="NoSpacing2"/>
      <w:spacing w:line="380" w:lineRule="exact"/>
      <w:jc w:val="center"/>
      <w:rPr>
        <w:rFonts w:ascii="TH Sarabun New" w:hAnsi="TH Sarabun New" w:cs="TH Sarabun New"/>
        <w:b/>
        <w:bCs/>
        <w:sz w:val="32"/>
      </w:rPr>
    </w:pPr>
    <w:r w:rsidRPr="00B159F2">
      <w:rPr>
        <w:rFonts w:ascii="TH Sarabun New" w:hAnsi="TH Sarabun New" w:cs="TH Sarabun New"/>
        <w:b/>
        <w:color w:val="000000"/>
        <w:sz w:val="32"/>
      </w:rPr>
      <w:t>(6</w:t>
    </w:r>
    <w:r w:rsidRPr="00B159F2">
      <w:rPr>
        <w:rFonts w:ascii="TH Sarabun New" w:hAnsi="TH Sarabun New" w:cs="TH Sarabun New"/>
        <w:b/>
        <w:color w:val="000000"/>
        <w:sz w:val="32"/>
        <w:vertAlign w:val="superscript"/>
      </w:rPr>
      <w:t>th</w:t>
    </w:r>
    <w:r w:rsidRPr="00B159F2">
      <w:rPr>
        <w:rFonts w:ascii="TH Sarabun New" w:hAnsi="TH Sarabun New" w:cs="TH Sarabun New"/>
        <w:b/>
        <w:color w:val="000000"/>
        <w:sz w:val="32"/>
      </w:rPr>
      <w:t xml:space="preserve"> Annual National Health Professional Education Reform Forum</w:t>
    </w:r>
    <w:r w:rsidRPr="00B159F2">
      <w:rPr>
        <w:rFonts w:ascii="TH Sarabun New" w:hAnsi="TH Sarabun New" w:cs="TH Sarabun New"/>
        <w:b/>
        <w:color w:val="000000"/>
        <w:spacing w:val="-10"/>
        <w:sz w:val="32"/>
      </w:rPr>
      <w:t xml:space="preserve">) </w:t>
    </w:r>
  </w:p>
  <w:p w14:paraId="1B9AA5F5" w14:textId="77777777" w:rsidR="0088358C" w:rsidRPr="00B159F2" w:rsidRDefault="0088358C" w:rsidP="00B159F2">
    <w:pPr>
      <w:pStyle w:val="NoSpacing2"/>
      <w:spacing w:line="380" w:lineRule="exact"/>
      <w:jc w:val="center"/>
      <w:rPr>
        <w:rFonts w:ascii="TH Sarabun New" w:hAnsi="TH Sarabun New" w:cs="TH Sarabun New"/>
        <w:b/>
        <w:bCs/>
        <w:sz w:val="32"/>
        <w:cs/>
      </w:rPr>
    </w:pPr>
    <w:r w:rsidRPr="00B159F2">
      <w:rPr>
        <w:rFonts w:ascii="TH Sarabun New" w:hAnsi="TH Sarabun New" w:cs="TH Sarabun New"/>
        <w:b/>
        <w:bCs/>
        <w:sz w:val="32"/>
      </w:rPr>
      <w:t>“</w:t>
    </w:r>
    <w:r w:rsidRPr="00B159F2">
      <w:rPr>
        <w:rFonts w:ascii="TH Sarabun New" w:hAnsi="TH Sarabun New" w:cs="TH Sarabun New"/>
        <w:b/>
        <w:bCs/>
        <w:sz w:val="32"/>
        <w:cs/>
      </w:rPr>
      <w:t xml:space="preserve">ประกันคุณภาพเชิงสร้างสรรค์ สู่คุณภาพการศึกษา – </w:t>
    </w:r>
    <w:r w:rsidRPr="00B159F2">
      <w:rPr>
        <w:rFonts w:ascii="TH Sarabun New" w:eastAsia="Times New Roman" w:hAnsi="TH Sarabun New" w:cs="TH Sarabun New"/>
        <w:b/>
        <w:bCs/>
        <w:sz w:val="32"/>
      </w:rPr>
      <w:t>Creative accreditation for better quality education”</w:t>
    </w:r>
  </w:p>
  <w:p w14:paraId="16DD794E" w14:textId="77777777" w:rsidR="0088358C" w:rsidRPr="00B159F2" w:rsidRDefault="0088358C" w:rsidP="00B159F2">
    <w:pPr>
      <w:pStyle w:val="a9"/>
      <w:spacing w:line="380" w:lineRule="exact"/>
      <w:jc w:val="center"/>
      <w:rPr>
        <w:sz w:val="32"/>
        <w:szCs w:val="32"/>
      </w:rPr>
    </w:pPr>
    <w:r w:rsidRPr="00B159F2">
      <w:rPr>
        <w:rFonts w:ascii="TH Sarabun New" w:hAnsi="TH Sarabun New" w:cs="TH Sarabun New"/>
        <w:b/>
        <w:bCs/>
        <w:sz w:val="32"/>
        <w:szCs w:val="32"/>
        <w:cs/>
      </w:rPr>
      <w:t xml:space="preserve">ระหว่างวันที่ </w:t>
    </w:r>
    <w:r w:rsidRPr="00B159F2">
      <w:rPr>
        <w:rFonts w:ascii="TH Sarabun New" w:hAnsi="TH Sarabun New" w:cs="TH Sarabun New"/>
        <w:b/>
        <w:bCs/>
        <w:sz w:val="32"/>
        <w:szCs w:val="32"/>
      </w:rPr>
      <w:t xml:space="preserve">25-26 </w:t>
    </w:r>
    <w:r w:rsidRPr="00B159F2">
      <w:rPr>
        <w:rFonts w:ascii="TH Sarabun New" w:hAnsi="TH Sarabun New" w:cs="TH Sarabun New"/>
        <w:b/>
        <w:bCs/>
        <w:sz w:val="32"/>
        <w:szCs w:val="32"/>
        <w:cs/>
      </w:rPr>
      <w:t>พฤศจิกายน พ</w:t>
    </w:r>
    <w:r w:rsidRPr="00B159F2">
      <w:rPr>
        <w:rFonts w:ascii="TH Sarabun New" w:hAnsi="TH Sarabun New" w:cs="TH Sarabun New"/>
        <w:b/>
        <w:bCs/>
        <w:sz w:val="32"/>
        <w:szCs w:val="32"/>
      </w:rPr>
      <w:t>.</w:t>
    </w:r>
    <w:r w:rsidRPr="00B159F2">
      <w:rPr>
        <w:rFonts w:ascii="TH Sarabun New" w:hAnsi="TH Sarabun New" w:cs="TH Sarabun New"/>
        <w:b/>
        <w:bCs/>
        <w:sz w:val="32"/>
        <w:szCs w:val="32"/>
        <w:cs/>
      </w:rPr>
      <w:t>ศ</w:t>
    </w:r>
    <w:r w:rsidRPr="00B159F2">
      <w:rPr>
        <w:rFonts w:ascii="TH Sarabun New" w:hAnsi="TH Sarabun New" w:cs="TH Sarabun New"/>
        <w:b/>
        <w:bCs/>
        <w:sz w:val="32"/>
        <w:szCs w:val="32"/>
      </w:rPr>
      <w:t xml:space="preserve">. 2562  </w:t>
    </w:r>
    <w:r w:rsidRPr="00B159F2">
      <w:rPr>
        <w:rFonts w:ascii="TH Sarabun New" w:hAnsi="TH Sarabun New" w:cs="TH Sarabun New"/>
        <w:b/>
        <w:bCs/>
        <w:sz w:val="32"/>
        <w:szCs w:val="32"/>
        <w:cs/>
      </w:rPr>
      <w:t xml:space="preserve">ณ โรงแรม เดอะ สุโกศล กรุงเทพ </w:t>
    </w:r>
    <w:r w:rsidRPr="00B159F2">
      <w:rPr>
        <w:rFonts w:ascii="TH Sarabun New" w:hAnsi="TH Sarabun New" w:cs="TH Sarabun New"/>
        <w:b/>
        <w:bCs/>
        <w:sz w:val="32"/>
        <w:szCs w:val="32"/>
      </w:rPr>
      <w:t>-- November 25</w:t>
    </w:r>
    <w:r w:rsidRPr="00B159F2">
      <w:rPr>
        <w:rFonts w:ascii="TH Sarabun New" w:hAnsi="TH Sarabun New" w:cs="TH Sarabun New"/>
        <w:b/>
        <w:bCs/>
        <w:sz w:val="32"/>
        <w:szCs w:val="32"/>
        <w:vertAlign w:val="superscript"/>
      </w:rPr>
      <w:t>th</w:t>
    </w:r>
    <w:r w:rsidRPr="00B159F2">
      <w:rPr>
        <w:rFonts w:ascii="TH Sarabun New" w:hAnsi="TH Sarabun New" w:cs="TH Sarabun New"/>
        <w:b/>
        <w:bCs/>
        <w:sz w:val="32"/>
        <w:szCs w:val="32"/>
      </w:rPr>
      <w:t>-26</w:t>
    </w:r>
    <w:r w:rsidRPr="00B159F2">
      <w:rPr>
        <w:rFonts w:ascii="TH Sarabun New" w:hAnsi="TH Sarabun New" w:cs="TH Sarabun New"/>
        <w:b/>
        <w:bCs/>
        <w:sz w:val="32"/>
        <w:szCs w:val="32"/>
        <w:vertAlign w:val="superscript"/>
      </w:rPr>
      <w:t>th</w:t>
    </w:r>
    <w:r w:rsidRPr="00B159F2">
      <w:rPr>
        <w:rFonts w:ascii="TH Sarabun New" w:hAnsi="TH Sarabun New" w:cs="TH Sarabun New"/>
        <w:b/>
        <w:bCs/>
        <w:sz w:val="32"/>
        <w:szCs w:val="32"/>
      </w:rPr>
      <w:t xml:space="preserve">, 2019  at </w:t>
    </w:r>
    <w:r w:rsidRPr="00B159F2">
      <w:rPr>
        <w:rFonts w:ascii="TH Sarabun New" w:hAnsi="TH Sarabun New" w:cs="TH Sarabun New"/>
        <w:b/>
        <w:bCs/>
        <w:sz w:val="32"/>
        <w:szCs w:val="32"/>
        <w:shd w:val="clear" w:color="auto" w:fill="FFFFFF"/>
      </w:rPr>
      <w:t>The Sukosol Bangkok</w:t>
    </w:r>
    <w:r w:rsidRPr="00B159F2">
      <w:rPr>
        <w:rFonts w:ascii="TH Sarabun New" w:hAnsi="TH Sarabun New" w:cs="TH Sarabun New"/>
        <w:b/>
        <w:bCs/>
        <w:sz w:val="32"/>
        <w:szCs w:val="32"/>
      </w:rPr>
      <w:t xml:space="preserve"> Hotel</w:t>
    </w:r>
  </w:p>
  <w:p w14:paraId="49835BE2" w14:textId="77777777" w:rsidR="0088358C" w:rsidRDefault="0088358C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254BF" w14:textId="77777777" w:rsidR="00B55A83" w:rsidRDefault="00B55A83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45649D6"/>
    <w:multiLevelType w:val="hybridMultilevel"/>
    <w:tmpl w:val="C024A9D0"/>
    <w:lvl w:ilvl="0" w:tplc="DE5AB678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2" w15:restartNumberingAfterBreak="0">
    <w:nsid w:val="1AA429DA"/>
    <w:multiLevelType w:val="hybridMultilevel"/>
    <w:tmpl w:val="55FAB1AE"/>
    <w:lvl w:ilvl="0" w:tplc="7534C9A4">
      <w:start w:val="1"/>
      <w:numFmt w:val="decimal"/>
      <w:lvlText w:val="%1)"/>
      <w:lvlJc w:val="left"/>
      <w:pPr>
        <w:ind w:left="44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3" w15:restartNumberingAfterBreak="0">
    <w:nsid w:val="1D0E5936"/>
    <w:multiLevelType w:val="hybridMultilevel"/>
    <w:tmpl w:val="7076CF34"/>
    <w:lvl w:ilvl="0" w:tplc="B8508016">
      <w:start w:val="1"/>
      <w:numFmt w:val="decimal"/>
      <w:lvlText w:val="%1)"/>
      <w:lvlJc w:val="left"/>
      <w:pPr>
        <w:ind w:left="4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20225EC5"/>
    <w:multiLevelType w:val="hybridMultilevel"/>
    <w:tmpl w:val="D8B2B284"/>
    <w:lvl w:ilvl="0" w:tplc="04090011">
      <w:start w:val="1"/>
      <w:numFmt w:val="decimal"/>
      <w:lvlText w:val="%1)"/>
      <w:lvlJc w:val="left"/>
      <w:pPr>
        <w:ind w:left="808" w:hanging="360"/>
      </w:pPr>
    </w:lvl>
    <w:lvl w:ilvl="1" w:tplc="04090019" w:tentative="1">
      <w:start w:val="1"/>
      <w:numFmt w:val="lowerLetter"/>
      <w:lvlText w:val="%2."/>
      <w:lvlJc w:val="left"/>
      <w:pPr>
        <w:ind w:left="1528" w:hanging="360"/>
      </w:pPr>
    </w:lvl>
    <w:lvl w:ilvl="2" w:tplc="0409001B" w:tentative="1">
      <w:start w:val="1"/>
      <w:numFmt w:val="lowerRoman"/>
      <w:lvlText w:val="%3."/>
      <w:lvlJc w:val="right"/>
      <w:pPr>
        <w:ind w:left="2248" w:hanging="180"/>
      </w:pPr>
    </w:lvl>
    <w:lvl w:ilvl="3" w:tplc="0409000F" w:tentative="1">
      <w:start w:val="1"/>
      <w:numFmt w:val="decimal"/>
      <w:lvlText w:val="%4."/>
      <w:lvlJc w:val="left"/>
      <w:pPr>
        <w:ind w:left="2968" w:hanging="360"/>
      </w:pPr>
    </w:lvl>
    <w:lvl w:ilvl="4" w:tplc="04090019" w:tentative="1">
      <w:start w:val="1"/>
      <w:numFmt w:val="lowerLetter"/>
      <w:lvlText w:val="%5."/>
      <w:lvlJc w:val="left"/>
      <w:pPr>
        <w:ind w:left="3688" w:hanging="360"/>
      </w:pPr>
    </w:lvl>
    <w:lvl w:ilvl="5" w:tplc="0409001B" w:tentative="1">
      <w:start w:val="1"/>
      <w:numFmt w:val="lowerRoman"/>
      <w:lvlText w:val="%6."/>
      <w:lvlJc w:val="right"/>
      <w:pPr>
        <w:ind w:left="4408" w:hanging="180"/>
      </w:pPr>
    </w:lvl>
    <w:lvl w:ilvl="6" w:tplc="0409000F" w:tentative="1">
      <w:start w:val="1"/>
      <w:numFmt w:val="decimal"/>
      <w:lvlText w:val="%7."/>
      <w:lvlJc w:val="left"/>
      <w:pPr>
        <w:ind w:left="5128" w:hanging="360"/>
      </w:pPr>
    </w:lvl>
    <w:lvl w:ilvl="7" w:tplc="04090019" w:tentative="1">
      <w:start w:val="1"/>
      <w:numFmt w:val="lowerLetter"/>
      <w:lvlText w:val="%8."/>
      <w:lvlJc w:val="left"/>
      <w:pPr>
        <w:ind w:left="5848" w:hanging="360"/>
      </w:pPr>
    </w:lvl>
    <w:lvl w:ilvl="8" w:tplc="04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5" w15:restartNumberingAfterBreak="0">
    <w:nsid w:val="20924892"/>
    <w:multiLevelType w:val="hybridMultilevel"/>
    <w:tmpl w:val="B518D398"/>
    <w:lvl w:ilvl="0" w:tplc="4EA47B6E">
      <w:start w:val="1"/>
      <w:numFmt w:val="decimal"/>
      <w:lvlText w:val="%1)"/>
      <w:lvlJc w:val="left"/>
      <w:pPr>
        <w:ind w:left="44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6" w15:restartNumberingAfterBreak="0">
    <w:nsid w:val="2CE21176"/>
    <w:multiLevelType w:val="hybridMultilevel"/>
    <w:tmpl w:val="1F14AB5A"/>
    <w:lvl w:ilvl="0" w:tplc="C726868C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7" w15:restartNumberingAfterBreak="0">
    <w:nsid w:val="2D3173F3"/>
    <w:multiLevelType w:val="hybridMultilevel"/>
    <w:tmpl w:val="54E2DE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E057B"/>
    <w:multiLevelType w:val="hybridMultilevel"/>
    <w:tmpl w:val="111CE6CE"/>
    <w:lvl w:ilvl="0" w:tplc="58286CE6">
      <w:start w:val="1"/>
      <w:numFmt w:val="decimal"/>
      <w:lvlText w:val="%1)"/>
      <w:lvlJc w:val="left"/>
      <w:pPr>
        <w:ind w:left="487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9" w15:restartNumberingAfterBreak="0">
    <w:nsid w:val="335D3C93"/>
    <w:multiLevelType w:val="hybridMultilevel"/>
    <w:tmpl w:val="741CE244"/>
    <w:lvl w:ilvl="0" w:tplc="ED186712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0" w15:restartNumberingAfterBreak="0">
    <w:nsid w:val="35217AFD"/>
    <w:multiLevelType w:val="hybridMultilevel"/>
    <w:tmpl w:val="4202B6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2B245B"/>
    <w:multiLevelType w:val="hybridMultilevel"/>
    <w:tmpl w:val="B2005DEA"/>
    <w:lvl w:ilvl="0" w:tplc="C234BAEE">
      <w:start w:val="1"/>
      <w:numFmt w:val="decimal"/>
      <w:lvlText w:val="%1)"/>
      <w:lvlJc w:val="left"/>
      <w:pPr>
        <w:ind w:left="45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3C96124F"/>
    <w:multiLevelType w:val="hybridMultilevel"/>
    <w:tmpl w:val="22FA1168"/>
    <w:lvl w:ilvl="0" w:tplc="A0B85898">
      <w:start w:val="1"/>
      <w:numFmt w:val="decimal"/>
      <w:lvlText w:val="%1)"/>
      <w:lvlJc w:val="left"/>
      <w:pPr>
        <w:ind w:left="44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3" w15:restartNumberingAfterBreak="0">
    <w:nsid w:val="432C433F"/>
    <w:multiLevelType w:val="hybridMultilevel"/>
    <w:tmpl w:val="33D845F2"/>
    <w:lvl w:ilvl="0" w:tplc="1A84B752">
      <w:start w:val="1"/>
      <w:numFmt w:val="decimal"/>
      <w:lvlText w:val="%1)"/>
      <w:lvlJc w:val="left"/>
      <w:pPr>
        <w:ind w:left="51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4" w15:restartNumberingAfterBreak="0">
    <w:nsid w:val="43BD7312"/>
    <w:multiLevelType w:val="hybridMultilevel"/>
    <w:tmpl w:val="20DCFAFA"/>
    <w:lvl w:ilvl="0" w:tplc="D36C7C5A">
      <w:start w:val="1"/>
      <w:numFmt w:val="decimal"/>
      <w:lvlText w:val="%1)"/>
      <w:lvlJc w:val="left"/>
      <w:pPr>
        <w:ind w:left="4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5" w15:restartNumberingAfterBreak="0">
    <w:nsid w:val="47D57FB4"/>
    <w:multiLevelType w:val="hybridMultilevel"/>
    <w:tmpl w:val="78E0BDD0"/>
    <w:lvl w:ilvl="0" w:tplc="E5A0C00E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6" w15:restartNumberingAfterBreak="0">
    <w:nsid w:val="4FFD593A"/>
    <w:multiLevelType w:val="hybridMultilevel"/>
    <w:tmpl w:val="36AE1C64"/>
    <w:lvl w:ilvl="0" w:tplc="880CBD8C">
      <w:start w:val="2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51685442"/>
    <w:multiLevelType w:val="hybridMultilevel"/>
    <w:tmpl w:val="167268AE"/>
    <w:lvl w:ilvl="0" w:tplc="78D27A3E">
      <w:start w:val="1"/>
      <w:numFmt w:val="decimal"/>
      <w:lvlText w:val="%1)"/>
      <w:lvlJc w:val="left"/>
      <w:pPr>
        <w:ind w:left="448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8" w15:restartNumberingAfterBreak="0">
    <w:nsid w:val="550620E7"/>
    <w:multiLevelType w:val="hybridMultilevel"/>
    <w:tmpl w:val="C530382E"/>
    <w:lvl w:ilvl="0" w:tplc="FFEEF272">
      <w:start w:val="1"/>
      <w:numFmt w:val="decimal"/>
      <w:lvlText w:val="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9" w15:restartNumberingAfterBreak="0">
    <w:nsid w:val="5B0472D9"/>
    <w:multiLevelType w:val="hybridMultilevel"/>
    <w:tmpl w:val="1F820E4C"/>
    <w:lvl w:ilvl="0" w:tplc="DC1A5C94">
      <w:start w:val="1"/>
      <w:numFmt w:val="decimal"/>
      <w:lvlText w:val="%1)"/>
      <w:lvlJc w:val="left"/>
      <w:pPr>
        <w:ind w:left="5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20" w15:restartNumberingAfterBreak="0">
    <w:nsid w:val="62ED75AA"/>
    <w:multiLevelType w:val="hybridMultilevel"/>
    <w:tmpl w:val="19FE7EA2"/>
    <w:lvl w:ilvl="0" w:tplc="FD4CDEC0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21" w15:restartNumberingAfterBreak="0">
    <w:nsid w:val="6D0B17C4"/>
    <w:multiLevelType w:val="hybridMultilevel"/>
    <w:tmpl w:val="FD7412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D73D1D"/>
    <w:multiLevelType w:val="hybridMultilevel"/>
    <w:tmpl w:val="5506476A"/>
    <w:lvl w:ilvl="0" w:tplc="3AA65A9A">
      <w:start w:val="5"/>
      <w:numFmt w:val="bullet"/>
      <w:lvlText w:val="-"/>
      <w:lvlJc w:val="left"/>
      <w:pPr>
        <w:ind w:left="388" w:hanging="360"/>
      </w:pPr>
      <w:rPr>
        <w:rFonts w:ascii="TH Sarabun New" w:eastAsia="Times New Roman" w:hAnsi="TH Sarabun New" w:cs="TH Sarabun New" w:hint="default"/>
        <w:b w:val="0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8" w:hanging="360"/>
      </w:pPr>
      <w:rPr>
        <w:rFonts w:ascii="Wingdings" w:hAnsi="Wingdings" w:hint="default"/>
      </w:rPr>
    </w:lvl>
  </w:abstractNum>
  <w:abstractNum w:abstractNumId="23" w15:restartNumberingAfterBreak="0">
    <w:nsid w:val="7BE02457"/>
    <w:multiLevelType w:val="hybridMultilevel"/>
    <w:tmpl w:val="2DFC9886"/>
    <w:lvl w:ilvl="0" w:tplc="352C67D8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num w:numId="1">
    <w:abstractNumId w:val="0"/>
  </w:num>
  <w:num w:numId="2">
    <w:abstractNumId w:val="5"/>
  </w:num>
  <w:num w:numId="3">
    <w:abstractNumId w:val="23"/>
  </w:num>
  <w:num w:numId="4">
    <w:abstractNumId w:val="14"/>
  </w:num>
  <w:num w:numId="5">
    <w:abstractNumId w:val="8"/>
  </w:num>
  <w:num w:numId="6">
    <w:abstractNumId w:val="3"/>
  </w:num>
  <w:num w:numId="7">
    <w:abstractNumId w:val="4"/>
  </w:num>
  <w:num w:numId="8">
    <w:abstractNumId w:val="10"/>
  </w:num>
  <w:num w:numId="9">
    <w:abstractNumId w:val="18"/>
  </w:num>
  <w:num w:numId="10">
    <w:abstractNumId w:val="19"/>
  </w:num>
  <w:num w:numId="11">
    <w:abstractNumId w:val="21"/>
  </w:num>
  <w:num w:numId="12">
    <w:abstractNumId w:val="13"/>
  </w:num>
  <w:num w:numId="13">
    <w:abstractNumId w:val="12"/>
  </w:num>
  <w:num w:numId="14">
    <w:abstractNumId w:val="20"/>
  </w:num>
  <w:num w:numId="15">
    <w:abstractNumId w:val="22"/>
  </w:num>
  <w:num w:numId="16">
    <w:abstractNumId w:val="11"/>
  </w:num>
  <w:num w:numId="17">
    <w:abstractNumId w:val="6"/>
  </w:num>
  <w:num w:numId="18">
    <w:abstractNumId w:val="15"/>
  </w:num>
  <w:num w:numId="19">
    <w:abstractNumId w:val="2"/>
  </w:num>
  <w:num w:numId="20">
    <w:abstractNumId w:val="17"/>
  </w:num>
  <w:num w:numId="21">
    <w:abstractNumId w:val="1"/>
  </w:num>
  <w:num w:numId="22">
    <w:abstractNumId w:val="9"/>
  </w:num>
  <w:num w:numId="23">
    <w:abstractNumId w:val="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AxMTY3NbYwNjJW0lEKTi0uzszPAykwrAUAKoFP8SwAAAA="/>
  </w:docVars>
  <w:rsids>
    <w:rsidRoot w:val="007A28B2"/>
    <w:rsid w:val="00002DFA"/>
    <w:rsid w:val="000168F6"/>
    <w:rsid w:val="00025186"/>
    <w:rsid w:val="00025202"/>
    <w:rsid w:val="00026C5E"/>
    <w:rsid w:val="00026D4E"/>
    <w:rsid w:val="000340BA"/>
    <w:rsid w:val="000351B9"/>
    <w:rsid w:val="00037A2E"/>
    <w:rsid w:val="0004085F"/>
    <w:rsid w:val="00042DD2"/>
    <w:rsid w:val="000433D0"/>
    <w:rsid w:val="0005204A"/>
    <w:rsid w:val="000626FB"/>
    <w:rsid w:val="0006415C"/>
    <w:rsid w:val="00067368"/>
    <w:rsid w:val="00067790"/>
    <w:rsid w:val="000703B2"/>
    <w:rsid w:val="0007049A"/>
    <w:rsid w:val="000736D8"/>
    <w:rsid w:val="000765DE"/>
    <w:rsid w:val="00076AD6"/>
    <w:rsid w:val="000846C6"/>
    <w:rsid w:val="00085D4F"/>
    <w:rsid w:val="0008603C"/>
    <w:rsid w:val="000A0C45"/>
    <w:rsid w:val="000A122F"/>
    <w:rsid w:val="000A321B"/>
    <w:rsid w:val="000B70A7"/>
    <w:rsid w:val="000C1BED"/>
    <w:rsid w:val="000C34BE"/>
    <w:rsid w:val="000D011C"/>
    <w:rsid w:val="000D4BDF"/>
    <w:rsid w:val="000D62E4"/>
    <w:rsid w:val="000D7167"/>
    <w:rsid w:val="000E1A5A"/>
    <w:rsid w:val="000E462F"/>
    <w:rsid w:val="000E6F87"/>
    <w:rsid w:val="000E7DE7"/>
    <w:rsid w:val="000E7E99"/>
    <w:rsid w:val="000F50CF"/>
    <w:rsid w:val="000F6368"/>
    <w:rsid w:val="00101603"/>
    <w:rsid w:val="00102B77"/>
    <w:rsid w:val="00122B2C"/>
    <w:rsid w:val="0012312D"/>
    <w:rsid w:val="00123924"/>
    <w:rsid w:val="0012447E"/>
    <w:rsid w:val="00130265"/>
    <w:rsid w:val="0013046F"/>
    <w:rsid w:val="001320AD"/>
    <w:rsid w:val="0013451E"/>
    <w:rsid w:val="00135839"/>
    <w:rsid w:val="0014363A"/>
    <w:rsid w:val="00145BAA"/>
    <w:rsid w:val="00151006"/>
    <w:rsid w:val="0015787B"/>
    <w:rsid w:val="00164D56"/>
    <w:rsid w:val="00167DE6"/>
    <w:rsid w:val="00171207"/>
    <w:rsid w:val="001777A3"/>
    <w:rsid w:val="001819E4"/>
    <w:rsid w:val="00184B67"/>
    <w:rsid w:val="001910E4"/>
    <w:rsid w:val="00191CD8"/>
    <w:rsid w:val="001925BB"/>
    <w:rsid w:val="001977AA"/>
    <w:rsid w:val="001A0CD5"/>
    <w:rsid w:val="001A1567"/>
    <w:rsid w:val="001A35A0"/>
    <w:rsid w:val="001A38EC"/>
    <w:rsid w:val="001A659D"/>
    <w:rsid w:val="001B1D86"/>
    <w:rsid w:val="001C5EEB"/>
    <w:rsid w:val="001C70A9"/>
    <w:rsid w:val="001D5B48"/>
    <w:rsid w:val="001E2BB6"/>
    <w:rsid w:val="001E4D6C"/>
    <w:rsid w:val="001E7A1D"/>
    <w:rsid w:val="001F1543"/>
    <w:rsid w:val="001F2231"/>
    <w:rsid w:val="0020143B"/>
    <w:rsid w:val="002027B0"/>
    <w:rsid w:val="0020434A"/>
    <w:rsid w:val="00211C04"/>
    <w:rsid w:val="00211C0B"/>
    <w:rsid w:val="00215B1A"/>
    <w:rsid w:val="00236660"/>
    <w:rsid w:val="00237493"/>
    <w:rsid w:val="00242C00"/>
    <w:rsid w:val="00246F99"/>
    <w:rsid w:val="00250CB9"/>
    <w:rsid w:val="002543AA"/>
    <w:rsid w:val="00257E7D"/>
    <w:rsid w:val="0026678F"/>
    <w:rsid w:val="00277A8E"/>
    <w:rsid w:val="00283359"/>
    <w:rsid w:val="00284B9D"/>
    <w:rsid w:val="00287E48"/>
    <w:rsid w:val="0029226E"/>
    <w:rsid w:val="00294CDC"/>
    <w:rsid w:val="002A5940"/>
    <w:rsid w:val="002A5957"/>
    <w:rsid w:val="002A7109"/>
    <w:rsid w:val="002B7B74"/>
    <w:rsid w:val="002C058C"/>
    <w:rsid w:val="002C60F4"/>
    <w:rsid w:val="002D128C"/>
    <w:rsid w:val="002D1AAD"/>
    <w:rsid w:val="002D54AE"/>
    <w:rsid w:val="002D7382"/>
    <w:rsid w:val="002D77C5"/>
    <w:rsid w:val="002E296C"/>
    <w:rsid w:val="002E6C18"/>
    <w:rsid w:val="002F0870"/>
    <w:rsid w:val="002F2C12"/>
    <w:rsid w:val="002F2DE0"/>
    <w:rsid w:val="002F3AE9"/>
    <w:rsid w:val="002F4612"/>
    <w:rsid w:val="002F4D88"/>
    <w:rsid w:val="002F5CD8"/>
    <w:rsid w:val="003025FC"/>
    <w:rsid w:val="0030361A"/>
    <w:rsid w:val="0030633A"/>
    <w:rsid w:val="00307D33"/>
    <w:rsid w:val="00311184"/>
    <w:rsid w:val="00311384"/>
    <w:rsid w:val="0031479F"/>
    <w:rsid w:val="00314C8D"/>
    <w:rsid w:val="0032211B"/>
    <w:rsid w:val="00326F73"/>
    <w:rsid w:val="00331F51"/>
    <w:rsid w:val="00334183"/>
    <w:rsid w:val="003361DF"/>
    <w:rsid w:val="00341631"/>
    <w:rsid w:val="003467FC"/>
    <w:rsid w:val="00350436"/>
    <w:rsid w:val="00361622"/>
    <w:rsid w:val="00361667"/>
    <w:rsid w:val="0036300D"/>
    <w:rsid w:val="00364373"/>
    <w:rsid w:val="00365073"/>
    <w:rsid w:val="0036592C"/>
    <w:rsid w:val="00366AAB"/>
    <w:rsid w:val="00367E5E"/>
    <w:rsid w:val="0037182A"/>
    <w:rsid w:val="0037366C"/>
    <w:rsid w:val="00373F17"/>
    <w:rsid w:val="00375A01"/>
    <w:rsid w:val="00377B80"/>
    <w:rsid w:val="00384989"/>
    <w:rsid w:val="00386D19"/>
    <w:rsid w:val="003934AD"/>
    <w:rsid w:val="00393A67"/>
    <w:rsid w:val="003A7D21"/>
    <w:rsid w:val="003B3217"/>
    <w:rsid w:val="003C3F47"/>
    <w:rsid w:val="003C48CA"/>
    <w:rsid w:val="003C5205"/>
    <w:rsid w:val="003C52CD"/>
    <w:rsid w:val="003D4B7D"/>
    <w:rsid w:val="003D6877"/>
    <w:rsid w:val="003E189D"/>
    <w:rsid w:val="003E7C37"/>
    <w:rsid w:val="003F36EB"/>
    <w:rsid w:val="003F3AD1"/>
    <w:rsid w:val="004019DF"/>
    <w:rsid w:val="004027DE"/>
    <w:rsid w:val="0040340D"/>
    <w:rsid w:val="00414C03"/>
    <w:rsid w:val="00424831"/>
    <w:rsid w:val="004265C8"/>
    <w:rsid w:val="0043038E"/>
    <w:rsid w:val="00437343"/>
    <w:rsid w:val="004402A6"/>
    <w:rsid w:val="0044200F"/>
    <w:rsid w:val="00444A09"/>
    <w:rsid w:val="00460978"/>
    <w:rsid w:val="004615B3"/>
    <w:rsid w:val="00466A5F"/>
    <w:rsid w:val="0047121A"/>
    <w:rsid w:val="00473ACA"/>
    <w:rsid w:val="00486DED"/>
    <w:rsid w:val="004909E9"/>
    <w:rsid w:val="00491409"/>
    <w:rsid w:val="0049489F"/>
    <w:rsid w:val="00495E49"/>
    <w:rsid w:val="004A0623"/>
    <w:rsid w:val="004A76D4"/>
    <w:rsid w:val="004B0587"/>
    <w:rsid w:val="004B162B"/>
    <w:rsid w:val="004B310D"/>
    <w:rsid w:val="004B341C"/>
    <w:rsid w:val="004B4383"/>
    <w:rsid w:val="004B4A05"/>
    <w:rsid w:val="004B7BBE"/>
    <w:rsid w:val="004D2232"/>
    <w:rsid w:val="004D37B9"/>
    <w:rsid w:val="004D3A19"/>
    <w:rsid w:val="004D6294"/>
    <w:rsid w:val="004D63CE"/>
    <w:rsid w:val="004D71E6"/>
    <w:rsid w:val="004F2D9F"/>
    <w:rsid w:val="004F383E"/>
    <w:rsid w:val="004F7999"/>
    <w:rsid w:val="004F7C2B"/>
    <w:rsid w:val="00500589"/>
    <w:rsid w:val="00500D56"/>
    <w:rsid w:val="00502589"/>
    <w:rsid w:val="005047F9"/>
    <w:rsid w:val="00506A12"/>
    <w:rsid w:val="00515397"/>
    <w:rsid w:val="00517C70"/>
    <w:rsid w:val="0052463B"/>
    <w:rsid w:val="00527FE3"/>
    <w:rsid w:val="00533B24"/>
    <w:rsid w:val="00535CD7"/>
    <w:rsid w:val="00540AA4"/>
    <w:rsid w:val="00542E4A"/>
    <w:rsid w:val="00546E08"/>
    <w:rsid w:val="00547677"/>
    <w:rsid w:val="00554E33"/>
    <w:rsid w:val="0056132D"/>
    <w:rsid w:val="00562C4E"/>
    <w:rsid w:val="00570AD7"/>
    <w:rsid w:val="0057268C"/>
    <w:rsid w:val="00573294"/>
    <w:rsid w:val="00575A0A"/>
    <w:rsid w:val="00575DE5"/>
    <w:rsid w:val="00576548"/>
    <w:rsid w:val="00577E0C"/>
    <w:rsid w:val="00581707"/>
    <w:rsid w:val="00584D5C"/>
    <w:rsid w:val="00585471"/>
    <w:rsid w:val="00585732"/>
    <w:rsid w:val="00585F93"/>
    <w:rsid w:val="00587C36"/>
    <w:rsid w:val="0059345A"/>
    <w:rsid w:val="00593FDB"/>
    <w:rsid w:val="005943A5"/>
    <w:rsid w:val="005A09AF"/>
    <w:rsid w:val="005A2E04"/>
    <w:rsid w:val="005A3A43"/>
    <w:rsid w:val="005A5272"/>
    <w:rsid w:val="005A6190"/>
    <w:rsid w:val="005A70A0"/>
    <w:rsid w:val="005B1CFC"/>
    <w:rsid w:val="005B2C6C"/>
    <w:rsid w:val="005B5BDD"/>
    <w:rsid w:val="005C027E"/>
    <w:rsid w:val="005C2832"/>
    <w:rsid w:val="005C7F54"/>
    <w:rsid w:val="005D1F06"/>
    <w:rsid w:val="005D38D7"/>
    <w:rsid w:val="005D42FE"/>
    <w:rsid w:val="005D5580"/>
    <w:rsid w:val="005D5DAA"/>
    <w:rsid w:val="005E10BA"/>
    <w:rsid w:val="005E389F"/>
    <w:rsid w:val="005E77D7"/>
    <w:rsid w:val="005F1DE0"/>
    <w:rsid w:val="005F2165"/>
    <w:rsid w:val="005F4E15"/>
    <w:rsid w:val="005F63AF"/>
    <w:rsid w:val="005F6DF8"/>
    <w:rsid w:val="00600F46"/>
    <w:rsid w:val="00601C13"/>
    <w:rsid w:val="00605C52"/>
    <w:rsid w:val="006075BC"/>
    <w:rsid w:val="00620CB9"/>
    <w:rsid w:val="0062334E"/>
    <w:rsid w:val="00623EB6"/>
    <w:rsid w:val="006265AF"/>
    <w:rsid w:val="0063022D"/>
    <w:rsid w:val="00630EEA"/>
    <w:rsid w:val="00633A96"/>
    <w:rsid w:val="006351CA"/>
    <w:rsid w:val="00640C85"/>
    <w:rsid w:val="00640F49"/>
    <w:rsid w:val="00646A73"/>
    <w:rsid w:val="00654120"/>
    <w:rsid w:val="00660313"/>
    <w:rsid w:val="00660931"/>
    <w:rsid w:val="006657AF"/>
    <w:rsid w:val="00682A96"/>
    <w:rsid w:val="00690E33"/>
    <w:rsid w:val="00692CCD"/>
    <w:rsid w:val="006952D5"/>
    <w:rsid w:val="00697D47"/>
    <w:rsid w:val="006A33BB"/>
    <w:rsid w:val="006A467F"/>
    <w:rsid w:val="006B27F6"/>
    <w:rsid w:val="006B4BD0"/>
    <w:rsid w:val="006B7694"/>
    <w:rsid w:val="006C03D3"/>
    <w:rsid w:val="006C05F9"/>
    <w:rsid w:val="006C1AB4"/>
    <w:rsid w:val="006D2726"/>
    <w:rsid w:val="006E1EE3"/>
    <w:rsid w:val="006E56B0"/>
    <w:rsid w:val="006E5CA1"/>
    <w:rsid w:val="006F29E0"/>
    <w:rsid w:val="006F323C"/>
    <w:rsid w:val="006F38E6"/>
    <w:rsid w:val="006F5850"/>
    <w:rsid w:val="006F6C0F"/>
    <w:rsid w:val="006F79D6"/>
    <w:rsid w:val="00702237"/>
    <w:rsid w:val="00703953"/>
    <w:rsid w:val="0071112C"/>
    <w:rsid w:val="00726ACF"/>
    <w:rsid w:val="007271C8"/>
    <w:rsid w:val="00732513"/>
    <w:rsid w:val="007357A2"/>
    <w:rsid w:val="00736984"/>
    <w:rsid w:val="00737C48"/>
    <w:rsid w:val="007403DF"/>
    <w:rsid w:val="00742276"/>
    <w:rsid w:val="007435E9"/>
    <w:rsid w:val="007437EF"/>
    <w:rsid w:val="00744E7E"/>
    <w:rsid w:val="007472E4"/>
    <w:rsid w:val="00747D06"/>
    <w:rsid w:val="007502E9"/>
    <w:rsid w:val="007508D7"/>
    <w:rsid w:val="00751DED"/>
    <w:rsid w:val="0075331D"/>
    <w:rsid w:val="00754665"/>
    <w:rsid w:val="00754974"/>
    <w:rsid w:val="00754EA2"/>
    <w:rsid w:val="00761081"/>
    <w:rsid w:val="00763ABF"/>
    <w:rsid w:val="00764147"/>
    <w:rsid w:val="00764592"/>
    <w:rsid w:val="0076707B"/>
    <w:rsid w:val="00767DEA"/>
    <w:rsid w:val="007725E3"/>
    <w:rsid w:val="00775DEF"/>
    <w:rsid w:val="00780EE8"/>
    <w:rsid w:val="0079233A"/>
    <w:rsid w:val="00792576"/>
    <w:rsid w:val="00793D08"/>
    <w:rsid w:val="0079425B"/>
    <w:rsid w:val="0079604C"/>
    <w:rsid w:val="00796305"/>
    <w:rsid w:val="007A0D5A"/>
    <w:rsid w:val="007A28B2"/>
    <w:rsid w:val="007A4045"/>
    <w:rsid w:val="007A6999"/>
    <w:rsid w:val="007B2FDC"/>
    <w:rsid w:val="007B6D68"/>
    <w:rsid w:val="007B732C"/>
    <w:rsid w:val="007C0C97"/>
    <w:rsid w:val="007C56AA"/>
    <w:rsid w:val="007D1DBF"/>
    <w:rsid w:val="007D2314"/>
    <w:rsid w:val="007D5280"/>
    <w:rsid w:val="007E024A"/>
    <w:rsid w:val="007E136D"/>
    <w:rsid w:val="007E4C1C"/>
    <w:rsid w:val="007E567A"/>
    <w:rsid w:val="007F04E0"/>
    <w:rsid w:val="007F302D"/>
    <w:rsid w:val="007F53B6"/>
    <w:rsid w:val="00807EE0"/>
    <w:rsid w:val="00810B45"/>
    <w:rsid w:val="00812B0D"/>
    <w:rsid w:val="00817DC0"/>
    <w:rsid w:val="00821005"/>
    <w:rsid w:val="00823235"/>
    <w:rsid w:val="008246F3"/>
    <w:rsid w:val="00824CC8"/>
    <w:rsid w:val="0082765B"/>
    <w:rsid w:val="00830FDE"/>
    <w:rsid w:val="00833D16"/>
    <w:rsid w:val="0083403E"/>
    <w:rsid w:val="0083744B"/>
    <w:rsid w:val="008377C5"/>
    <w:rsid w:val="008429A7"/>
    <w:rsid w:val="0084301D"/>
    <w:rsid w:val="00843780"/>
    <w:rsid w:val="00844991"/>
    <w:rsid w:val="00845515"/>
    <w:rsid w:val="00851C4A"/>
    <w:rsid w:val="00855AC5"/>
    <w:rsid w:val="00855C26"/>
    <w:rsid w:val="00856A94"/>
    <w:rsid w:val="008631EA"/>
    <w:rsid w:val="00863B17"/>
    <w:rsid w:val="00864046"/>
    <w:rsid w:val="008670A4"/>
    <w:rsid w:val="008676F0"/>
    <w:rsid w:val="008724A6"/>
    <w:rsid w:val="00880B16"/>
    <w:rsid w:val="0088358C"/>
    <w:rsid w:val="00894D4D"/>
    <w:rsid w:val="00895AE7"/>
    <w:rsid w:val="008965A3"/>
    <w:rsid w:val="008A4038"/>
    <w:rsid w:val="008A52C6"/>
    <w:rsid w:val="008A770A"/>
    <w:rsid w:val="008B2589"/>
    <w:rsid w:val="008C0AF0"/>
    <w:rsid w:val="008C0C1C"/>
    <w:rsid w:val="008D3548"/>
    <w:rsid w:val="008D672A"/>
    <w:rsid w:val="008E4846"/>
    <w:rsid w:val="008E72BB"/>
    <w:rsid w:val="008E78DE"/>
    <w:rsid w:val="008F2EA6"/>
    <w:rsid w:val="008F504A"/>
    <w:rsid w:val="00903945"/>
    <w:rsid w:val="00904B5E"/>
    <w:rsid w:val="009051E5"/>
    <w:rsid w:val="00907063"/>
    <w:rsid w:val="009137B0"/>
    <w:rsid w:val="00914C5C"/>
    <w:rsid w:val="00914EF8"/>
    <w:rsid w:val="00917C68"/>
    <w:rsid w:val="00923A00"/>
    <w:rsid w:val="00923F00"/>
    <w:rsid w:val="00926D0E"/>
    <w:rsid w:val="0093137B"/>
    <w:rsid w:val="00935822"/>
    <w:rsid w:val="00943B6C"/>
    <w:rsid w:val="009513FF"/>
    <w:rsid w:val="00962A52"/>
    <w:rsid w:val="00965416"/>
    <w:rsid w:val="00971B17"/>
    <w:rsid w:val="00974B93"/>
    <w:rsid w:val="00991133"/>
    <w:rsid w:val="009922CD"/>
    <w:rsid w:val="00993459"/>
    <w:rsid w:val="00995DBB"/>
    <w:rsid w:val="00996E1D"/>
    <w:rsid w:val="009A3A02"/>
    <w:rsid w:val="009A585C"/>
    <w:rsid w:val="009B03D4"/>
    <w:rsid w:val="009B5698"/>
    <w:rsid w:val="009B59FA"/>
    <w:rsid w:val="009C0CC7"/>
    <w:rsid w:val="009C2A1F"/>
    <w:rsid w:val="009C3BD6"/>
    <w:rsid w:val="009D1F57"/>
    <w:rsid w:val="009D55BE"/>
    <w:rsid w:val="009D5D9B"/>
    <w:rsid w:val="009D74BE"/>
    <w:rsid w:val="009E2626"/>
    <w:rsid w:val="009E3D16"/>
    <w:rsid w:val="009E65F8"/>
    <w:rsid w:val="009E6BFE"/>
    <w:rsid w:val="009E7C2E"/>
    <w:rsid w:val="009F3827"/>
    <w:rsid w:val="009F7CB9"/>
    <w:rsid w:val="00A01681"/>
    <w:rsid w:val="00A05981"/>
    <w:rsid w:val="00A13F50"/>
    <w:rsid w:val="00A1716F"/>
    <w:rsid w:val="00A21CA0"/>
    <w:rsid w:val="00A24CCF"/>
    <w:rsid w:val="00A37384"/>
    <w:rsid w:val="00A43471"/>
    <w:rsid w:val="00A44A0C"/>
    <w:rsid w:val="00A50B05"/>
    <w:rsid w:val="00A5652B"/>
    <w:rsid w:val="00A72119"/>
    <w:rsid w:val="00A81DF9"/>
    <w:rsid w:val="00A82F3F"/>
    <w:rsid w:val="00A84EF5"/>
    <w:rsid w:val="00A871BB"/>
    <w:rsid w:val="00A915D1"/>
    <w:rsid w:val="00A968B9"/>
    <w:rsid w:val="00AA4CB8"/>
    <w:rsid w:val="00AB30F3"/>
    <w:rsid w:val="00AB42D6"/>
    <w:rsid w:val="00AC2EC2"/>
    <w:rsid w:val="00AD0071"/>
    <w:rsid w:val="00AD1E78"/>
    <w:rsid w:val="00AD360D"/>
    <w:rsid w:val="00AD42A9"/>
    <w:rsid w:val="00AE11E9"/>
    <w:rsid w:val="00AE37A9"/>
    <w:rsid w:val="00AF3235"/>
    <w:rsid w:val="00AF3A45"/>
    <w:rsid w:val="00AF3D82"/>
    <w:rsid w:val="00B03D78"/>
    <w:rsid w:val="00B120CD"/>
    <w:rsid w:val="00B14794"/>
    <w:rsid w:val="00B149C4"/>
    <w:rsid w:val="00B15122"/>
    <w:rsid w:val="00B159F2"/>
    <w:rsid w:val="00B208EB"/>
    <w:rsid w:val="00B437A1"/>
    <w:rsid w:val="00B46DBD"/>
    <w:rsid w:val="00B509C8"/>
    <w:rsid w:val="00B51ED7"/>
    <w:rsid w:val="00B5225A"/>
    <w:rsid w:val="00B55634"/>
    <w:rsid w:val="00B55A83"/>
    <w:rsid w:val="00B57C66"/>
    <w:rsid w:val="00B6171B"/>
    <w:rsid w:val="00B66EB9"/>
    <w:rsid w:val="00B677FD"/>
    <w:rsid w:val="00B71DA9"/>
    <w:rsid w:val="00B72B80"/>
    <w:rsid w:val="00B72CF0"/>
    <w:rsid w:val="00B85B76"/>
    <w:rsid w:val="00B94AAA"/>
    <w:rsid w:val="00B9509D"/>
    <w:rsid w:val="00B95CD6"/>
    <w:rsid w:val="00BA0D4D"/>
    <w:rsid w:val="00BA6BAF"/>
    <w:rsid w:val="00BB3E20"/>
    <w:rsid w:val="00BB3ED6"/>
    <w:rsid w:val="00BB4450"/>
    <w:rsid w:val="00BB500A"/>
    <w:rsid w:val="00BC1152"/>
    <w:rsid w:val="00BC19A5"/>
    <w:rsid w:val="00BC2352"/>
    <w:rsid w:val="00BC5306"/>
    <w:rsid w:val="00BC782C"/>
    <w:rsid w:val="00BD2268"/>
    <w:rsid w:val="00BD3063"/>
    <w:rsid w:val="00BD7FF3"/>
    <w:rsid w:val="00BF1F14"/>
    <w:rsid w:val="00BF2169"/>
    <w:rsid w:val="00BF6691"/>
    <w:rsid w:val="00C03147"/>
    <w:rsid w:val="00C17D60"/>
    <w:rsid w:val="00C21935"/>
    <w:rsid w:val="00C22D9E"/>
    <w:rsid w:val="00C302DB"/>
    <w:rsid w:val="00C326F6"/>
    <w:rsid w:val="00C33EF9"/>
    <w:rsid w:val="00C504E4"/>
    <w:rsid w:val="00C50C38"/>
    <w:rsid w:val="00C526C4"/>
    <w:rsid w:val="00C539C5"/>
    <w:rsid w:val="00C61AB6"/>
    <w:rsid w:val="00C65024"/>
    <w:rsid w:val="00C651D0"/>
    <w:rsid w:val="00C702D5"/>
    <w:rsid w:val="00C70582"/>
    <w:rsid w:val="00C84FDF"/>
    <w:rsid w:val="00C90028"/>
    <w:rsid w:val="00C90F09"/>
    <w:rsid w:val="00CA18F1"/>
    <w:rsid w:val="00CA2EA0"/>
    <w:rsid w:val="00CA50CA"/>
    <w:rsid w:val="00CB2221"/>
    <w:rsid w:val="00CB4C1D"/>
    <w:rsid w:val="00CB5327"/>
    <w:rsid w:val="00CB5D1F"/>
    <w:rsid w:val="00CD06D1"/>
    <w:rsid w:val="00CD49DF"/>
    <w:rsid w:val="00CD6306"/>
    <w:rsid w:val="00CE0726"/>
    <w:rsid w:val="00CE1CE9"/>
    <w:rsid w:val="00D06474"/>
    <w:rsid w:val="00D07BC6"/>
    <w:rsid w:val="00D12918"/>
    <w:rsid w:val="00D2113C"/>
    <w:rsid w:val="00D22E98"/>
    <w:rsid w:val="00D27D17"/>
    <w:rsid w:val="00D30B44"/>
    <w:rsid w:val="00D37695"/>
    <w:rsid w:val="00D37D20"/>
    <w:rsid w:val="00D44F81"/>
    <w:rsid w:val="00D548C3"/>
    <w:rsid w:val="00D57508"/>
    <w:rsid w:val="00D57B60"/>
    <w:rsid w:val="00D70D8B"/>
    <w:rsid w:val="00D74F83"/>
    <w:rsid w:val="00D77D1E"/>
    <w:rsid w:val="00D94CB0"/>
    <w:rsid w:val="00DA041D"/>
    <w:rsid w:val="00DA1E95"/>
    <w:rsid w:val="00DA2BC0"/>
    <w:rsid w:val="00DA6B08"/>
    <w:rsid w:val="00DB16A9"/>
    <w:rsid w:val="00DB79CF"/>
    <w:rsid w:val="00DC259F"/>
    <w:rsid w:val="00DC2E19"/>
    <w:rsid w:val="00DC6AD9"/>
    <w:rsid w:val="00DD3D3B"/>
    <w:rsid w:val="00DD4079"/>
    <w:rsid w:val="00DD6FEB"/>
    <w:rsid w:val="00DE7431"/>
    <w:rsid w:val="00DF2991"/>
    <w:rsid w:val="00DF7B03"/>
    <w:rsid w:val="00E01480"/>
    <w:rsid w:val="00E019CB"/>
    <w:rsid w:val="00E0351B"/>
    <w:rsid w:val="00E050C4"/>
    <w:rsid w:val="00E05634"/>
    <w:rsid w:val="00E177F9"/>
    <w:rsid w:val="00E232C0"/>
    <w:rsid w:val="00E248C2"/>
    <w:rsid w:val="00E259D3"/>
    <w:rsid w:val="00E263A0"/>
    <w:rsid w:val="00E41E2E"/>
    <w:rsid w:val="00E4362D"/>
    <w:rsid w:val="00E45449"/>
    <w:rsid w:val="00E45FE8"/>
    <w:rsid w:val="00E56E34"/>
    <w:rsid w:val="00E6106D"/>
    <w:rsid w:val="00E6138B"/>
    <w:rsid w:val="00E67E60"/>
    <w:rsid w:val="00E74E98"/>
    <w:rsid w:val="00E7677B"/>
    <w:rsid w:val="00E8165C"/>
    <w:rsid w:val="00E81E89"/>
    <w:rsid w:val="00E831DF"/>
    <w:rsid w:val="00E834AF"/>
    <w:rsid w:val="00E87B28"/>
    <w:rsid w:val="00E934C4"/>
    <w:rsid w:val="00E951A3"/>
    <w:rsid w:val="00EA19EC"/>
    <w:rsid w:val="00EA1A3D"/>
    <w:rsid w:val="00EA4274"/>
    <w:rsid w:val="00EA5132"/>
    <w:rsid w:val="00EB14A1"/>
    <w:rsid w:val="00EB5D06"/>
    <w:rsid w:val="00EB6F01"/>
    <w:rsid w:val="00EC4FF6"/>
    <w:rsid w:val="00ED4FA9"/>
    <w:rsid w:val="00ED6F4A"/>
    <w:rsid w:val="00EE03BB"/>
    <w:rsid w:val="00EE1EDB"/>
    <w:rsid w:val="00EE6298"/>
    <w:rsid w:val="00EE640E"/>
    <w:rsid w:val="00EF4C41"/>
    <w:rsid w:val="00EF6406"/>
    <w:rsid w:val="00F0135E"/>
    <w:rsid w:val="00F06329"/>
    <w:rsid w:val="00F067DA"/>
    <w:rsid w:val="00F11632"/>
    <w:rsid w:val="00F15931"/>
    <w:rsid w:val="00F2045E"/>
    <w:rsid w:val="00F20CF9"/>
    <w:rsid w:val="00F343AE"/>
    <w:rsid w:val="00F365B9"/>
    <w:rsid w:val="00F36653"/>
    <w:rsid w:val="00F4211B"/>
    <w:rsid w:val="00F433E3"/>
    <w:rsid w:val="00F456D6"/>
    <w:rsid w:val="00F471C1"/>
    <w:rsid w:val="00F60ED8"/>
    <w:rsid w:val="00F63767"/>
    <w:rsid w:val="00F65458"/>
    <w:rsid w:val="00F65F9D"/>
    <w:rsid w:val="00F71999"/>
    <w:rsid w:val="00F73772"/>
    <w:rsid w:val="00F738BA"/>
    <w:rsid w:val="00FA2657"/>
    <w:rsid w:val="00FA35F1"/>
    <w:rsid w:val="00FA6D6B"/>
    <w:rsid w:val="00FA7532"/>
    <w:rsid w:val="00FB197F"/>
    <w:rsid w:val="00FB5491"/>
    <w:rsid w:val="00FB6F3E"/>
    <w:rsid w:val="00FC0529"/>
    <w:rsid w:val="00FC1925"/>
    <w:rsid w:val="00FC1A9A"/>
    <w:rsid w:val="00FC3B83"/>
    <w:rsid w:val="00FC3B8E"/>
    <w:rsid w:val="00FC4674"/>
    <w:rsid w:val="00FC5E66"/>
    <w:rsid w:val="00FD211A"/>
    <w:rsid w:val="00FD3819"/>
    <w:rsid w:val="00FE0182"/>
    <w:rsid w:val="00FE0992"/>
    <w:rsid w:val="00FE472E"/>
    <w:rsid w:val="00FE5DC1"/>
    <w:rsid w:val="00FE6204"/>
    <w:rsid w:val="00FF2ACB"/>
    <w:rsid w:val="00FF6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oNotEmbedSmartTags/>
  <w:decimalSymbol w:val="."/>
  <w:listSeparator w:val=","/>
  <w14:docId w14:val="51080F70"/>
  <w15:chartTrackingRefBased/>
  <w15:docId w15:val="{322965BC-876C-46EF-BCEB-20C89C9B2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spacing w:after="160" w:line="252" w:lineRule="auto"/>
    </w:pPr>
    <w:rPr>
      <w:rFonts w:ascii="Calibri" w:eastAsia="Calibri" w:hAnsi="Calibri" w:cs="Cordia New"/>
      <w:sz w:val="22"/>
      <w:szCs w:val="28"/>
      <w:lang w:eastAsia="th-TH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4085F"/>
    <w:pPr>
      <w:keepNext/>
      <w:spacing w:before="240" w:after="60"/>
      <w:outlineLvl w:val="1"/>
    </w:pPr>
    <w:rPr>
      <w:rFonts w:ascii="Calibri Light" w:eastAsia="Times New Roman" w:hAnsi="Calibri Light" w:cs="Angsana New"/>
      <w:b/>
      <w:bCs/>
      <w:i/>
      <w:iCs/>
      <w:sz w:val="28"/>
      <w:szCs w:val="35"/>
    </w:rPr>
  </w:style>
  <w:style w:type="paragraph" w:styleId="3">
    <w:name w:val="heading 3"/>
    <w:basedOn w:val="a"/>
    <w:next w:val="a0"/>
    <w:qFormat/>
    <w:pPr>
      <w:numPr>
        <w:ilvl w:val="2"/>
        <w:numId w:val="1"/>
      </w:numPr>
      <w:spacing w:before="280" w:after="280" w:line="240" w:lineRule="auto"/>
      <w:outlineLvl w:val="2"/>
    </w:pPr>
    <w:rPr>
      <w:rFonts w:ascii="Angsana New" w:eastAsia="Times New Roman" w:hAnsi="Angsana New" w:cs="Angsana New"/>
      <w:b/>
      <w:bCs/>
      <w:sz w:val="27"/>
      <w:szCs w:val="27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DefaultParagraphFont1">
    <w:name w:val="Default Paragraph Font1"/>
  </w:style>
  <w:style w:type="character" w:customStyle="1" w:styleId="WW8Num2z0">
    <w:name w:val="WW8Num2z0"/>
    <w:rPr>
      <w:rFonts w:ascii="TH SarabunPSK" w:hAnsi="TH SarabunPSK" w:cs="TH SarabunPSK"/>
      <w:color w:val="FF0000"/>
      <w:sz w:val="28"/>
      <w:szCs w:val="28"/>
      <w:lang w:val="en-US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hint="default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b w:val="0"/>
      <w:bCs w:val="0"/>
      <w:i w:val="0"/>
      <w:iCs w:val="0"/>
      <w:color w:val="auto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-DefaultParagraphFont">
    <w:name w:val="WW-Default Paragraph Font"/>
  </w:style>
  <w:style w:type="character" w:customStyle="1" w:styleId="HeaderChar">
    <w:name w:val="Header Char"/>
    <w:basedOn w:val="WW-DefaultParagraphFont"/>
  </w:style>
  <w:style w:type="character" w:customStyle="1" w:styleId="FooterChar">
    <w:name w:val="Footer Char"/>
    <w:basedOn w:val="WW-DefaultParagraphFont"/>
  </w:style>
  <w:style w:type="character" w:styleId="a4">
    <w:name w:val="line number"/>
    <w:basedOn w:val="WW-DefaultParagraphFont"/>
  </w:style>
  <w:style w:type="character" w:styleId="a5">
    <w:name w:val="Hyperlink"/>
    <w:rPr>
      <w:color w:val="0563C1"/>
      <w:u w:val="single"/>
    </w:rPr>
  </w:style>
  <w:style w:type="character" w:styleId="a6">
    <w:name w:val="FollowedHyperlink"/>
    <w:rPr>
      <w:color w:val="954F72"/>
      <w:u w:val="single"/>
    </w:rPr>
  </w:style>
  <w:style w:type="character" w:customStyle="1" w:styleId="Heading3Char">
    <w:name w:val="Heading 3 Char"/>
    <w:rPr>
      <w:rFonts w:ascii="Angsana New" w:eastAsia="Times New Roman" w:hAnsi="Angsana New" w:cs="Angsana New"/>
      <w:b/>
      <w:bCs/>
      <w:sz w:val="27"/>
      <w:szCs w:val="27"/>
    </w:rPr>
  </w:style>
  <w:style w:type="character" w:styleId="a7">
    <w:name w:val="Emphasis"/>
    <w:uiPriority w:val="20"/>
    <w:qFormat/>
    <w:rPr>
      <w:i/>
      <w:iCs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0"/>
    <w:pPr>
      <w:keepNext/>
      <w:spacing w:before="240" w:after="120"/>
    </w:pPr>
    <w:rPr>
      <w:rFonts w:ascii="Arial" w:eastAsia="SimSun" w:hAnsi="Arial" w:cs="Angsana New"/>
      <w:sz w:val="28"/>
      <w:szCs w:val="37"/>
    </w:rPr>
  </w:style>
  <w:style w:type="paragraph" w:styleId="a0">
    <w:name w:val="Body Text"/>
    <w:basedOn w:val="a"/>
    <w:pPr>
      <w:spacing w:after="120"/>
    </w:pPr>
  </w:style>
  <w:style w:type="paragraph" w:styleId="a8">
    <w:name w:val="List"/>
    <w:basedOn w:val="a0"/>
    <w:rPr>
      <w:rFonts w:cs="Angsana New"/>
    </w:rPr>
  </w:style>
  <w:style w:type="paragraph" w:customStyle="1" w:styleId="Caption1">
    <w:name w:val="Caption1"/>
    <w:basedOn w:val="a"/>
    <w:pPr>
      <w:suppressLineNumbers/>
      <w:spacing w:before="120" w:after="120"/>
    </w:pPr>
    <w:rPr>
      <w:rFonts w:cs="Angsana New"/>
      <w:i/>
      <w:iCs/>
      <w:sz w:val="24"/>
      <w:szCs w:val="32"/>
    </w:rPr>
  </w:style>
  <w:style w:type="paragraph" w:customStyle="1" w:styleId="Index">
    <w:name w:val="Index"/>
    <w:basedOn w:val="a"/>
    <w:pPr>
      <w:suppressLineNumbers/>
    </w:pPr>
    <w:rPr>
      <w:rFonts w:cs="Angsana New"/>
    </w:rPr>
  </w:style>
  <w:style w:type="paragraph" w:customStyle="1" w:styleId="ListParagraph1">
    <w:name w:val="List Paragraph1"/>
    <w:basedOn w:val="a"/>
    <w:pPr>
      <w:ind w:left="720"/>
    </w:pPr>
  </w:style>
  <w:style w:type="paragraph" w:customStyle="1" w:styleId="NoSpacing2">
    <w:name w:val="No Spacing2"/>
    <w:pPr>
      <w:widowControl w:val="0"/>
      <w:suppressAutoHyphens/>
    </w:pPr>
    <w:rPr>
      <w:rFonts w:eastAsia="SimSun" w:cs="Angsana New"/>
      <w:kern w:val="1"/>
      <w:sz w:val="24"/>
      <w:szCs w:val="32"/>
      <w:lang w:val="en" w:eastAsia="th-TH"/>
    </w:rPr>
  </w:style>
  <w:style w:type="paragraph" w:styleId="a9">
    <w:name w:val="header"/>
    <w:basedOn w:val="a"/>
    <w:pPr>
      <w:spacing w:after="0" w:line="240" w:lineRule="auto"/>
    </w:pPr>
  </w:style>
  <w:style w:type="paragraph" w:styleId="aa">
    <w:name w:val="footer"/>
    <w:basedOn w:val="a"/>
    <w:link w:val="ab"/>
    <w:uiPriority w:val="99"/>
    <w:pPr>
      <w:spacing w:after="0" w:line="240" w:lineRule="auto"/>
    </w:pPr>
  </w:style>
  <w:style w:type="paragraph" w:customStyle="1" w:styleId="NoSpacing1">
    <w:name w:val="No Spacing1"/>
    <w:pPr>
      <w:suppressAutoHyphens/>
      <w:spacing w:line="100" w:lineRule="atLeast"/>
    </w:pPr>
    <w:rPr>
      <w:rFonts w:ascii="Calibri" w:eastAsia="SimSun" w:hAnsi="Calibri" w:cs="font840"/>
      <w:kern w:val="1"/>
      <w:sz w:val="24"/>
      <w:szCs w:val="32"/>
      <w:lang w:val="en" w:eastAsia="th-TH"/>
    </w:rPr>
  </w:style>
  <w:style w:type="paragraph" w:customStyle="1" w:styleId="Framecontents">
    <w:name w:val="Frame contents"/>
    <w:basedOn w:val="a0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ab">
    <w:name w:val="ท้ายกระดาษ อักขระ"/>
    <w:link w:val="aa"/>
    <w:uiPriority w:val="99"/>
    <w:rsid w:val="007A0D5A"/>
    <w:rPr>
      <w:rFonts w:ascii="Calibri" w:eastAsia="Calibri" w:hAnsi="Calibri" w:cs="Cordia New"/>
      <w:sz w:val="22"/>
      <w:szCs w:val="28"/>
      <w:lang w:eastAsia="th-TH"/>
    </w:rPr>
  </w:style>
  <w:style w:type="paragraph" w:styleId="ac">
    <w:name w:val="No Spacing"/>
    <w:uiPriority w:val="1"/>
    <w:qFormat/>
    <w:rsid w:val="0043038E"/>
    <w:pPr>
      <w:suppressAutoHyphens/>
    </w:pPr>
    <w:rPr>
      <w:rFonts w:ascii="Calibri" w:eastAsia="Calibri" w:hAnsi="Calibri" w:cs="Cordia New"/>
      <w:sz w:val="22"/>
      <w:szCs w:val="28"/>
      <w:lang w:eastAsia="th-TH"/>
    </w:rPr>
  </w:style>
  <w:style w:type="paragraph" w:styleId="ad">
    <w:name w:val="Balloon Text"/>
    <w:basedOn w:val="a"/>
    <w:link w:val="ae"/>
    <w:uiPriority w:val="99"/>
    <w:semiHidden/>
    <w:unhideWhenUsed/>
    <w:rsid w:val="007271C8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e">
    <w:name w:val="ข้อความบอลลูน อักขระ"/>
    <w:link w:val="ad"/>
    <w:uiPriority w:val="99"/>
    <w:semiHidden/>
    <w:rsid w:val="007271C8"/>
    <w:rPr>
      <w:rFonts w:ascii="Leelawadee" w:eastAsia="Calibri" w:hAnsi="Leelawadee" w:cs="Angsana New"/>
      <w:sz w:val="18"/>
      <w:szCs w:val="22"/>
      <w:lang w:eastAsia="th-TH"/>
    </w:rPr>
  </w:style>
  <w:style w:type="character" w:customStyle="1" w:styleId="font-faculty1">
    <w:name w:val="font-faculty1"/>
    <w:rsid w:val="00B66EB9"/>
  </w:style>
  <w:style w:type="character" w:customStyle="1" w:styleId="font-faculty2">
    <w:name w:val="font-faculty2"/>
    <w:rsid w:val="00B66EB9"/>
  </w:style>
  <w:style w:type="character" w:customStyle="1" w:styleId="text-cont2">
    <w:name w:val="text-cont2"/>
    <w:rsid w:val="00B66EB9"/>
  </w:style>
  <w:style w:type="character" w:customStyle="1" w:styleId="20">
    <w:name w:val="หัวเรื่อง 2 อักขระ"/>
    <w:link w:val="2"/>
    <w:uiPriority w:val="9"/>
    <w:semiHidden/>
    <w:rsid w:val="0004085F"/>
    <w:rPr>
      <w:rFonts w:ascii="Calibri Light" w:eastAsia="Times New Roman" w:hAnsi="Calibri Light" w:cs="Angsana New"/>
      <w:b/>
      <w:bCs/>
      <w:i/>
      <w:iCs/>
      <w:sz w:val="28"/>
      <w:szCs w:val="35"/>
      <w:lang w:eastAsia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75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0EA6F6A8-6C8F-4822-B00B-546930D34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6</Pages>
  <Words>1357</Words>
  <Characters>7738</Characters>
  <Application>Microsoft Office Word</Application>
  <DocSecurity>0</DocSecurity>
  <Lines>64</Lines>
  <Paragraphs>1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salita bandhukul</cp:lastModifiedBy>
  <cp:revision>650</cp:revision>
  <cp:lastPrinted>2019-11-14T09:11:00Z</cp:lastPrinted>
  <dcterms:created xsi:type="dcterms:W3CDTF">2019-09-28T05:15:00Z</dcterms:created>
  <dcterms:modified xsi:type="dcterms:W3CDTF">2019-11-21T07:20:00Z</dcterms:modified>
</cp:coreProperties>
</file>